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0E690" w14:textId="41109DEC" w:rsidR="00857526" w:rsidRPr="00513E55" w:rsidRDefault="005758E9" w:rsidP="00F65052">
      <w:pPr>
        <w:keepNext/>
        <w:keepLines/>
        <w:tabs>
          <w:tab w:val="left" w:pos="1452"/>
        </w:tabs>
        <w:spacing w:after="0" w:line="240" w:lineRule="auto"/>
        <w:outlineLvl w:val="0"/>
        <w:rPr>
          <w:rFonts w:ascii="Calibri" w:eastAsia="Calibri" w:hAnsi="Calibri" w:cs="Calibri"/>
          <w:b/>
          <w:sz w:val="24"/>
          <w:szCs w:val="24"/>
        </w:rPr>
      </w:pPr>
      <w:r w:rsidRPr="00895FC0">
        <w:rPr>
          <w:rFonts w:cstheme="minorHAnsi"/>
          <w:b/>
          <w:bCs/>
          <w:color w:val="000000" w:themeColor="text1"/>
          <w:sz w:val="24"/>
          <w:szCs w:val="24"/>
        </w:rPr>
        <w:t xml:space="preserve">Supplementary Table </w:t>
      </w:r>
      <w:r w:rsidR="00AB0D80">
        <w:rPr>
          <w:rFonts w:cstheme="minorHAnsi"/>
          <w:b/>
          <w:bCs/>
          <w:color w:val="000000" w:themeColor="text1"/>
          <w:sz w:val="24"/>
          <w:szCs w:val="24"/>
        </w:rPr>
        <w:t>S</w:t>
      </w:r>
      <w:r w:rsidRPr="00895FC0">
        <w:rPr>
          <w:rFonts w:cstheme="minorHAnsi"/>
          <w:b/>
          <w:bCs/>
          <w:color w:val="000000" w:themeColor="text1"/>
          <w:sz w:val="24"/>
          <w:szCs w:val="24"/>
        </w:rPr>
        <w:t>1</w:t>
      </w:r>
      <w:r w:rsidR="00857526" w:rsidRPr="00513E55">
        <w:rPr>
          <w:rFonts w:ascii="Calibri" w:eastAsia="Calibri" w:hAnsi="Calibri" w:cs="Times New Roman"/>
          <w:b/>
          <w:sz w:val="24"/>
          <w:szCs w:val="24"/>
        </w:rPr>
        <w:t xml:space="preserve">: </w:t>
      </w:r>
      <w:r w:rsidR="00857526" w:rsidRPr="00513E55">
        <w:rPr>
          <w:rFonts w:ascii="Calibri" w:eastAsia="Calibri" w:hAnsi="Calibri" w:cs="Calibri"/>
          <w:b/>
          <w:sz w:val="24"/>
          <w:szCs w:val="24"/>
        </w:rPr>
        <w:t>Type IV</w:t>
      </w:r>
      <w:r w:rsidR="00AB0D80">
        <w:rPr>
          <w:rFonts w:ascii="Calibri" w:eastAsia="Calibri" w:hAnsi="Calibri" w:cs="Calibri"/>
          <w:b/>
          <w:sz w:val="24"/>
          <w:szCs w:val="24"/>
        </w:rPr>
        <w:t>-A-variant</w:t>
      </w:r>
      <w:r w:rsidR="00857526" w:rsidRPr="00513E55">
        <w:rPr>
          <w:rFonts w:ascii="Calibri" w:eastAsia="Calibri" w:hAnsi="Calibri" w:cs="Calibri"/>
          <w:b/>
          <w:i/>
          <w:sz w:val="24"/>
          <w:szCs w:val="24"/>
        </w:rPr>
        <w:t xml:space="preserve"> </w:t>
      </w:r>
      <w:r w:rsidR="00857526" w:rsidRPr="00513E55">
        <w:rPr>
          <w:rFonts w:ascii="Calibri" w:eastAsia="Calibri" w:hAnsi="Calibri" w:cs="Calibri"/>
          <w:b/>
          <w:i/>
          <w:iCs/>
          <w:sz w:val="24"/>
          <w:szCs w:val="24"/>
          <w:shd w:val="clear" w:color="auto" w:fill="FFFFFF"/>
        </w:rPr>
        <w:t xml:space="preserve">IncHI1B/ </w:t>
      </w:r>
      <w:proofErr w:type="spellStart"/>
      <w:r w:rsidR="00857526" w:rsidRPr="00513E55">
        <w:rPr>
          <w:rFonts w:ascii="Calibri" w:eastAsia="Calibri" w:hAnsi="Calibri" w:cs="Calibri"/>
          <w:b/>
          <w:i/>
          <w:iCs/>
          <w:sz w:val="24"/>
          <w:szCs w:val="24"/>
          <w:shd w:val="clear" w:color="auto" w:fill="FFFFFF"/>
        </w:rPr>
        <w:t>IncFIB</w:t>
      </w:r>
      <w:proofErr w:type="spellEnd"/>
      <w:r w:rsidR="00857526" w:rsidRPr="00513E55">
        <w:rPr>
          <w:rFonts w:ascii="Calibri" w:eastAsia="Calibri" w:hAnsi="Calibri" w:cs="Calibri"/>
          <w:b/>
          <w:i/>
          <w:iCs/>
          <w:sz w:val="24"/>
          <w:szCs w:val="24"/>
          <w:shd w:val="clear" w:color="auto" w:fill="FFFFFF"/>
        </w:rPr>
        <w:t xml:space="preserve"> (Mar) </w:t>
      </w:r>
      <w:r w:rsidR="00857526" w:rsidRPr="00513E55">
        <w:rPr>
          <w:rFonts w:ascii="Calibri" w:eastAsia="Calibri" w:hAnsi="Calibri" w:cs="Times New Roman"/>
          <w:b/>
          <w:sz w:val="24"/>
          <w:szCs w:val="24"/>
        </w:rPr>
        <w:t>plasmid</w:t>
      </w:r>
      <w:r w:rsidR="00857526" w:rsidRPr="00513E55">
        <w:rPr>
          <w:rFonts w:ascii="Calibri" w:eastAsia="Calibri" w:hAnsi="Calibri" w:cs="Calibri"/>
          <w:b/>
          <w:sz w:val="24"/>
          <w:szCs w:val="24"/>
        </w:rPr>
        <w:t xml:space="preserve"> information. † </w:t>
      </w:r>
    </w:p>
    <w:tbl>
      <w:tblPr>
        <w:tblW w:w="14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"/>
        <w:gridCol w:w="1447"/>
        <w:gridCol w:w="850"/>
        <w:gridCol w:w="794"/>
        <w:gridCol w:w="680"/>
        <w:gridCol w:w="2212"/>
        <w:gridCol w:w="666"/>
        <w:gridCol w:w="666"/>
        <w:gridCol w:w="665"/>
        <w:gridCol w:w="609"/>
        <w:gridCol w:w="601"/>
        <w:gridCol w:w="5356"/>
      </w:tblGrid>
      <w:tr w:rsidR="00857526" w:rsidRPr="00513E55" w14:paraId="599D101A" w14:textId="77777777" w:rsidTr="003D4EED">
        <w:trPr>
          <w:trHeight w:val="12"/>
          <w:tblHeader/>
          <w:jc w:val="center"/>
        </w:trPr>
        <w:tc>
          <w:tcPr>
            <w:tcW w:w="254" w:type="dxa"/>
            <w:vMerge w:val="restart"/>
            <w:tcBorders>
              <w:top w:val="nil"/>
              <w:left w:val="nil"/>
            </w:tcBorders>
            <w:shd w:val="clear" w:color="auto" w:fill="auto"/>
          </w:tcPr>
          <w:p w14:paraId="7749E3B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1447" w:type="dxa"/>
            <w:vMerge w:val="restart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8B21FF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bookmarkStart w:id="0" w:name="_Hlk511604863"/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Strain </w:t>
            </w:r>
          </w:p>
          <w:p w14:paraId="14827A24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(Accession number)</w:t>
            </w:r>
          </w:p>
        </w:tc>
        <w:tc>
          <w:tcPr>
            <w:tcW w:w="850" w:type="dxa"/>
            <w:vMerge w:val="restart"/>
            <w:shd w:val="clear" w:color="auto" w:fill="D9D9D9"/>
            <w:vAlign w:val="center"/>
          </w:tcPr>
          <w:p w14:paraId="6C947E4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ST</w:t>
            </w:r>
          </w:p>
        </w:tc>
        <w:tc>
          <w:tcPr>
            <w:tcW w:w="794" w:type="dxa"/>
            <w:vMerge w:val="restart"/>
            <w:shd w:val="clear" w:color="auto" w:fill="D9D9D9"/>
            <w:vAlign w:val="center"/>
          </w:tcPr>
          <w:p w14:paraId="17BC993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location (date)</w:t>
            </w:r>
          </w:p>
        </w:tc>
        <w:tc>
          <w:tcPr>
            <w:tcW w:w="680" w:type="dxa"/>
            <w:vMerge w:val="restart"/>
            <w:shd w:val="clear" w:color="auto" w:fill="D9D9D9"/>
            <w:vAlign w:val="center"/>
          </w:tcPr>
          <w:p w14:paraId="394FD5B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plasmid</w:t>
            </w:r>
          </w:p>
        </w:tc>
        <w:tc>
          <w:tcPr>
            <w:tcW w:w="2212" w:type="dxa"/>
            <w:vMerge w:val="restart"/>
            <w:shd w:val="clear" w:color="auto" w:fill="D9D9D9"/>
            <w:vAlign w:val="center"/>
          </w:tcPr>
          <w:p w14:paraId="46C5859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Resistance genes</w:t>
            </w:r>
          </w:p>
        </w:tc>
        <w:tc>
          <w:tcPr>
            <w:tcW w:w="3207" w:type="dxa"/>
            <w:gridSpan w:val="5"/>
            <w:shd w:val="clear" w:color="auto" w:fill="D9D9D9"/>
            <w:vAlign w:val="center"/>
            <w:hideMark/>
          </w:tcPr>
          <w:p w14:paraId="22A21A9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Repeat-spacer CRISPR loci*</w:t>
            </w:r>
          </w:p>
        </w:tc>
        <w:tc>
          <w:tcPr>
            <w:tcW w:w="5356" w:type="dxa"/>
            <w:vMerge w:val="restart"/>
            <w:shd w:val="clear" w:color="auto" w:fill="D9D9D9"/>
            <w:vAlign w:val="center"/>
          </w:tcPr>
          <w:p w14:paraId="3FE1EF10" w14:textId="0AC196DC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Novel </w:t>
            </w: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Type IV Structure</w:t>
            </w:r>
          </w:p>
        </w:tc>
      </w:tr>
      <w:tr w:rsidR="00857526" w:rsidRPr="00513E55" w14:paraId="686FE4AC" w14:textId="77777777" w:rsidTr="003D4EED">
        <w:trPr>
          <w:trHeight w:val="12"/>
          <w:tblHeader/>
          <w:jc w:val="center"/>
        </w:trPr>
        <w:tc>
          <w:tcPr>
            <w:tcW w:w="254" w:type="dxa"/>
            <w:vMerge/>
            <w:tcBorders>
              <w:left w:val="nil"/>
            </w:tcBorders>
            <w:shd w:val="clear" w:color="auto" w:fill="auto"/>
          </w:tcPr>
          <w:p w14:paraId="797FA6B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bookmarkEnd w:id="0"/>
        <w:tc>
          <w:tcPr>
            <w:tcW w:w="1447" w:type="dxa"/>
            <w:vMerge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12C6CB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850" w:type="dxa"/>
            <w:vMerge/>
            <w:shd w:val="clear" w:color="auto" w:fill="D9D9D9"/>
            <w:vAlign w:val="center"/>
          </w:tcPr>
          <w:p w14:paraId="10536A0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794" w:type="dxa"/>
            <w:vMerge/>
            <w:shd w:val="clear" w:color="auto" w:fill="D9D9D9"/>
            <w:vAlign w:val="center"/>
          </w:tcPr>
          <w:p w14:paraId="6B17FF5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680" w:type="dxa"/>
            <w:vMerge/>
            <w:shd w:val="clear" w:color="auto" w:fill="D9D9D9"/>
            <w:vAlign w:val="center"/>
          </w:tcPr>
          <w:p w14:paraId="12AC64A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2212" w:type="dxa"/>
            <w:vMerge/>
            <w:shd w:val="clear" w:color="auto" w:fill="D9D9D9"/>
            <w:vAlign w:val="center"/>
          </w:tcPr>
          <w:p w14:paraId="7A9F5594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D9D9D9"/>
            <w:vAlign w:val="center"/>
            <w:hideMark/>
          </w:tcPr>
          <w:p w14:paraId="4DA2FDF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Start</w:t>
            </w:r>
          </w:p>
        </w:tc>
        <w:tc>
          <w:tcPr>
            <w:tcW w:w="666" w:type="dxa"/>
            <w:shd w:val="clear" w:color="auto" w:fill="D9D9D9"/>
            <w:vAlign w:val="center"/>
            <w:hideMark/>
          </w:tcPr>
          <w:p w14:paraId="00F58F2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End</w:t>
            </w:r>
          </w:p>
        </w:tc>
        <w:tc>
          <w:tcPr>
            <w:tcW w:w="665" w:type="dxa"/>
            <w:shd w:val="clear" w:color="auto" w:fill="D9D9D9"/>
            <w:vAlign w:val="center"/>
            <w:hideMark/>
          </w:tcPr>
          <w:p w14:paraId="6780806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Spacer number</w:t>
            </w:r>
          </w:p>
        </w:tc>
        <w:tc>
          <w:tcPr>
            <w:tcW w:w="609" w:type="dxa"/>
            <w:shd w:val="clear" w:color="auto" w:fill="D9D9D9"/>
            <w:vAlign w:val="center"/>
            <w:hideMark/>
          </w:tcPr>
          <w:p w14:paraId="47CB286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Length of DR</w:t>
            </w:r>
          </w:p>
        </w:tc>
        <w:tc>
          <w:tcPr>
            <w:tcW w:w="601" w:type="dxa"/>
            <w:shd w:val="clear" w:color="auto" w:fill="D9D9D9"/>
            <w:vAlign w:val="center"/>
          </w:tcPr>
          <w:p w14:paraId="57DA61DE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/>
                <w:sz w:val="20"/>
                <w:szCs w:val="20"/>
              </w:rPr>
              <w:t>CRISPR length</w:t>
            </w:r>
          </w:p>
        </w:tc>
        <w:tc>
          <w:tcPr>
            <w:tcW w:w="5356" w:type="dxa"/>
            <w:vMerge/>
            <w:shd w:val="clear" w:color="auto" w:fill="D9D9D9"/>
          </w:tcPr>
          <w:p w14:paraId="6FE9690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857526" w:rsidRPr="00513E55" w14:paraId="44356123" w14:textId="77777777" w:rsidTr="003D4EED">
        <w:trPr>
          <w:trHeight w:val="12"/>
          <w:jc w:val="center"/>
        </w:trPr>
        <w:tc>
          <w:tcPr>
            <w:tcW w:w="254" w:type="dxa"/>
            <w:shd w:val="clear" w:color="auto" w:fill="FFFFFF"/>
          </w:tcPr>
          <w:p w14:paraId="27A4894E" w14:textId="77777777" w:rsidR="00857526" w:rsidRPr="00513E55" w:rsidRDefault="00857526" w:rsidP="003D4EED">
            <w:pPr>
              <w:spacing w:after="0" w:line="240" w:lineRule="auto"/>
              <w:ind w:left="-11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1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6E34419C" w14:textId="77777777" w:rsidR="00857526" w:rsidRPr="00513E55" w:rsidRDefault="00857526" w:rsidP="003D4EED">
            <w:pPr>
              <w:spacing w:after="0" w:line="240" w:lineRule="auto"/>
              <w:ind w:left="-11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bookmarkStart w:id="1" w:name="_Hlk506857035"/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strain 234-12 plasmid pKpn23412-362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 xml:space="preserve"> (CP011314.1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65C5FA6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514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64331AA6" w14:textId="15292176" w:rsidR="00857526" w:rsidRPr="00513E55" w:rsidRDefault="00000368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000368">
              <w:rPr>
                <w:sz w:val="20"/>
                <w:szCs w:val="20"/>
              </w:rPr>
              <w:t>Germany</w:t>
            </w:r>
            <w:r w:rsidRPr="00000368" w:rsidDel="003B2A0F"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  <w:r w:rsidR="00857526" w:rsidRPr="00513E55">
              <w:rPr>
                <w:rFonts w:ascii="Calibri" w:eastAsia="Calibri" w:hAnsi="Calibri" w:cs="Calibri"/>
                <w:sz w:val="20"/>
                <w:szCs w:val="20"/>
              </w:rPr>
              <w:t>(2015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1792318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auto" w:fill="FFFFFF"/>
            <w:vAlign w:val="center"/>
          </w:tcPr>
          <w:p w14:paraId="5E834FCD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-11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m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>aph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 xml:space="preserve">(6)-Id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m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Y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X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W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TEM-1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 xml:space="preserve">CTX-M-15, 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OXA-1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aacA4, </w:t>
            </w:r>
            <w:proofErr w:type="spellStart"/>
            <w:r w:rsidRPr="00513E55">
              <w:rPr>
                <w:rFonts w:ascii="Calibri" w:eastAsia="MS Gothic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>aph</w:t>
            </w:r>
            <w:proofErr w:type="spellEnd"/>
            <w:r w:rsidRPr="00513E55">
              <w:rPr>
                <w:rFonts w:ascii="Calibri" w:eastAsia="MS Gothic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 xml:space="preserve">(3'')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3)-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II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6')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Ib-c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st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st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catB4, catA1, sul2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tet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A), dfrA1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6E994F0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41865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0A7A8EE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42618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1AC9CE7A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4B02D086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>3</w:t>
            </w:r>
          </w:p>
        </w:tc>
        <w:tc>
          <w:tcPr>
            <w:tcW w:w="601" w:type="dxa"/>
            <w:shd w:val="clear" w:color="auto" w:fill="auto"/>
            <w:vAlign w:val="center"/>
          </w:tcPr>
          <w:p w14:paraId="460672F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53</w:t>
            </w:r>
          </w:p>
        </w:tc>
        <w:tc>
          <w:tcPr>
            <w:tcW w:w="5356" w:type="dxa"/>
            <w:vAlign w:val="center"/>
          </w:tcPr>
          <w:p w14:paraId="0075D9E9" w14:textId="387B2013" w:rsidR="00857526" w:rsidRPr="00513E55" w:rsidRDefault="00B91731" w:rsidP="00895FC0">
            <w:pPr>
              <w:spacing w:after="0" w:line="240" w:lineRule="auto"/>
              <w:ind w:left="-11"/>
              <w:jc w:val="right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61531203" wp14:editId="19AA1FF3">
                  <wp:extent cx="3350604" cy="1001237"/>
                  <wp:effectExtent l="0" t="0" r="254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51518" t="28474" r="2422" b="22601"/>
                          <a:stretch/>
                        </pic:blipFill>
                        <pic:spPr bwMode="auto">
                          <a:xfrm>
                            <a:off x="0" y="0"/>
                            <a:ext cx="3397263" cy="10151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46A2DDC3" w14:textId="77777777" w:rsidTr="003D4EED">
        <w:trPr>
          <w:trHeight w:val="12"/>
          <w:jc w:val="center"/>
        </w:trPr>
        <w:tc>
          <w:tcPr>
            <w:tcW w:w="254" w:type="dxa"/>
            <w:shd w:val="clear" w:color="auto" w:fill="FFFFFF"/>
          </w:tcPr>
          <w:p w14:paraId="4EDC5CF9" w14:textId="77777777" w:rsidR="00857526" w:rsidRPr="00513E55" w:rsidRDefault="00857526" w:rsidP="003D4EED">
            <w:pPr>
              <w:spacing w:after="0" w:line="240" w:lineRule="auto"/>
              <w:ind w:left="-11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76E798EA" w14:textId="77777777" w:rsidR="00857526" w:rsidRPr="00513E55" w:rsidRDefault="00857526" w:rsidP="003D4EED">
            <w:pPr>
              <w:spacing w:after="0" w:line="240" w:lineRule="auto"/>
              <w:ind w:left="-11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Kp15 plasmid </w:t>
            </w:r>
            <w:proofErr w:type="spellStart"/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pENVA</w:t>
            </w:r>
            <w:proofErr w:type="spellEnd"/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 xml:space="preserve"> (HG918041.1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DE24EC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unknown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5DF424C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7A34620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4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46A2728D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-11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IncH</w:t>
            </w:r>
            <w:proofErr w:type="spellEnd"/>
          </w:p>
          <w:p w14:paraId="61115F5E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12" w:type="dxa"/>
            <w:shd w:val="clear" w:color="auto" w:fill="FFFFFF"/>
            <w:vAlign w:val="center"/>
          </w:tcPr>
          <w:p w14:paraId="7284724F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-11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merD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m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merP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qnrb4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aad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Y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X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W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CTX-M-15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DHA-1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qacE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TEM-1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aadA1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(3)-II, 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sul1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tet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A), dfrA15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5E2246B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99454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6400E593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0629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1174309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9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3178D1D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2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01" w:type="dxa"/>
            <w:shd w:val="clear" w:color="auto" w:fill="auto"/>
            <w:vAlign w:val="center"/>
          </w:tcPr>
          <w:p w14:paraId="03162B4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75</w:t>
            </w:r>
          </w:p>
        </w:tc>
        <w:tc>
          <w:tcPr>
            <w:tcW w:w="5356" w:type="dxa"/>
            <w:vAlign w:val="center"/>
          </w:tcPr>
          <w:p w14:paraId="0486E8EF" w14:textId="057CBD57" w:rsidR="00857526" w:rsidRPr="00513E55" w:rsidRDefault="00FD63EE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2B8CAE64" wp14:editId="2F60EB30">
                  <wp:extent cx="3346492" cy="638810"/>
                  <wp:effectExtent l="0" t="0" r="635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53685" t="33478" r="2850" b="37030"/>
                          <a:stretch/>
                        </pic:blipFill>
                        <pic:spPr bwMode="auto">
                          <a:xfrm>
                            <a:off x="0" y="0"/>
                            <a:ext cx="3582366" cy="6838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4E35D4CB" w14:textId="77777777" w:rsidTr="003D4EED">
        <w:trPr>
          <w:trHeight w:val="12"/>
          <w:jc w:val="center"/>
        </w:trPr>
        <w:tc>
          <w:tcPr>
            <w:tcW w:w="254" w:type="dxa"/>
            <w:shd w:val="clear" w:color="000000" w:fill="FFFFFF"/>
          </w:tcPr>
          <w:p w14:paraId="71225081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ind w:left="-11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4C774B24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ind w:left="-11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E. coli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 strain Ecol_422 plasmid pEC422_1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 xml:space="preserve"> (CP018961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178A7BA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ST-2</w:t>
            </w:r>
          </w:p>
          <w:p w14:paraId="36B735E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6800E31B" w14:textId="14D85C4B" w:rsidR="00857526" w:rsidRPr="00513E55" w:rsidRDefault="00E829D3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D91D40">
              <w:rPr>
                <w:rFonts w:ascii="Calibri" w:eastAsia="Calibri" w:hAnsi="Calibri" w:cs="Calibri"/>
                <w:sz w:val="20"/>
                <w:szCs w:val="20"/>
              </w:rPr>
              <w:t>Ecuador</w:t>
            </w:r>
            <w:r w:rsidRPr="00D91D40" w:rsidDel="00D91D4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857526"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05156B7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vAlign w:val="center"/>
          </w:tcPr>
          <w:p w14:paraId="21C9445F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-11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t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sul1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me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qnrE1, 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Y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X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W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CTX-M-2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qacE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OXA-1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TEM-26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6')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Ib-c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3)-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II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, mph(A), catB3,arr-3, sul1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4150BF9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76922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51D1C2F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77868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77324F48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5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60186228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227A930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946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5367BFCC" w14:textId="6B1AF7CE" w:rsidR="00857526" w:rsidRPr="00513E55" w:rsidRDefault="006A439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C295651" wp14:editId="0FFEF91D">
                  <wp:extent cx="3352526" cy="840865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50806" t="29795" r="1453" b="27642"/>
                          <a:stretch/>
                        </pic:blipFill>
                        <pic:spPr bwMode="auto">
                          <a:xfrm>
                            <a:off x="0" y="0"/>
                            <a:ext cx="3400608" cy="852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477FEBE8" w14:textId="77777777" w:rsidTr="003D4EED">
        <w:trPr>
          <w:trHeight w:val="545"/>
          <w:jc w:val="center"/>
        </w:trPr>
        <w:tc>
          <w:tcPr>
            <w:tcW w:w="254" w:type="dxa"/>
            <w:shd w:val="clear" w:color="000000" w:fill="FFFFFF"/>
          </w:tcPr>
          <w:p w14:paraId="023147DE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4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379EB424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strain 825795-1 plasmid unnamed1 (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CP017986.1)</w:t>
            </w:r>
          </w:p>
          <w:p w14:paraId="5E718E2A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</w:p>
          <w:p w14:paraId="4567BDDF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</w:p>
        </w:tc>
        <w:tc>
          <w:tcPr>
            <w:tcW w:w="850" w:type="dxa"/>
            <w:shd w:val="clear" w:color="000000" w:fill="FFFFFF"/>
            <w:vAlign w:val="center"/>
          </w:tcPr>
          <w:p w14:paraId="37EBDAF8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6E3C3674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17020298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432A3DD6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vAlign w:val="center"/>
          </w:tcPr>
          <w:p w14:paraId="4693128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133BCD4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4852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783F8BD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49585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38E3950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0DD9587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30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6623405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61</w:t>
            </w:r>
          </w:p>
        </w:tc>
        <w:tc>
          <w:tcPr>
            <w:tcW w:w="5356" w:type="dxa"/>
            <w:shd w:val="clear" w:color="000000" w:fill="FFFFFF"/>
          </w:tcPr>
          <w:p w14:paraId="0E2B5434" w14:textId="77777777" w:rsidR="006A4396" w:rsidRDefault="006A4396" w:rsidP="003D4EED">
            <w:pPr>
              <w:spacing w:after="0" w:line="240" w:lineRule="auto"/>
              <w:ind w:left="-11"/>
              <w:jc w:val="center"/>
              <w:rPr>
                <w:noProof/>
              </w:rPr>
            </w:pPr>
          </w:p>
          <w:p w14:paraId="71684084" w14:textId="04A18822" w:rsidR="00857526" w:rsidRPr="00513E55" w:rsidRDefault="006A439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1C44D28C" wp14:editId="57A4E94A">
                  <wp:extent cx="3248358" cy="823027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29153" r="3555" b="31996"/>
                          <a:stretch/>
                        </pic:blipFill>
                        <pic:spPr bwMode="auto">
                          <a:xfrm>
                            <a:off x="0" y="0"/>
                            <a:ext cx="3357475" cy="850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2C13B970" w14:textId="77777777" w:rsidTr="003D4EED">
        <w:trPr>
          <w:trHeight w:val="12"/>
          <w:jc w:val="center"/>
        </w:trPr>
        <w:tc>
          <w:tcPr>
            <w:tcW w:w="254" w:type="dxa"/>
            <w:shd w:val="clear" w:color="000000" w:fill="FFFFFF"/>
          </w:tcPr>
          <w:p w14:paraId="118A091D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5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778C4B3D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strain KP_Goe_828304 plasmid pKp_Goe_304-1 (</w:t>
            </w:r>
            <w:hyperlink r:id="rId15" w:tgtFrame="lnkPTB95N0Y01R" w:tooltip="Show report for CP018720.1" w:history="1">
              <w:r w:rsidRPr="00513E55">
                <w:rPr>
                  <w:rFonts w:ascii="Calibri" w:eastAsia="MS Gothic" w:hAnsi="Calibri" w:cs="Calibri"/>
                  <w:sz w:val="20"/>
                  <w:szCs w:val="20"/>
                  <w:shd w:val="clear" w:color="auto" w:fill="FFFFFF"/>
                </w:rPr>
                <w:t>CP018720.1</w:t>
              </w:r>
            </w:hyperlink>
            <w:r w:rsidRPr="00513E55">
              <w:rPr>
                <w:rFonts w:ascii="Calibri" w:eastAsia="MS Gothic" w:hAnsi="Calibri" w:cs="Calibri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5C2F5BB8" w14:textId="77777777" w:rsidR="00857526" w:rsidRPr="00513E55" w:rsidRDefault="00857526" w:rsidP="003D4EED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1FDE85BA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36BCE8E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084049A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vAlign w:val="center"/>
          </w:tcPr>
          <w:p w14:paraId="2555593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564B6D03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4563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26A1FF7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5679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2FD2E10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480FD77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4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22C97E6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16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2702A8D5" w14:textId="43F04237" w:rsidR="00857526" w:rsidRPr="00513E55" w:rsidRDefault="006A439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5305DE08" wp14:editId="2323C0AF">
                  <wp:extent cx="3248358" cy="823027"/>
                  <wp:effectExtent l="0" t="0" r="952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29153" r="3555" b="31996"/>
                          <a:stretch/>
                        </pic:blipFill>
                        <pic:spPr bwMode="auto">
                          <a:xfrm>
                            <a:off x="0" y="0"/>
                            <a:ext cx="3357475" cy="850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692EA963" w14:textId="77777777" w:rsidTr="003D4EED">
        <w:trPr>
          <w:trHeight w:val="12"/>
          <w:jc w:val="center"/>
        </w:trPr>
        <w:tc>
          <w:tcPr>
            <w:tcW w:w="254" w:type="dxa"/>
            <w:shd w:val="clear" w:color="000000" w:fill="FFFFFF"/>
          </w:tcPr>
          <w:p w14:paraId="0BBDD129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lastRenderedPageBreak/>
              <w:t>6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0C0DD2B6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strain Kp_Goe_152021 plasmid pKp_Goe_021-1</w:t>
            </w:r>
          </w:p>
          <w:p w14:paraId="0959482B" w14:textId="77777777" w:rsidR="00857526" w:rsidRPr="00513E55" w:rsidDel="00C53228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CP018714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41324801" w14:textId="77777777" w:rsidR="00857526" w:rsidRPr="00513E55" w:rsidRDefault="00857526" w:rsidP="003D4EED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4101128C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613169F0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3FB9F74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vAlign w:val="center"/>
          </w:tcPr>
          <w:p w14:paraId="5C511A04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2E5FEB83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7687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0DAD52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8748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563148A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7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3BBE4EE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30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0EE5818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61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15A800AD" w14:textId="732904DB" w:rsidR="00857526" w:rsidRPr="00513E55" w:rsidRDefault="00B91731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241E98EB" wp14:editId="44DD3787">
                  <wp:extent cx="3248358" cy="823027"/>
                  <wp:effectExtent l="0" t="0" r="952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29153" r="3555" b="31996"/>
                          <a:stretch/>
                        </pic:blipFill>
                        <pic:spPr bwMode="auto">
                          <a:xfrm>
                            <a:off x="0" y="0"/>
                            <a:ext cx="3357475" cy="850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0F4A8FB9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3E25322D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7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3402C1D0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strain Kp_Goe_827026 plasmid pKp_Goe_026-1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CP018708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68D21DC1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FCC631B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3F02F586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6F91F30A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4D25ACE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none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9673E3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54661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48CB6A9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55777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3EC55184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32D4F7F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4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2F389AD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16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2999E09C" w14:textId="07AC2D57" w:rsidR="00857526" w:rsidRPr="00513E55" w:rsidRDefault="00B91731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48B11FF8" wp14:editId="4E243A45">
                  <wp:extent cx="3248358" cy="823027"/>
                  <wp:effectExtent l="0" t="0" r="952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29153" r="3555" b="31996"/>
                          <a:stretch/>
                        </pic:blipFill>
                        <pic:spPr bwMode="auto">
                          <a:xfrm>
                            <a:off x="0" y="0"/>
                            <a:ext cx="3357475" cy="850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5568444F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3A7877E3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3A9C0479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strain Kp_Goe_827024 plasmid pKp_Goe_024-1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CP018702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0E647AF7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3FCE0383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5D6991C1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360978C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246C023A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5E9E35E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5006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76878A2E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6122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48CCF2A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7986F3A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4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493EEDFE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16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0E3D0151" w14:textId="735405BE" w:rsidR="00857526" w:rsidRPr="00513E55" w:rsidRDefault="00B91731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72F8F913" wp14:editId="54784B7B">
                  <wp:extent cx="3248358" cy="823027"/>
                  <wp:effectExtent l="0" t="0" r="952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29153" r="3555" b="31996"/>
                          <a:stretch/>
                        </pic:blipFill>
                        <pic:spPr bwMode="auto">
                          <a:xfrm>
                            <a:off x="0" y="0"/>
                            <a:ext cx="3357475" cy="850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49C77E2A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1C117A45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9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658C6E4C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strain Kp_Goe_149832 plasmid pKp_Goe_832-1</w:t>
            </w:r>
          </w:p>
          <w:p w14:paraId="57705384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CP018696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0B40DD1A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26EE25F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02EF2BA2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2C69A684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6C25E66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0505D79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2143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4C2C763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3259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60C055A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4DA2C58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4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7881A2E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16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2053CC0B" w14:textId="796D517E" w:rsidR="00857526" w:rsidRPr="00513E55" w:rsidRDefault="00BB1EF3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3EBDD56F" wp14:editId="13B1D30D">
                  <wp:extent cx="3248358" cy="823027"/>
                  <wp:effectExtent l="0" t="0" r="952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29153" r="3555" b="31996"/>
                          <a:stretch/>
                        </pic:blipFill>
                        <pic:spPr bwMode="auto">
                          <a:xfrm>
                            <a:off x="0" y="0"/>
                            <a:ext cx="3357475" cy="850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0994CEF0" w14:textId="77777777" w:rsidTr="003D4EED">
        <w:trPr>
          <w:trHeight w:val="510"/>
          <w:jc w:val="center"/>
        </w:trPr>
        <w:tc>
          <w:tcPr>
            <w:tcW w:w="254" w:type="dxa"/>
            <w:shd w:val="clear" w:color="000000" w:fill="FFFFFF"/>
          </w:tcPr>
          <w:p w14:paraId="053FE5A2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7F591931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MS6671.v1, plasmid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LN824134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1828667D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60A8407B" w14:textId="77777777" w:rsidR="00E829D3" w:rsidRPr="00513E55" w:rsidRDefault="00E829D3" w:rsidP="00E829D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AE</w:t>
            </w:r>
          </w:p>
          <w:p w14:paraId="04DCE32D" w14:textId="40FE9795" w:rsidR="00857526" w:rsidRPr="00513E55" w:rsidRDefault="00E829D3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Del="00E829D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857526" w:rsidRPr="00513E55">
              <w:rPr>
                <w:rFonts w:ascii="Calibri" w:eastAsia="Calibri" w:hAnsi="Calibri" w:cs="Calibri"/>
                <w:sz w:val="20"/>
                <w:szCs w:val="20"/>
              </w:rPr>
              <w:t>(2015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2903E2F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1527826A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none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27C2DE1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676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79CE2FE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7823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7610A92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7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783711B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73AF88B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59</w:t>
            </w:r>
          </w:p>
        </w:tc>
        <w:tc>
          <w:tcPr>
            <w:tcW w:w="5356" w:type="dxa"/>
            <w:shd w:val="clear" w:color="000000" w:fill="FFFFFF"/>
          </w:tcPr>
          <w:p w14:paraId="301DFD8D" w14:textId="2864C5E2" w:rsidR="00857526" w:rsidRPr="00513E55" w:rsidRDefault="00183D01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7EE350BE" wp14:editId="0C3F083E">
                  <wp:extent cx="3289616" cy="618044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52836" t="43125" r="1079" b="26099"/>
                          <a:stretch/>
                        </pic:blipFill>
                        <pic:spPr bwMode="auto">
                          <a:xfrm>
                            <a:off x="0" y="0"/>
                            <a:ext cx="3520912" cy="6614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46462496" w14:textId="77777777" w:rsidTr="00895FC0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2CD36FF5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11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467AC845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plasmid </w:t>
            </w:r>
            <w:proofErr w:type="spellStart"/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pNDM</w:t>
            </w:r>
            <w:proofErr w:type="spellEnd"/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-MAR 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>(JN420336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6F61D6BB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5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1777B1B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Italy (2011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65E92446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sz w:val="20"/>
                <w:szCs w:val="20"/>
              </w:rPr>
              <w:t>IncH</w:t>
            </w:r>
            <w:proofErr w:type="spellEnd"/>
          </w:p>
          <w:p w14:paraId="3C21821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2212" w:type="dxa"/>
            <w:shd w:val="clear" w:color="000000" w:fill="FFFFFF"/>
          </w:tcPr>
          <w:p w14:paraId="6C89C04B" w14:textId="77777777" w:rsidR="00857526" w:rsidRPr="00513E55" w:rsidRDefault="00857526" w:rsidP="00022D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NDM-1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ble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MBL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qnrB66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mer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terY3, terY1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W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D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E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F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CTX-M-15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OXA-1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lastRenderedPageBreak/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6')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Ib-c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6')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Ib-c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, catA1, catB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7BA2DFB3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lastRenderedPageBreak/>
              <w:t>240016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26CC9F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40226</w:t>
            </w:r>
          </w:p>
        </w:tc>
        <w:tc>
          <w:tcPr>
            <w:tcW w:w="665" w:type="dxa"/>
            <w:shd w:val="clear" w:color="auto" w:fill="FFFFFF" w:themeFill="background1"/>
            <w:vAlign w:val="center"/>
          </w:tcPr>
          <w:p w14:paraId="128BFC6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  <w:t>3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1F5E5A0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8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01AF8B6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10</w:t>
            </w:r>
          </w:p>
        </w:tc>
        <w:tc>
          <w:tcPr>
            <w:tcW w:w="5356" w:type="dxa"/>
            <w:shd w:val="clear" w:color="000000" w:fill="FFFFFF"/>
          </w:tcPr>
          <w:p w14:paraId="4683498E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</w:p>
          <w:p w14:paraId="35A99857" w14:textId="3D084259" w:rsidR="00857526" w:rsidRPr="00513E55" w:rsidRDefault="00FB70EC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5612F875" wp14:editId="399393C2">
                  <wp:extent cx="3253336" cy="722299"/>
                  <wp:effectExtent l="0" t="0" r="4445" b="190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54365" t="42744" r="2680" b="23356"/>
                          <a:stretch/>
                        </pic:blipFill>
                        <pic:spPr bwMode="auto">
                          <a:xfrm>
                            <a:off x="0" y="0"/>
                            <a:ext cx="3333449" cy="740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7C6E88D9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0BF66650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12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06BFBA0C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A64477 plasmid pKP64477b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MF150122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04510D9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348237C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Brazil (2017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02A2F82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4115E939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D</w:t>
            </w:r>
            <w:proofErr w:type="spellEnd"/>
          </w:p>
          <w:p w14:paraId="00A1046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  <w:tc>
          <w:tcPr>
            <w:tcW w:w="666" w:type="dxa"/>
            <w:shd w:val="clear" w:color="000000" w:fill="FFFFFF"/>
            <w:vAlign w:val="center"/>
          </w:tcPr>
          <w:p w14:paraId="3C31D17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8406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5E3D55A3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85428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720B353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2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33065BF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160422C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364</w:t>
            </w:r>
          </w:p>
        </w:tc>
        <w:tc>
          <w:tcPr>
            <w:tcW w:w="5356" w:type="dxa"/>
            <w:shd w:val="clear" w:color="000000" w:fill="FFFFFF"/>
          </w:tcPr>
          <w:p w14:paraId="37B6D74D" w14:textId="00E6229C" w:rsidR="00857526" w:rsidRPr="00513E55" w:rsidRDefault="00D054D2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7C530D2F" wp14:editId="7D1B2983">
                  <wp:extent cx="3331355" cy="701458"/>
                  <wp:effectExtent l="0" t="0" r="2540" b="3810"/>
                  <wp:docPr id="942" name="Picture 9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51810" t="43720" r="3135" b="22558"/>
                          <a:stretch/>
                        </pic:blipFill>
                        <pic:spPr bwMode="auto">
                          <a:xfrm>
                            <a:off x="0" y="0"/>
                            <a:ext cx="3441062" cy="724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2F56EDC6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3784F1E8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02411B8A" w14:textId="77777777" w:rsidR="00857526" w:rsidRPr="00513E55" w:rsidDel="00D94C18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 xml:space="preserve">P. </w:t>
            </w:r>
            <w:proofErr w:type="spellStart"/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gergoviae</w:t>
            </w:r>
            <w:proofErr w:type="spellEnd"/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FB2 plasmid pFB2.1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CP014776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16CA30D6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unknown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65C041F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Malaysia 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1BAF380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2C05778E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F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W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Y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F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68C84498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56849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65FC7C6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57852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223D0E3A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1B57914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096C175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03</w:t>
            </w:r>
          </w:p>
        </w:tc>
        <w:tc>
          <w:tcPr>
            <w:tcW w:w="5356" w:type="dxa"/>
            <w:shd w:val="clear" w:color="000000" w:fill="FFFFFF"/>
          </w:tcPr>
          <w:p w14:paraId="12C875AB" w14:textId="17CA58B9" w:rsidR="00857526" w:rsidRPr="00513E55" w:rsidRDefault="00737EE8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6F809E0C" wp14:editId="425DD57C">
                  <wp:extent cx="3293263" cy="680581"/>
                  <wp:effectExtent l="0" t="0" r="2540" b="5715"/>
                  <wp:docPr id="941" name="Picture 9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52150" t="35874" r="1356" b="29974"/>
                          <a:stretch/>
                        </pic:blipFill>
                        <pic:spPr bwMode="auto">
                          <a:xfrm>
                            <a:off x="0" y="0"/>
                            <a:ext cx="3402077" cy="7030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50089561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34EC97CD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73886943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KPN528 plasmid pKPN528-1</w:t>
            </w:r>
          </w:p>
          <w:p w14:paraId="533B2EB8" w14:textId="77777777" w:rsidR="00857526" w:rsidRPr="00513E55" w:rsidRDefault="00857526" w:rsidP="003D4EED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(CP020854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207C1A98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414F336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USA (2013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42C34F16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59BDCB1E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 xml:space="preserve">NDM-1, 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>OXA-1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F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sul1, dfrA12, dfrA14, qnrB1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6')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ph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3')-Via,</w:t>
            </w: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rmA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aadA2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6')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mph(E)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ms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E), catB4</w:t>
            </w:r>
          </w:p>
          <w:p w14:paraId="61262CB7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  <w:tc>
          <w:tcPr>
            <w:tcW w:w="666" w:type="dxa"/>
            <w:shd w:val="clear" w:color="000000" w:fill="FFFFFF"/>
            <w:vAlign w:val="center"/>
          </w:tcPr>
          <w:p w14:paraId="108E5B2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51737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404A8AA8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52495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06B6131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12064A5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165DE8C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58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2BB814F4" w14:textId="48BA5E77" w:rsidR="00857526" w:rsidRPr="00513E55" w:rsidRDefault="00EF36E3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416749AF" wp14:editId="59DED634">
                  <wp:extent cx="3411328" cy="705476"/>
                  <wp:effectExtent l="0" t="0" r="0" b="0"/>
                  <wp:docPr id="936" name="Picture 9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l="53996" t="30624" r="8484" b="41796"/>
                          <a:stretch/>
                        </pic:blipFill>
                        <pic:spPr bwMode="auto">
                          <a:xfrm>
                            <a:off x="0" y="0"/>
                            <a:ext cx="3551832" cy="7345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6D55168F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745781AD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15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5C16C913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Kp_Goe_149473 plasmid pKp_Goe_473-1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CP018687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712CC839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E0A293E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46DD1726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vAlign w:val="center"/>
          </w:tcPr>
          <w:p w14:paraId="2ACDEEAA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3949ABC7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Y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X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W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F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5A4FB7B9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6666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F482A8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7727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4E9402E3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7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1F3F9EC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30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66B9EEE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61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060E4AB8" w14:textId="30C6D57C" w:rsidR="00857526" w:rsidRPr="00513E55" w:rsidRDefault="00BB1EF3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0EAB48EF" wp14:editId="39633AA1">
                  <wp:extent cx="3248025" cy="745451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32811" r="3555" b="31997"/>
                          <a:stretch/>
                        </pic:blipFill>
                        <pic:spPr bwMode="auto">
                          <a:xfrm>
                            <a:off x="0" y="0"/>
                            <a:ext cx="3357475" cy="770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5306A128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744F621C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16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2473B73F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strain Kp_Goe_822579 plasmid pKp_Goe_579-1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CP018313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0649B518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4B51EF4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43714A30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6C37DB3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35E1CDA2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none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29A950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94773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6F54B4F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95834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1FB040A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7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47AC178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30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3010B632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61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0C2A6F90" w14:textId="56F8B489" w:rsidR="00857526" w:rsidRPr="00513E55" w:rsidRDefault="00BB1EF3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52306A13" wp14:editId="26622DC6">
                  <wp:extent cx="3248358" cy="823027"/>
                  <wp:effectExtent l="0" t="0" r="952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53307" t="29153" r="3555" b="31996"/>
                          <a:stretch/>
                        </pic:blipFill>
                        <pic:spPr bwMode="auto">
                          <a:xfrm>
                            <a:off x="0" y="0"/>
                            <a:ext cx="3357475" cy="850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069D1DD5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40615E10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lastRenderedPageBreak/>
              <w:t>17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7262602E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Kp_Goe_154414 plasmid pKp_Goe_414-1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CP018339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4310B2C8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23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72A7760C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Germany</w:t>
            </w:r>
          </w:p>
          <w:p w14:paraId="1D68B0EF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54587CFE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61BFF0A4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F</w:t>
            </w:r>
            <w:proofErr w:type="spellEnd"/>
          </w:p>
          <w:p w14:paraId="1B7FB1A6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  <w:tc>
          <w:tcPr>
            <w:tcW w:w="666" w:type="dxa"/>
            <w:shd w:val="clear" w:color="000000" w:fill="FFFFFF"/>
            <w:vAlign w:val="center"/>
          </w:tcPr>
          <w:p w14:paraId="0CCF00A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5291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7C57D35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6111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50547D7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3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545D05D5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0FB5958C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820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4436D52E" w14:textId="1E32D858" w:rsidR="00857526" w:rsidRPr="00513E55" w:rsidRDefault="00734302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57A833B8" wp14:editId="6C0CED6B">
                  <wp:extent cx="3369652" cy="835025"/>
                  <wp:effectExtent l="0" t="0" r="2540" b="3175"/>
                  <wp:docPr id="946" name="Picture 9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54426" t="35856" r="2890" b="26546"/>
                          <a:stretch/>
                        </pic:blipFill>
                        <pic:spPr bwMode="auto">
                          <a:xfrm>
                            <a:off x="0" y="0"/>
                            <a:ext cx="3444295" cy="8535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12E6D5CD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548E18DE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18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6A5CE818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AR_0068 plasmid unitig_1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 xml:space="preserve"> (CP020068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0940CCB2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15F97254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USA</w:t>
            </w:r>
          </w:p>
          <w:p w14:paraId="1DA3B3B2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7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2C31697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7EA7BDBD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F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(3)-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Iid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sul1, dfrA12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aph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(3’’)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aph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(6)-Id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aph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(3’)-VI, aadA2, 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>SHV-11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, 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>NDM-1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strA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str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3)-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Id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rmA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aadA2, mph(E)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ms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E), sul2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0426EEC1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3624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64A21596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37004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39231387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11B0FB70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4DAA9F8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60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25B7AFFA" w14:textId="1FA26304" w:rsidR="00857526" w:rsidRPr="00513E55" w:rsidRDefault="003C69E3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6636EA48" wp14:editId="0A7CA360">
                  <wp:extent cx="3322433" cy="764009"/>
                  <wp:effectExtent l="0" t="0" r="0" b="0"/>
                  <wp:docPr id="937" name="Picture 9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l="54241" t="29312" r="9348" b="40927"/>
                          <a:stretch/>
                        </pic:blipFill>
                        <pic:spPr bwMode="auto">
                          <a:xfrm>
                            <a:off x="0" y="0"/>
                            <a:ext cx="3419587" cy="786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7526" w:rsidRPr="00513E55" w14:paraId="11727F07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3CA4D3FE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1A658BCC" w14:textId="77777777" w:rsidR="00857526" w:rsidRPr="00513E55" w:rsidRDefault="00857526" w:rsidP="003D4EED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11 plasmid pIncHI1B_DHQP1300920 (</w:t>
            </w:r>
            <w:hyperlink r:id="rId22" w:tgtFrame="lnkP6PVYKC5015" w:tooltip="Show report for CP016921.1" w:history="1">
              <w:r w:rsidRPr="00513E55">
                <w:rPr>
                  <w:rFonts w:ascii="Calibri" w:eastAsia="MS Gothic" w:hAnsi="Calibri" w:cs="Calibri"/>
                  <w:sz w:val="20"/>
                  <w:szCs w:val="20"/>
                  <w:shd w:val="clear" w:color="auto" w:fill="FFFFFF"/>
                </w:rPr>
                <w:t>CP016921.1</w:t>
              </w:r>
            </w:hyperlink>
            <w:r w:rsidRPr="00513E55">
              <w:rPr>
                <w:rFonts w:ascii="Calibri" w:eastAsia="MS Gothic" w:hAnsi="Calibri" w:cs="Calibri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44B0C064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4BD18768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USA</w:t>
            </w:r>
          </w:p>
          <w:p w14:paraId="40447AC5" w14:textId="77777777" w:rsidR="00857526" w:rsidRPr="00513E55" w:rsidRDefault="00857526" w:rsidP="003D4E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1E26B72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4E4E0A7F" w14:textId="31467889" w:rsidR="00D0588F" w:rsidRPr="00895FC0" w:rsidRDefault="00857526" w:rsidP="00F6505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F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dfrA1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aph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(3’), aacA4, ant(3’’), 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>NDM-1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, 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>OXA-1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6')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rmA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aadA2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6')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qnrB1, mph(E)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ms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(E), catB4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sul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, dfrA14, dfrA12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22F5791D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29597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E34123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30357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6EACC404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74E8B214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1E04A75F" w14:textId="77777777" w:rsidR="00857526" w:rsidRPr="00513E55" w:rsidRDefault="00857526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60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3395B5F6" w14:textId="33BD4906" w:rsidR="00857526" w:rsidRPr="00513E55" w:rsidRDefault="00FC322E" w:rsidP="003D4EED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19757A49" wp14:editId="6C5FB58F">
                  <wp:extent cx="3404427" cy="749537"/>
                  <wp:effectExtent l="0" t="0" r="5715" b="0"/>
                  <wp:docPr id="940" name="Picture 9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l="58182" t="40686" r="6020" b="31300"/>
                          <a:stretch/>
                        </pic:blipFill>
                        <pic:spPr bwMode="auto">
                          <a:xfrm>
                            <a:off x="0" y="0"/>
                            <a:ext cx="3560100" cy="7838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0486F75B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5E538900" w14:textId="166E9E96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2CC69099" w14:textId="77777777" w:rsidR="004574D8" w:rsidRPr="00513E55" w:rsidRDefault="004574D8" w:rsidP="004574D8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KP617 plasmid KP-plasmid1</w:t>
            </w:r>
          </w:p>
          <w:p w14:paraId="45BBA489" w14:textId="58A60896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Times New Roman"/>
              </w:rPr>
              <w:t>(</w:t>
            </w:r>
            <w:hyperlink r:id="rId24" w:tgtFrame="lnkP6PVYKC5015" w:tooltip="Show report for CP012754.1" w:history="1">
              <w:r w:rsidRPr="00513E55">
                <w:rPr>
                  <w:rFonts w:ascii="Calibri" w:eastAsia="MS Gothic" w:hAnsi="Calibri" w:cs="Calibri"/>
                  <w:sz w:val="20"/>
                  <w:szCs w:val="20"/>
                </w:rPr>
                <w:t>CP012754</w:t>
              </w:r>
              <w:r w:rsidRPr="00513E55">
                <w:rPr>
                  <w:rFonts w:ascii="Calibri" w:eastAsia="MS Gothic" w:hAnsi="Calibri" w:cs="Calibri"/>
                  <w:sz w:val="20"/>
                  <w:szCs w:val="20"/>
                  <w:shd w:val="clear" w:color="auto" w:fill="FFFFFF"/>
                </w:rPr>
                <w:t>.1</w:t>
              </w:r>
            </w:hyperlink>
            <w:r w:rsidRPr="00513E55">
              <w:rPr>
                <w:rFonts w:ascii="Calibri" w:eastAsia="MS Gothic" w:hAnsi="Calibri" w:cs="Calibri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4AA3E5F3" w14:textId="74A43583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AA5C651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Korea</w:t>
            </w:r>
          </w:p>
          <w:p w14:paraId="0CB96E60" w14:textId="24B608A4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5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40CC1D36" w14:textId="76762EAD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2EE99E68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Y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X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W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terZ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F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 xml:space="preserve">qnrB1, qacEDelta1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>ble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shd w:val="clear" w:color="auto" w:fill="FFFFFF"/>
                <w:vertAlign w:val="subscript"/>
                <w:lang w:eastAsia="en-GB"/>
              </w:rPr>
              <w:t>MBL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>merE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>aph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shd w:val="clear" w:color="auto" w:fill="FFFFFF"/>
                <w:lang w:eastAsia="en-GB"/>
              </w:rPr>
              <w:t xml:space="preserve">(3’)-VI, 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NDM-1</w:t>
            </w:r>
          </w:p>
          <w:p w14:paraId="71896D44" w14:textId="536EC37D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aadA2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rm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ms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E), mph(E), sul1, dfrA12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4031C2F0" w14:textId="5B4E65BB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440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50104721" w14:textId="69A1902C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5164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1B85A3F1" w14:textId="7624CEA2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70EF1E0E" w14:textId="7D181735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2060E032" w14:textId="203F3DEC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60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3F85A13A" w14:textId="35374F57" w:rsidR="004574D8" w:rsidRDefault="004574D8" w:rsidP="004574D8">
            <w:pPr>
              <w:spacing w:after="0" w:line="240" w:lineRule="auto"/>
              <w:ind w:left="-11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EB96D2" wp14:editId="5A05C470">
                  <wp:extent cx="3382303" cy="93902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l="51904" t="31498" r="4183" b="25166"/>
                          <a:stretch/>
                        </pic:blipFill>
                        <pic:spPr bwMode="auto">
                          <a:xfrm>
                            <a:off x="0" y="0"/>
                            <a:ext cx="3446318" cy="9567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6510C62F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06CF8F85" w14:textId="5B32C238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4551BDF4" w14:textId="77777777" w:rsidR="004574D8" w:rsidRPr="00513E55" w:rsidRDefault="004574D8" w:rsidP="004574D8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PittNDM01 plasmid1 (</w:t>
            </w:r>
            <w:hyperlink r:id="rId26" w:tgtFrame="lnkP6PVYKC5015" w:tooltip="Show report for CP006799.1" w:history="1">
              <w:r w:rsidRPr="00513E55">
                <w:rPr>
                  <w:rFonts w:ascii="Calibri" w:eastAsia="MS Gothic" w:hAnsi="Calibri" w:cs="Calibri"/>
                  <w:sz w:val="20"/>
                  <w:szCs w:val="20"/>
                  <w:shd w:val="clear" w:color="auto" w:fill="FFFFFF"/>
                </w:rPr>
                <w:t>CP006799.1</w:t>
              </w:r>
            </w:hyperlink>
            <w:r w:rsidRPr="00513E55">
              <w:rPr>
                <w:rFonts w:ascii="Calibri" w:eastAsia="MS Gothic" w:hAnsi="Calibri" w:cs="Calibri"/>
                <w:sz w:val="20"/>
                <w:szCs w:val="20"/>
                <w:shd w:val="clear" w:color="auto" w:fill="FFFFFF"/>
              </w:rPr>
              <w:t>)</w:t>
            </w:r>
          </w:p>
          <w:p w14:paraId="63C18D5F" w14:textId="77777777" w:rsidR="004574D8" w:rsidRPr="00513E55" w:rsidRDefault="004574D8" w:rsidP="004574D8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shd w:val="clear" w:color="000000" w:fill="FFFFFF"/>
            <w:vAlign w:val="center"/>
          </w:tcPr>
          <w:p w14:paraId="13596E39" w14:textId="6BF10AC9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1937B65C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USA</w:t>
            </w:r>
          </w:p>
          <w:p w14:paraId="68E64C15" w14:textId="095BAC49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3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6601B77D" w14:textId="1CED1D3A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6AE92BE5" w14:textId="4F86F018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F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E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, 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>OXA-1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, bla</w:t>
            </w:r>
            <w:r w:rsidRPr="00513E55">
              <w:rPr>
                <w:rFonts w:ascii="Calibri" w:eastAsia="Calibri" w:hAnsi="Calibri" w:cs="Calibri"/>
                <w:sz w:val="20"/>
                <w:szCs w:val="20"/>
                <w:vertAlign w:val="subscript"/>
              </w:rPr>
              <w:t>NDM-1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merE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 xml:space="preserve">qnrB1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>(6’)-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>Ib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>aph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 xml:space="preserve">(3’)-VI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armA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, aadA2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ms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(E),  mph(E), catB4, sul1, dfrA14, dfrA12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0E45E934" w14:textId="06B5A123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4132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2B1030DB" w14:textId="00F37C15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14892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272F078B" w14:textId="17EBE63B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52412BFF" w14:textId="4FEC2C8B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2941C0F0" w14:textId="32759DF0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60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5A936EDC" w14:textId="6538BC47" w:rsidR="004574D8" w:rsidRDefault="004574D8" w:rsidP="004574D8">
            <w:pPr>
              <w:spacing w:after="0" w:line="240" w:lineRule="auto"/>
              <w:ind w:left="-11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9BE38F" wp14:editId="1375B0C8">
                  <wp:extent cx="3342256" cy="830894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l="52027" t="35412" r="3923" b="25662"/>
                          <a:stretch/>
                        </pic:blipFill>
                        <pic:spPr bwMode="auto">
                          <a:xfrm>
                            <a:off x="0" y="0"/>
                            <a:ext cx="3377985" cy="8397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42F62522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1066DF24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lastRenderedPageBreak/>
              <w:t>22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558B145C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</w:pPr>
            <w:r w:rsidRPr="00513E55">
              <w:rPr>
                <w:rFonts w:ascii="Calibri" w:eastAsia="MS Gothic" w:hAnsi="Calibri" w:cs="Calibri"/>
                <w:i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MS Gothic" w:hAnsi="Calibri" w:cs="Calibri"/>
                <w:sz w:val="20"/>
                <w:szCs w:val="20"/>
                <w:lang w:eastAsia="en-GB"/>
              </w:rPr>
              <w:t xml:space="preserve"> SKGH01 plasmid unnamed 1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 xml:space="preserve"> (CP015501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5398F4AC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ST-147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2DEF4FDD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UAE</w:t>
            </w:r>
          </w:p>
          <w:p w14:paraId="50D7A1E8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(2016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7B6B2C33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598BA872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F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C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Z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W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Y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>nre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>chrA</w:t>
            </w:r>
            <w:proofErr w:type="spellEnd"/>
            <w:r w:rsidRPr="00513E55">
              <w:rPr>
                <w:rFonts w:ascii="Calibri" w:eastAsia="Calibri" w:hAnsi="Calibri" w:cs="Calibri"/>
                <w:i/>
                <w:sz w:val="20"/>
                <w:szCs w:val="20"/>
                <w:shd w:val="clear" w:color="auto" w:fill="FFFFFF"/>
              </w:rPr>
              <w:t>,</w:t>
            </w: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 </w:t>
            </w:r>
            <w:proofErr w:type="spellStart"/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terX</w:t>
            </w:r>
            <w:proofErr w:type="spellEnd"/>
          </w:p>
        </w:tc>
        <w:tc>
          <w:tcPr>
            <w:tcW w:w="666" w:type="dxa"/>
            <w:shd w:val="clear" w:color="000000" w:fill="FFFFFF"/>
            <w:vAlign w:val="center"/>
          </w:tcPr>
          <w:p w14:paraId="5DCA0A6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7545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2AFF292E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8</w:t>
            </w: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597</w:t>
            </w:r>
          </w:p>
        </w:tc>
        <w:tc>
          <w:tcPr>
            <w:tcW w:w="665" w:type="dxa"/>
            <w:shd w:val="clear" w:color="000000" w:fill="FFFFFF"/>
            <w:vAlign w:val="center"/>
          </w:tcPr>
          <w:p w14:paraId="19DB8FEC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7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172D0BC8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3629B03A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  <w:t>1052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785A803A" w14:textId="7FA74A56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76DB805" wp14:editId="602CCB7A">
                  <wp:extent cx="3098139" cy="653951"/>
                  <wp:effectExtent l="0" t="0" r="0" b="0"/>
                  <wp:docPr id="930" name="Picture 9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/>
                          <a:srcRect l="55103" t="43748" r="4059" b="25611"/>
                          <a:stretch/>
                        </pic:blipFill>
                        <pic:spPr bwMode="auto">
                          <a:xfrm>
                            <a:off x="0" y="0"/>
                            <a:ext cx="3222735" cy="6802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7622BEBF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77FB7120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>23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042FC86C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  <w:t xml:space="preserve"> strain PMK1 plasmid pPMK1-NDM</w:t>
            </w:r>
            <w:r w:rsidRPr="00513E55">
              <w:rPr>
                <w:rFonts w:ascii="Calibri" w:eastAsia="Calibri" w:hAnsi="Calibri" w:cs="Calibri"/>
                <w:sz w:val="20"/>
                <w:szCs w:val="20"/>
              </w:rPr>
              <w:t xml:space="preserve"> (CP008933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38288B03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-15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0669B947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UK</w:t>
            </w:r>
          </w:p>
          <w:p w14:paraId="20F57B56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2014)</w:t>
            </w:r>
          </w:p>
          <w:p w14:paraId="048961F8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80" w:type="dxa"/>
            <w:shd w:val="clear" w:color="000000" w:fill="FFFFFF"/>
            <w:vAlign w:val="center"/>
          </w:tcPr>
          <w:p w14:paraId="258024C3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HI1B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400F131F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>bla</w:t>
            </w:r>
            <w:r w:rsidRPr="00513E5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eastAsia="en-GB"/>
              </w:rPr>
              <w:t>CTX-M-15</w:t>
            </w:r>
            <w:r w:rsidRPr="00513E55"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  <w:t xml:space="preserve">, 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aadA2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rm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6')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Ib-c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shd w:val="clear" w:color="auto" w:fill="FFFFFF"/>
                <w:vertAlign w:val="subscript"/>
                <w:lang w:eastAsia="en-GB"/>
              </w:rPr>
              <w:t>OXA-1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shd w:val="clear" w:color="auto" w:fill="FFFFFF"/>
                <w:vertAlign w:val="subscript"/>
                <w:lang w:eastAsia="en-GB"/>
              </w:rPr>
              <w:t>NDM-1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 xml:space="preserve">,  qnrB66, 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ms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(E), mph(E), catA1, catB4, sul1, dfrA12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1D5D74A4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0628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25506C08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1144</w:t>
            </w:r>
          </w:p>
        </w:tc>
        <w:tc>
          <w:tcPr>
            <w:tcW w:w="665" w:type="dxa"/>
            <w:shd w:val="clear" w:color="auto" w:fill="auto"/>
            <w:vAlign w:val="center"/>
          </w:tcPr>
          <w:p w14:paraId="194D2814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  <w:t>8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40075172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30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73CC5582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516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00F946EE" w14:textId="4FDBB94E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3FAEB8A" wp14:editId="2BD5BB88">
                  <wp:extent cx="3300624" cy="725571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/>
                          <a:srcRect l="51500" t="39774" r="979" b="23094"/>
                          <a:stretch/>
                        </pic:blipFill>
                        <pic:spPr bwMode="auto">
                          <a:xfrm>
                            <a:off x="0" y="0"/>
                            <a:ext cx="3377649" cy="7425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559DC916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2DFC9EA0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4F5E1B18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i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strain KPNIH48 plasmid </w:t>
            </w:r>
            <w:proofErr w:type="spellStart"/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KPN-edaa</w:t>
            </w:r>
            <w:proofErr w:type="spellEnd"/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(</w:t>
            </w:r>
            <w:r w:rsidRPr="00513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CP026398.1</w:t>
            </w:r>
            <w:r w:rsidRPr="00513E55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68423FAF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ST-252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091FFDB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USA</w:t>
            </w:r>
          </w:p>
          <w:p w14:paraId="0C1141E3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(2018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0D196654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IncHI1B/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22775539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none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570D21BB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7401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2DD3DB5A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8525 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3392CC0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  <w:shd w:val="clear" w:color="auto" w:fill="FFFFF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21AB366A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4053479D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1124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55EF3A56" w14:textId="3B60CD1D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51C03AEE" wp14:editId="3C211CE0">
                  <wp:extent cx="3429895" cy="697217"/>
                  <wp:effectExtent l="0" t="0" r="0" b="8255"/>
                  <wp:docPr id="938" name="Picture 9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/>
                          <a:srcRect l="57192" t="30186" r="3441" b="41369"/>
                          <a:stretch/>
                        </pic:blipFill>
                        <pic:spPr bwMode="auto">
                          <a:xfrm>
                            <a:off x="0" y="0"/>
                            <a:ext cx="3559962" cy="7236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039E8A48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213834A6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04488E1D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strain KPN1481 plasmid pKPN1481-1 (</w:t>
            </w: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CP020848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6E809EC9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ST-906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57588452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USA</w:t>
            </w:r>
          </w:p>
          <w:p w14:paraId="79D92F01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(2017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1BED24D0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IncHI1B/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73AA0551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6')-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, aadA1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6')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  <w:vertAlign w:val="subscript"/>
              </w:rPr>
              <w:t>OXA-9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  <w:vertAlign w:val="subscript"/>
              </w:rPr>
              <w:t>TEM-1A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  <w:vertAlign w:val="subscript"/>
              </w:rPr>
              <w:t>NDM-1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  <w:vertAlign w:val="subscript"/>
              </w:rPr>
              <w:t>OXA-1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  <w:vertAlign w:val="subscript"/>
              </w:rPr>
              <w:t>CTX-M-15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6')-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, qnrB1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6')-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, catB4     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5C9AF8B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32579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4045AF33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</w:t>
            </w: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6308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4C5EFC03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72F6D9AD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0309B2D8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514</w:t>
            </w:r>
          </w:p>
        </w:tc>
        <w:tc>
          <w:tcPr>
            <w:tcW w:w="5356" w:type="dxa"/>
            <w:shd w:val="clear" w:color="000000" w:fill="FFFFFF"/>
          </w:tcPr>
          <w:p w14:paraId="261EB8A6" w14:textId="0BA99AF8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047E3944" wp14:editId="47EE98A4">
                  <wp:extent cx="3240405" cy="777240"/>
                  <wp:effectExtent l="0" t="0" r="0" b="381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1"/>
                          <a:srcRect l="53380" t="32800" r="5042" b="31751"/>
                          <a:stretch/>
                        </pic:blipFill>
                        <pic:spPr bwMode="auto">
                          <a:xfrm>
                            <a:off x="0" y="0"/>
                            <a:ext cx="3356967" cy="8051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66D5ED16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742BABB1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4A66A6B4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strain KSB2_1B plasmid unnamed1 (</w:t>
            </w:r>
            <w:r w:rsidRPr="00513E55"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CP024507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5F16158A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ST-323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6D453A47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Australia</w:t>
            </w:r>
          </w:p>
          <w:p w14:paraId="13D9AC42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(2017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20B21A33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6BA3CF2C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</w:rPr>
              <w:t>none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064FB11E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41987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A4A6F31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42747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5498737B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12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779316DD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60E10CAD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760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34B0345F" w14:textId="04AACFE0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1B1CD1F5" wp14:editId="3CBCEFB7">
                  <wp:extent cx="3342653" cy="763704"/>
                  <wp:effectExtent l="0" t="0" r="0" b="0"/>
                  <wp:docPr id="950" name="Picture 9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2"/>
                          <a:srcRect l="55348" t="33686" r="987" b="30853"/>
                          <a:stretch/>
                        </pic:blipFill>
                        <pic:spPr bwMode="auto">
                          <a:xfrm>
                            <a:off x="0" y="0"/>
                            <a:ext cx="3388150" cy="7740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2B087025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37F55742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5A2158E4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K. pneumoniae</w:t>
            </w: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strain KPNIH50 plasmid </w:t>
            </w:r>
            <w:proofErr w:type="spellStart"/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KPN-bbef</w:t>
            </w:r>
            <w:proofErr w:type="spellEnd"/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513E55"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>(CP026172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4C5BFB78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ST-252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7FCAFFDC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USA</w:t>
            </w:r>
          </w:p>
          <w:p w14:paraId="29C68FE3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(2018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418ABFC5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IncHI1B/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02EBCD46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</w:rPr>
              <w:t>none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2B2EAEB4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27283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38F0F2AE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28407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0E9ACC0A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18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63925267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7F703126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1124</w:t>
            </w:r>
          </w:p>
        </w:tc>
        <w:tc>
          <w:tcPr>
            <w:tcW w:w="5356" w:type="dxa"/>
            <w:shd w:val="clear" w:color="000000" w:fill="FFFFFF"/>
            <w:vAlign w:val="center"/>
          </w:tcPr>
          <w:p w14:paraId="0E1A890D" w14:textId="27F56532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5D444A9" wp14:editId="198377BD">
                  <wp:extent cx="3382339" cy="658115"/>
                  <wp:effectExtent l="0" t="0" r="0" b="8890"/>
                  <wp:docPr id="935" name="Picture 9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3"/>
                          <a:srcRect l="51672" t="39347" r="4653" b="30447"/>
                          <a:stretch/>
                        </pic:blipFill>
                        <pic:spPr bwMode="auto">
                          <a:xfrm>
                            <a:off x="0" y="0"/>
                            <a:ext cx="3512489" cy="6834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709A4492" w14:textId="77777777" w:rsidTr="003D4EED">
        <w:trPr>
          <w:trHeight w:val="498"/>
          <w:jc w:val="center"/>
        </w:trPr>
        <w:tc>
          <w:tcPr>
            <w:tcW w:w="254" w:type="dxa"/>
            <w:shd w:val="clear" w:color="000000" w:fill="FFFFFF"/>
          </w:tcPr>
          <w:p w14:paraId="7DC30CA9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Times New Roman" w:hAnsi="Calibri" w:cs="Calibri"/>
                <w:color w:val="000000"/>
                <w:kern w:val="36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color w:val="000000"/>
                <w:kern w:val="36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1447" w:type="dxa"/>
            <w:shd w:val="clear" w:color="000000" w:fill="FFFFFF"/>
            <w:vAlign w:val="center"/>
          </w:tcPr>
          <w:p w14:paraId="3EC9ABB3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</w:pPr>
            <w:r w:rsidRPr="00513E55">
              <w:rPr>
                <w:rFonts w:ascii="Calibri" w:eastAsia="Times New Roman" w:hAnsi="Calibri" w:cs="Calibri"/>
                <w:i/>
                <w:color w:val="000000"/>
                <w:kern w:val="36"/>
                <w:sz w:val="20"/>
                <w:szCs w:val="20"/>
                <w:lang w:eastAsia="en-GB"/>
              </w:rPr>
              <w:t>K. pneumoniae</w:t>
            </w:r>
            <w:r w:rsidRPr="00513E55">
              <w:rPr>
                <w:rFonts w:ascii="Calibri" w:eastAsia="Times New Roman" w:hAnsi="Calibri" w:cs="Calibri"/>
                <w:color w:val="000000"/>
                <w:kern w:val="36"/>
                <w:sz w:val="20"/>
                <w:szCs w:val="20"/>
                <w:lang w:eastAsia="en-GB"/>
              </w:rPr>
              <w:t xml:space="preserve"> strain F44 plasmid p44-1 </w:t>
            </w:r>
            <w:r w:rsidRPr="00513E55">
              <w:rPr>
                <w:rFonts w:ascii="Calibri" w:eastAsia="Times New Roman" w:hAnsi="Calibri" w:cs="Calibri"/>
                <w:bCs/>
                <w:color w:val="000000"/>
                <w:kern w:val="36"/>
                <w:sz w:val="20"/>
                <w:szCs w:val="20"/>
                <w:lang w:eastAsia="en-GB"/>
              </w:rPr>
              <w:t>(</w:t>
            </w:r>
            <w:r w:rsidRPr="00513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CP025462.1)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59CCD90D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ST-11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22AFBE90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USA</w:t>
            </w:r>
          </w:p>
          <w:p w14:paraId="4B2E50EF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  <w:t>(2017)</w:t>
            </w:r>
          </w:p>
        </w:tc>
        <w:tc>
          <w:tcPr>
            <w:tcW w:w="680" w:type="dxa"/>
            <w:shd w:val="clear" w:color="000000" w:fill="FFFFFF"/>
            <w:vAlign w:val="center"/>
          </w:tcPr>
          <w:p w14:paraId="4AE3CA9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IncHI1B/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000000" w:fill="FFFFFF"/>
            <w:vAlign w:val="center"/>
          </w:tcPr>
          <w:p w14:paraId="1FE121E3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3)-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IId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  <w:vertAlign w:val="subscript"/>
              </w:rPr>
              <w:t>TEM-1B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0"/>
                <w:shd w:val="clear" w:color="auto" w:fill="FFFFFF"/>
                <w:vertAlign w:val="subscript"/>
              </w:rPr>
              <w:t>SHV-12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 mph(A)</w:t>
            </w:r>
          </w:p>
        </w:tc>
        <w:tc>
          <w:tcPr>
            <w:tcW w:w="666" w:type="dxa"/>
            <w:shd w:val="clear" w:color="auto" w:fill="auto"/>
            <w:vAlign w:val="center"/>
          </w:tcPr>
          <w:p w14:paraId="1ADDB910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42604</w:t>
            </w:r>
          </w:p>
        </w:tc>
        <w:tc>
          <w:tcPr>
            <w:tcW w:w="666" w:type="dxa"/>
            <w:shd w:val="clear" w:color="000000" w:fill="FFFFFF"/>
            <w:vAlign w:val="center"/>
          </w:tcPr>
          <w:p w14:paraId="47116C1C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43120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026D4B16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09" w:type="dxa"/>
            <w:shd w:val="clear" w:color="000000" w:fill="FFFFFF"/>
            <w:vAlign w:val="center"/>
          </w:tcPr>
          <w:p w14:paraId="35E64776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29</w:t>
            </w:r>
          </w:p>
        </w:tc>
        <w:tc>
          <w:tcPr>
            <w:tcW w:w="601" w:type="dxa"/>
            <w:shd w:val="clear" w:color="000000" w:fill="FFFFFF"/>
            <w:vAlign w:val="center"/>
          </w:tcPr>
          <w:p w14:paraId="5E5043B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  <w:t>516</w:t>
            </w:r>
          </w:p>
        </w:tc>
        <w:tc>
          <w:tcPr>
            <w:tcW w:w="5356" w:type="dxa"/>
            <w:shd w:val="clear" w:color="000000" w:fill="FFFFFF"/>
          </w:tcPr>
          <w:p w14:paraId="4843EAFA" w14:textId="0C37F813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7803DA2" wp14:editId="052BDAC6">
                  <wp:extent cx="3260246" cy="601133"/>
                  <wp:effectExtent l="0" t="0" r="0" b="8890"/>
                  <wp:docPr id="951" name="Picture 9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4"/>
                          <a:srcRect l="53872" t="43529" r="1093" b="26957"/>
                          <a:stretch/>
                        </pic:blipFill>
                        <pic:spPr bwMode="auto">
                          <a:xfrm>
                            <a:off x="0" y="0"/>
                            <a:ext cx="3263900" cy="6018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02F7693E" w14:textId="77777777" w:rsidTr="003D4EED">
        <w:trPr>
          <w:trHeight w:val="498"/>
          <w:jc w:val="center"/>
        </w:trPr>
        <w:tc>
          <w:tcPr>
            <w:tcW w:w="254" w:type="dxa"/>
            <w:shd w:val="clear" w:color="auto" w:fill="FFFFFF"/>
          </w:tcPr>
          <w:p w14:paraId="69458761" w14:textId="77777777" w:rsidR="004574D8" w:rsidRPr="00513E55" w:rsidRDefault="004574D8" w:rsidP="004574D8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MS Gothic" w:hAnsi="Calibri" w:cs="Calibri"/>
                <w:bCs/>
                <w:color w:val="000000"/>
                <w:sz w:val="20"/>
                <w:szCs w:val="20"/>
              </w:rPr>
            </w:pPr>
            <w:r w:rsidRPr="00513E55">
              <w:rPr>
                <w:rFonts w:ascii="Calibri" w:eastAsia="MS Gothic" w:hAnsi="Calibri" w:cs="Calibri"/>
                <w:bCs/>
                <w:color w:val="000000"/>
                <w:sz w:val="20"/>
                <w:szCs w:val="20"/>
              </w:rPr>
              <w:lastRenderedPageBreak/>
              <w:t>29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2B677546" w14:textId="332F4C2C" w:rsidR="004574D8" w:rsidRPr="00513E55" w:rsidRDefault="004574D8" w:rsidP="004574D8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Times New Roman" w:hAnsi="Calibri" w:cs="Calibri"/>
                <w:bCs/>
                <w:i/>
                <w:color w:val="000000"/>
                <w:kern w:val="36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bCs/>
                <w:i/>
                <w:color w:val="000000"/>
                <w:sz w:val="20"/>
                <w:szCs w:val="20"/>
              </w:rPr>
              <w:t>K. pneumoniae-</w:t>
            </w:r>
            <w:r w:rsidRPr="00513E55">
              <w:rPr>
                <w:rFonts w:ascii="Calibri" w:eastAsia="MS Gothic" w:hAnsi="Calibri" w:cs="Calibri"/>
                <w:bCs/>
                <w:i/>
                <w:color w:val="000000"/>
                <w:kern w:val="36"/>
                <w:sz w:val="20"/>
                <w:szCs w:val="20"/>
              </w:rPr>
              <w:t>53</w:t>
            </w:r>
            <w:r w:rsidRPr="00513E55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 xml:space="preserve"> plasmid1</w:t>
            </w:r>
            <w:r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 xml:space="preserve"> </w:t>
            </w:r>
            <w:r w:rsidR="005D0B8C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>(</w:t>
            </w:r>
            <w:r w:rsidR="005D0B8C" w:rsidRPr="00B434C9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>SGOL01000000</w:t>
            </w:r>
            <w:r w:rsidR="005D0B8C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>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3B0ABA86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-502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25A27415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gypt</w:t>
            </w:r>
          </w:p>
          <w:p w14:paraId="644C1574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2002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55DFFC73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IncHI1B/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auto" w:fill="FFFFFF"/>
            <w:vAlign w:val="center"/>
          </w:tcPr>
          <w:p w14:paraId="0CE4A48B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shd w:val="clear" w:color="auto" w:fill="FFFFFF"/>
                <w:lang w:eastAsia="en-GB"/>
              </w:rPr>
              <w:t>dfrA1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3A891707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9059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384539AA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9812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52C20B98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7943A214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23</w:t>
            </w:r>
          </w:p>
        </w:tc>
        <w:tc>
          <w:tcPr>
            <w:tcW w:w="601" w:type="dxa"/>
            <w:shd w:val="clear" w:color="auto" w:fill="FFFFFF"/>
            <w:vAlign w:val="center"/>
          </w:tcPr>
          <w:p w14:paraId="32ADCDA1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753</w:t>
            </w:r>
          </w:p>
        </w:tc>
        <w:tc>
          <w:tcPr>
            <w:tcW w:w="5356" w:type="dxa"/>
            <w:shd w:val="clear" w:color="auto" w:fill="FFFFFF"/>
          </w:tcPr>
          <w:p w14:paraId="50B676C6" w14:textId="5A349A43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4F975D3" wp14:editId="68282CC2">
                  <wp:extent cx="3447807" cy="743211"/>
                  <wp:effectExtent l="0" t="0" r="635" b="0"/>
                  <wp:docPr id="943" name="Picture 9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5"/>
                          <a:srcRect l="55896" t="34975" r="4082" b="34360"/>
                          <a:stretch/>
                        </pic:blipFill>
                        <pic:spPr bwMode="auto">
                          <a:xfrm>
                            <a:off x="0" y="0"/>
                            <a:ext cx="3599177" cy="775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567673E0" w14:textId="77777777" w:rsidTr="003D4EED">
        <w:trPr>
          <w:trHeight w:val="498"/>
          <w:jc w:val="center"/>
        </w:trPr>
        <w:tc>
          <w:tcPr>
            <w:tcW w:w="254" w:type="dxa"/>
            <w:shd w:val="clear" w:color="auto" w:fill="FFFFFF"/>
          </w:tcPr>
          <w:p w14:paraId="688D24CC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09C98593" w14:textId="16163AED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Times New Roman" w:hAnsi="Calibri" w:cs="Calibri"/>
                <w:b/>
                <w:i/>
                <w:color w:val="000000"/>
                <w:kern w:val="36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i/>
                <w:color w:val="000000"/>
                <w:sz w:val="20"/>
                <w:szCs w:val="20"/>
              </w:rPr>
              <w:t>K. pneumoniae-</w:t>
            </w:r>
            <w:r w:rsidRPr="00513E55">
              <w:rPr>
                <w:rFonts w:ascii="Calibri" w:eastAsia="Calibri" w:hAnsi="Calibri" w:cs="Calibri"/>
                <w:bCs/>
                <w:i/>
                <w:color w:val="000000"/>
                <w:kern w:val="36"/>
                <w:sz w:val="20"/>
                <w:szCs w:val="20"/>
              </w:rPr>
              <w:t>65</w:t>
            </w:r>
            <w:r w:rsidRPr="00513E55">
              <w:rPr>
                <w:rFonts w:ascii="Calibri" w:eastAsia="Calibri" w:hAnsi="Calibri" w:cs="Calibri"/>
                <w:b/>
                <w:bCs/>
                <w:color w:val="000000"/>
                <w:kern w:val="36"/>
                <w:sz w:val="20"/>
                <w:szCs w:val="20"/>
              </w:rPr>
              <w:t xml:space="preserve"> </w:t>
            </w:r>
            <w:r w:rsidRPr="00513E55">
              <w:rPr>
                <w:rFonts w:ascii="Calibri" w:eastAsia="Calibri" w:hAnsi="Calibri" w:cs="Calibri"/>
                <w:bCs/>
                <w:color w:val="000000"/>
                <w:kern w:val="36"/>
                <w:sz w:val="20"/>
                <w:szCs w:val="20"/>
              </w:rPr>
              <w:t>plasmid 1</w:t>
            </w:r>
            <w:r>
              <w:rPr>
                <w:rFonts w:ascii="Calibri" w:eastAsia="Calibri" w:hAnsi="Calibri" w:cs="Calibri"/>
                <w:bCs/>
                <w:color w:val="000000"/>
                <w:kern w:val="36"/>
                <w:sz w:val="20"/>
                <w:szCs w:val="20"/>
              </w:rPr>
              <w:t xml:space="preserve"> </w:t>
            </w:r>
            <w:r w:rsidR="005D0B8C">
              <w:rPr>
                <w:rFonts w:ascii="Calibri" w:eastAsia="Calibri" w:hAnsi="Calibri" w:cs="Calibri"/>
                <w:bCs/>
                <w:color w:val="000000"/>
                <w:kern w:val="36"/>
                <w:sz w:val="20"/>
                <w:szCs w:val="20"/>
              </w:rPr>
              <w:t>(</w:t>
            </w:r>
            <w:r w:rsidR="005D0B8C" w:rsidRPr="00B434C9">
              <w:rPr>
                <w:rFonts w:ascii="Calibri" w:eastAsia="Calibri" w:hAnsi="Calibri" w:cs="Calibri"/>
                <w:bCs/>
                <w:color w:val="000000"/>
                <w:kern w:val="36"/>
                <w:sz w:val="20"/>
                <w:szCs w:val="20"/>
              </w:rPr>
              <w:t>SGOK01000000</w:t>
            </w:r>
            <w:r w:rsidR="005D0B8C">
              <w:rPr>
                <w:rFonts w:ascii="Calibri" w:eastAsia="Calibri" w:hAnsi="Calibri" w:cs="Calibri"/>
                <w:bCs/>
                <w:color w:val="000000"/>
                <w:kern w:val="36"/>
                <w:sz w:val="20"/>
                <w:szCs w:val="20"/>
              </w:rPr>
              <w:t>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13160C41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-15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4FE0E7C3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gypt</w:t>
            </w:r>
          </w:p>
          <w:p w14:paraId="02280EFE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2003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55D3D002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  <w:t xml:space="preserve"> (Mar)</w:t>
            </w:r>
          </w:p>
        </w:tc>
        <w:tc>
          <w:tcPr>
            <w:tcW w:w="2212" w:type="dxa"/>
            <w:shd w:val="clear" w:color="auto" w:fill="FFFFFF"/>
            <w:vAlign w:val="center"/>
          </w:tcPr>
          <w:p w14:paraId="39DFBD3D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shd w:val="clear" w:color="auto" w:fill="FFFFFF"/>
                <w:lang w:eastAsia="en-GB"/>
              </w:rPr>
              <w:t>none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576B95D7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6012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55603A49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6765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67A8F2E9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577BC02A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23</w:t>
            </w:r>
          </w:p>
        </w:tc>
        <w:tc>
          <w:tcPr>
            <w:tcW w:w="601" w:type="dxa"/>
            <w:shd w:val="clear" w:color="auto" w:fill="FFFFFF"/>
            <w:vAlign w:val="center"/>
          </w:tcPr>
          <w:p w14:paraId="4187FE33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753</w:t>
            </w:r>
          </w:p>
        </w:tc>
        <w:tc>
          <w:tcPr>
            <w:tcW w:w="5356" w:type="dxa"/>
            <w:shd w:val="clear" w:color="auto" w:fill="FFFFFF"/>
          </w:tcPr>
          <w:p w14:paraId="192FB66F" w14:textId="2F0EE05F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82D0D72" wp14:editId="708C268B">
                  <wp:extent cx="3273120" cy="671195"/>
                  <wp:effectExtent l="0" t="0" r="3810" b="0"/>
                  <wp:docPr id="944" name="Picture 9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6"/>
                          <a:srcRect l="56376" t="35874" r="4579" b="35665"/>
                          <a:stretch/>
                        </pic:blipFill>
                        <pic:spPr bwMode="auto">
                          <a:xfrm>
                            <a:off x="0" y="0"/>
                            <a:ext cx="3427478" cy="7028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243FD532" w14:textId="77777777" w:rsidTr="003D4EED">
        <w:trPr>
          <w:trHeight w:val="498"/>
          <w:jc w:val="center"/>
        </w:trPr>
        <w:tc>
          <w:tcPr>
            <w:tcW w:w="254" w:type="dxa"/>
            <w:shd w:val="clear" w:color="auto" w:fill="FFFFFF"/>
          </w:tcPr>
          <w:p w14:paraId="19483105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31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018D3BBA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bCs/>
                <w:kern w:val="36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sz w:val="20"/>
                <w:szCs w:val="20"/>
              </w:rPr>
              <w:t>K. pneumoniae-CR5</w:t>
            </w:r>
          </w:p>
          <w:p w14:paraId="2238F6CF" w14:textId="34B4C355" w:rsidR="004574D8" w:rsidRPr="00513E55" w:rsidRDefault="004574D8" w:rsidP="004574D8">
            <w:pPr>
              <w:keepNext/>
              <w:keepLines/>
              <w:shd w:val="clear" w:color="auto" w:fill="FFFFFF"/>
              <w:spacing w:after="0" w:line="240" w:lineRule="auto"/>
              <w:outlineLvl w:val="0"/>
              <w:rPr>
                <w:rFonts w:ascii="Calibri" w:eastAsia="Times New Roman" w:hAnsi="Calibri" w:cs="Calibri"/>
                <w:bCs/>
                <w:i/>
                <w:color w:val="000000"/>
                <w:kern w:val="36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>plasmid 1</w:t>
            </w:r>
            <w:r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 xml:space="preserve"> </w:t>
            </w:r>
            <w:r w:rsidR="005D0B8C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>(</w:t>
            </w:r>
            <w:r w:rsidR="005D0B8C" w:rsidRPr="00B434C9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>SGOJ01000000</w:t>
            </w:r>
            <w:r w:rsidR="005D0B8C">
              <w:rPr>
                <w:rFonts w:ascii="Calibri" w:eastAsia="MS Gothic" w:hAnsi="Calibri" w:cs="Calibri"/>
                <w:color w:val="000000"/>
                <w:kern w:val="36"/>
                <w:sz w:val="20"/>
                <w:szCs w:val="20"/>
              </w:rPr>
              <w:t>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E612B6E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-392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70CC0432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UK </w:t>
            </w:r>
          </w:p>
          <w:p w14:paraId="5DC9E3AE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2017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25306B3F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  <w:shd w:val="clear" w:color="auto" w:fill="FFFFFF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 xml:space="preserve"> (Mar)</w:t>
            </w:r>
          </w:p>
        </w:tc>
        <w:tc>
          <w:tcPr>
            <w:tcW w:w="2212" w:type="dxa"/>
            <w:shd w:val="clear" w:color="auto" w:fill="FFFFFF"/>
            <w:vAlign w:val="center"/>
          </w:tcPr>
          <w:p w14:paraId="4D8F0BFB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(6')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Ib-c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(3)-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II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tr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(3)-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IId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tr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rm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vertAlign w:val="subscript"/>
                <w:lang w:eastAsia="en-GB"/>
              </w:rPr>
              <w:t>TEM-1B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vertAlign w:val="subscript"/>
                <w:lang w:eastAsia="en-GB"/>
              </w:rPr>
              <w:t>CTX-M-15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vertAlign w:val="subscript"/>
                <w:lang w:eastAsia="en-GB"/>
              </w:rPr>
              <w:t>DHA-1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vertAlign w:val="subscript"/>
                <w:lang w:eastAsia="en-GB"/>
              </w:rPr>
              <w:t>SHV-11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vertAlign w:val="subscript"/>
                <w:lang w:eastAsia="en-GB"/>
              </w:rPr>
              <w:t>NDM-1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sz w:val="20"/>
                <w:szCs w:val="20"/>
                <w:vertAlign w:val="subscript"/>
                <w:lang w:eastAsia="en-GB"/>
              </w:rPr>
              <w:t>OXA-1</w:t>
            </w:r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ac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(6')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Ib-c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oqxB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oqx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qnrB66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fosA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sr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(E), mph(E), catB4, sul2, sul1, dfrA14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03CB6997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5467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2D9E6B52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6833</w:t>
            </w:r>
          </w:p>
        </w:tc>
        <w:tc>
          <w:tcPr>
            <w:tcW w:w="665" w:type="dxa"/>
            <w:shd w:val="clear" w:color="auto" w:fill="FFFFFF"/>
            <w:vAlign w:val="center"/>
          </w:tcPr>
          <w:p w14:paraId="3187FBBC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22</w:t>
            </w:r>
          </w:p>
        </w:tc>
        <w:tc>
          <w:tcPr>
            <w:tcW w:w="609" w:type="dxa"/>
            <w:shd w:val="clear" w:color="auto" w:fill="FFFFFF"/>
            <w:vAlign w:val="center"/>
          </w:tcPr>
          <w:p w14:paraId="48D1380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29</w:t>
            </w:r>
          </w:p>
        </w:tc>
        <w:tc>
          <w:tcPr>
            <w:tcW w:w="601" w:type="dxa"/>
            <w:shd w:val="clear" w:color="auto" w:fill="FFFFFF"/>
            <w:vAlign w:val="center"/>
          </w:tcPr>
          <w:p w14:paraId="1D606C58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1366</w:t>
            </w:r>
          </w:p>
        </w:tc>
        <w:tc>
          <w:tcPr>
            <w:tcW w:w="5356" w:type="dxa"/>
            <w:shd w:val="clear" w:color="auto" w:fill="FFFFFF"/>
            <w:vAlign w:val="center"/>
          </w:tcPr>
          <w:p w14:paraId="17293E18" w14:textId="68C262CB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857046F" wp14:editId="40F1FED9">
                  <wp:extent cx="3398357" cy="647178"/>
                  <wp:effectExtent l="0" t="0" r="0" b="635"/>
                  <wp:docPr id="939" name="Picture 9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l="57438" t="31955" r="3813" b="41815"/>
                          <a:stretch/>
                        </pic:blipFill>
                        <pic:spPr bwMode="auto">
                          <a:xfrm>
                            <a:off x="0" y="0"/>
                            <a:ext cx="3491847" cy="6649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2E6F9992" w14:textId="77777777" w:rsidTr="003D4EED">
        <w:trPr>
          <w:trHeight w:val="498"/>
          <w:jc w:val="center"/>
        </w:trPr>
        <w:tc>
          <w:tcPr>
            <w:tcW w:w="254" w:type="dxa"/>
            <w:shd w:val="clear" w:color="auto" w:fill="FFFFFF"/>
          </w:tcPr>
          <w:p w14:paraId="3FE294AA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A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726E0BC1" w14:textId="77777777" w:rsidR="004574D8" w:rsidRPr="00513E55" w:rsidRDefault="004574D8" w:rsidP="004574D8">
            <w:pPr>
              <w:shd w:val="clear" w:color="auto" w:fill="FFFFFF"/>
              <w:spacing w:before="120" w:after="48" w:line="240" w:lineRule="auto"/>
              <w:outlineLvl w:val="0"/>
              <w:rPr>
                <w:rFonts w:ascii="Calibri" w:eastAsia="Times New Roman" w:hAnsi="Calibri" w:cs="Calibri"/>
                <w:bCs/>
                <w:color w:val="000000"/>
                <w:kern w:val="36"/>
                <w:sz w:val="20"/>
                <w:szCs w:val="24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bCs/>
                <w:i/>
                <w:color w:val="000000"/>
                <w:kern w:val="36"/>
                <w:sz w:val="20"/>
                <w:szCs w:val="24"/>
                <w:lang w:eastAsia="en-GB"/>
              </w:rPr>
              <w:t>K. pneumoniae</w:t>
            </w:r>
            <w:r w:rsidRPr="00513E55">
              <w:rPr>
                <w:rFonts w:ascii="Calibri" w:eastAsia="Times New Roman" w:hAnsi="Calibri" w:cs="Calibri"/>
                <w:bCs/>
                <w:color w:val="000000"/>
                <w:kern w:val="36"/>
                <w:sz w:val="20"/>
                <w:szCs w:val="24"/>
                <w:lang w:eastAsia="en-GB"/>
              </w:rPr>
              <w:t xml:space="preserve"> strain K66-45 plasmid pK66-45-1</w:t>
            </w:r>
          </w:p>
          <w:p w14:paraId="02C5EEB1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513E55"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  <w:t>(CP020902.1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E62AE46" w14:textId="77777777" w:rsidR="004574D8" w:rsidRPr="00513E55" w:rsidRDefault="004574D8" w:rsidP="00457B0E">
            <w:pPr>
              <w:keepNext/>
              <w:keepLines/>
              <w:spacing w:before="480" w:after="0"/>
              <w:jc w:val="center"/>
              <w:outlineLvl w:val="0"/>
              <w:rPr>
                <w:rFonts w:ascii="Calibri" w:eastAsia="MS Gothic" w:hAnsi="Calibri" w:cs="Calibri"/>
                <w:bCs/>
                <w:color w:val="000000"/>
                <w:sz w:val="20"/>
                <w:szCs w:val="24"/>
              </w:rPr>
            </w:pPr>
            <w:r w:rsidRPr="00513E55">
              <w:rPr>
                <w:rFonts w:ascii="Calibri" w:eastAsia="MS Gothic" w:hAnsi="Calibri" w:cs="Calibri"/>
                <w:bCs/>
                <w:iCs/>
                <w:color w:val="000000"/>
                <w:sz w:val="20"/>
                <w:szCs w:val="24"/>
                <w:shd w:val="clear" w:color="auto" w:fill="FFFFFF"/>
              </w:rPr>
              <w:t>ST-11</w:t>
            </w:r>
          </w:p>
          <w:p w14:paraId="2AC4B98E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794" w:type="dxa"/>
            <w:shd w:val="clear" w:color="auto" w:fill="FFFFFF"/>
            <w:vAlign w:val="center"/>
          </w:tcPr>
          <w:p w14:paraId="580F4C62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  <w:t>Norway (2017)</w:t>
            </w:r>
          </w:p>
          <w:p w14:paraId="5DF23699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680" w:type="dxa"/>
            <w:shd w:val="clear" w:color="auto" w:fill="FFFFFF"/>
            <w:vAlign w:val="center"/>
          </w:tcPr>
          <w:p w14:paraId="3025741C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4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(Mar)/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  <w:shd w:val="clear" w:color="auto" w:fill="6EBE50"/>
              </w:rPr>
              <w:t xml:space="preserve"> </w:t>
            </w:r>
          </w:p>
          <w:p w14:paraId="27E4188F" w14:textId="77777777" w:rsidR="004574D8" w:rsidRPr="00513E55" w:rsidRDefault="004574D8" w:rsidP="004574D8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4"/>
              </w:rPr>
            </w:pP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ncHI1B</w:t>
            </w:r>
          </w:p>
          <w:p w14:paraId="748EFD3D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</w:p>
        </w:tc>
        <w:tc>
          <w:tcPr>
            <w:tcW w:w="2212" w:type="dxa"/>
            <w:shd w:val="clear" w:color="auto" w:fill="FFFFFF"/>
            <w:vAlign w:val="center"/>
          </w:tcPr>
          <w:p w14:paraId="2C95FE74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4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aph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 xml:space="preserve">(3')-VI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armA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, aadA2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4"/>
                <w:vertAlign w:val="subscript"/>
              </w:rPr>
              <w:t>NDM-1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4"/>
                <w:vertAlign w:val="subscript"/>
              </w:rPr>
              <w:t>CTX-M-15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, qnrS1, mph(E),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  <w:shd w:val="clear" w:color="auto" w:fill="6EBE50"/>
              </w:rPr>
              <w:t xml:space="preserve"> </w:t>
            </w:r>
          </w:p>
          <w:p w14:paraId="114F7432" w14:textId="77777777" w:rsidR="004574D8" w:rsidRPr="00513E55" w:rsidRDefault="004574D8" w:rsidP="004574D8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4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ms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(E), sul1, dfrA12</w:t>
            </w:r>
          </w:p>
          <w:p w14:paraId="302963A7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666" w:type="dxa"/>
            <w:shd w:val="clear" w:color="auto" w:fill="FFFFFF"/>
            <w:vAlign w:val="center"/>
          </w:tcPr>
          <w:p w14:paraId="3EE0CE11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514E3831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FFFFFF"/>
            <w:vAlign w:val="center"/>
          </w:tcPr>
          <w:p w14:paraId="40CE9DB9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51858797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65" w:type="dxa"/>
            <w:shd w:val="clear" w:color="auto" w:fill="FFFFFF"/>
            <w:vAlign w:val="center"/>
          </w:tcPr>
          <w:p w14:paraId="0AAF8D57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BCE0226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FFFFFF"/>
            <w:vAlign w:val="center"/>
          </w:tcPr>
          <w:p w14:paraId="7935207A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62BDCC3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FFFFF"/>
            <w:vAlign w:val="center"/>
          </w:tcPr>
          <w:p w14:paraId="5BC0E2CE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11C9DAF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5356" w:type="dxa"/>
            <w:shd w:val="clear" w:color="auto" w:fill="FFFFFF"/>
            <w:vAlign w:val="center"/>
          </w:tcPr>
          <w:p w14:paraId="07E31A2B" w14:textId="0454EE20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4A2A0DB3" wp14:editId="26CA762A">
                  <wp:extent cx="2441300" cy="814179"/>
                  <wp:effectExtent l="0" t="0" r="0" b="5080"/>
                  <wp:docPr id="952" name="Picture 9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l="67156" t="43761" r="13278" b="33045"/>
                          <a:stretch/>
                        </pic:blipFill>
                        <pic:spPr bwMode="auto">
                          <a:xfrm>
                            <a:off x="0" y="0"/>
                            <a:ext cx="2530290" cy="8438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77515A1A" w14:textId="77777777" w:rsidTr="003D4EED">
        <w:trPr>
          <w:trHeight w:val="498"/>
          <w:jc w:val="center"/>
        </w:trPr>
        <w:tc>
          <w:tcPr>
            <w:tcW w:w="254" w:type="dxa"/>
            <w:shd w:val="clear" w:color="auto" w:fill="FFFFFF"/>
          </w:tcPr>
          <w:p w14:paraId="0A63477D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B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1DBA4AE6" w14:textId="77777777" w:rsidR="004574D8" w:rsidRPr="00513E55" w:rsidRDefault="004574D8" w:rsidP="004574D8">
            <w:pPr>
              <w:shd w:val="clear" w:color="auto" w:fill="FFFFFF"/>
              <w:spacing w:before="120" w:after="48" w:line="240" w:lineRule="auto"/>
              <w:outlineLvl w:val="0"/>
              <w:rPr>
                <w:rFonts w:ascii="Calibri" w:eastAsia="Times New Roman" w:hAnsi="Calibri" w:cs="Calibri"/>
                <w:bCs/>
                <w:color w:val="000000"/>
                <w:kern w:val="36"/>
                <w:sz w:val="20"/>
                <w:szCs w:val="24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bCs/>
                <w:i/>
                <w:color w:val="000000"/>
                <w:kern w:val="36"/>
                <w:sz w:val="20"/>
                <w:szCs w:val="24"/>
                <w:lang w:eastAsia="en-GB"/>
              </w:rPr>
              <w:t>K. pneumoniae</w:t>
            </w:r>
            <w:r w:rsidRPr="00513E55">
              <w:rPr>
                <w:rFonts w:ascii="Calibri" w:eastAsia="Times New Roman" w:hAnsi="Calibri" w:cs="Calibri"/>
                <w:bCs/>
                <w:color w:val="000000"/>
                <w:kern w:val="36"/>
                <w:sz w:val="20"/>
                <w:szCs w:val="24"/>
                <w:lang w:eastAsia="en-GB"/>
              </w:rPr>
              <w:t xml:space="preserve"> strain AR_0158 plasmid tig00000727</w:t>
            </w:r>
          </w:p>
          <w:p w14:paraId="0ED80DC8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513E55"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  <w:t>(CP021699.1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11957C4A" w14:textId="77777777" w:rsidR="004574D8" w:rsidRPr="00513E55" w:rsidRDefault="004574D8" w:rsidP="00457B0E">
            <w:pPr>
              <w:keepNext/>
              <w:keepLines/>
              <w:spacing w:before="480" w:after="0"/>
              <w:jc w:val="center"/>
              <w:outlineLvl w:val="0"/>
              <w:rPr>
                <w:rFonts w:ascii="Calibri" w:eastAsia="MS Gothic" w:hAnsi="Calibri" w:cs="Calibri"/>
                <w:bCs/>
                <w:color w:val="000000"/>
                <w:sz w:val="20"/>
                <w:szCs w:val="24"/>
              </w:rPr>
            </w:pPr>
            <w:r w:rsidRPr="00513E55">
              <w:rPr>
                <w:rFonts w:ascii="Calibri" w:eastAsia="MS Gothic" w:hAnsi="Calibri" w:cs="Calibri"/>
                <w:bCs/>
                <w:iCs/>
                <w:color w:val="000000"/>
                <w:sz w:val="20"/>
                <w:szCs w:val="24"/>
                <w:shd w:val="clear" w:color="auto" w:fill="FFFFFF"/>
              </w:rPr>
              <w:t>ST-163</w:t>
            </w:r>
          </w:p>
          <w:p w14:paraId="2ECDD310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794" w:type="dxa"/>
            <w:shd w:val="clear" w:color="auto" w:fill="FFFFFF"/>
            <w:vAlign w:val="center"/>
          </w:tcPr>
          <w:p w14:paraId="2926DEC9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4"/>
              </w:rPr>
              <w:t>USA (2017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533D93EB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color w:val="000000"/>
                <w:sz w:val="20"/>
                <w:szCs w:val="24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ncFIB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(Mar)/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  <w:shd w:val="clear" w:color="auto" w:fill="6EBE50"/>
              </w:rPr>
              <w:t xml:space="preserve"> </w:t>
            </w:r>
          </w:p>
          <w:p w14:paraId="7C608279" w14:textId="77777777" w:rsidR="004574D8" w:rsidRPr="00513E55" w:rsidRDefault="004574D8" w:rsidP="004574D8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4"/>
              </w:rPr>
            </w:pP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ncHI1B</w:t>
            </w:r>
          </w:p>
          <w:p w14:paraId="1D7A4F93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</w:p>
        </w:tc>
        <w:tc>
          <w:tcPr>
            <w:tcW w:w="2212" w:type="dxa"/>
            <w:shd w:val="clear" w:color="auto" w:fill="FFFFFF"/>
            <w:vAlign w:val="center"/>
          </w:tcPr>
          <w:p w14:paraId="784B785D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(6')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(3)-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Id</w:t>
            </w:r>
            <w:proofErr w:type="spellEnd"/>
            <w:r w:rsidRPr="00513E5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4"/>
                <w:lang w:eastAsia="en-GB"/>
              </w:rPr>
              <w:t>, bla</w:t>
            </w:r>
            <w:r w:rsidRPr="00513E55">
              <w:rPr>
                <w:rFonts w:ascii="Calibri" w:eastAsia="Times New Roman" w:hAnsi="Calibri" w:cs="Calibri"/>
                <w:iCs/>
                <w:color w:val="000000"/>
                <w:sz w:val="20"/>
                <w:szCs w:val="24"/>
                <w:vertAlign w:val="subscript"/>
                <w:lang w:eastAsia="en-GB"/>
              </w:rPr>
              <w:t>OXA-1</w:t>
            </w:r>
            <w:r w:rsidRPr="00513E55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4"/>
                <w:lang w:eastAsia="en-GB"/>
              </w:rPr>
              <w:t xml:space="preserve">, 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4"/>
                <w:vertAlign w:val="subscript"/>
              </w:rPr>
              <w:t>SHV-2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, bla</w:t>
            </w:r>
            <w:r w:rsidRPr="00513E55">
              <w:rPr>
                <w:rFonts w:ascii="Calibri" w:eastAsia="Calibri" w:hAnsi="Calibri" w:cs="Calibri"/>
                <w:iCs/>
                <w:color w:val="000000"/>
                <w:sz w:val="20"/>
                <w:szCs w:val="24"/>
                <w:vertAlign w:val="subscript"/>
              </w:rPr>
              <w:t>NDM-1</w:t>
            </w: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 xml:space="preserve">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aac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(6')-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b-cr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 xml:space="preserve">, qnrB1, catB4, </w:t>
            </w:r>
            <w:proofErr w:type="spellStart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tet</w:t>
            </w:r>
            <w:proofErr w:type="spellEnd"/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(B), dfrA30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0255904F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78DD861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FFFFFF"/>
            <w:vAlign w:val="center"/>
          </w:tcPr>
          <w:p w14:paraId="07B2C521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70413CD5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65" w:type="dxa"/>
            <w:shd w:val="clear" w:color="auto" w:fill="FFFFFF"/>
            <w:vAlign w:val="center"/>
          </w:tcPr>
          <w:p w14:paraId="11C799EA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31685417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FFFFFF"/>
            <w:vAlign w:val="center"/>
          </w:tcPr>
          <w:p w14:paraId="0A6EC509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5689931B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FFFFF"/>
            <w:vAlign w:val="center"/>
          </w:tcPr>
          <w:p w14:paraId="76DD4C6B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2C9AE5E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5356" w:type="dxa"/>
            <w:shd w:val="clear" w:color="auto" w:fill="FFFFFF"/>
            <w:vAlign w:val="center"/>
          </w:tcPr>
          <w:p w14:paraId="2E330B9D" w14:textId="493FF613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3BB581F" wp14:editId="6147EBCE">
                  <wp:extent cx="2456580" cy="833061"/>
                  <wp:effectExtent l="0" t="0" r="1270" b="5715"/>
                  <wp:docPr id="953" name="Picture 9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9"/>
                          <a:srcRect l="65680" t="40230" r="13279" b="34407"/>
                          <a:stretch/>
                        </pic:blipFill>
                        <pic:spPr bwMode="auto">
                          <a:xfrm>
                            <a:off x="0" y="0"/>
                            <a:ext cx="2555556" cy="866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19C9A5A9" w14:textId="77777777" w:rsidTr="003D4EED">
        <w:trPr>
          <w:trHeight w:val="498"/>
          <w:jc w:val="center"/>
        </w:trPr>
        <w:tc>
          <w:tcPr>
            <w:tcW w:w="254" w:type="dxa"/>
            <w:shd w:val="clear" w:color="auto" w:fill="FFFFFF"/>
          </w:tcPr>
          <w:p w14:paraId="06FA9002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sz w:val="20"/>
                <w:szCs w:val="20"/>
              </w:rPr>
              <w:t>C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55735A3E" w14:textId="77777777" w:rsidR="004574D8" w:rsidRPr="00513E55" w:rsidRDefault="004574D8" w:rsidP="004574D8">
            <w:pPr>
              <w:shd w:val="clear" w:color="auto" w:fill="FFFFFF"/>
              <w:spacing w:before="120" w:after="48" w:line="240" w:lineRule="auto"/>
              <w:outlineLvl w:val="0"/>
              <w:rPr>
                <w:rFonts w:ascii="Calibri" w:eastAsia="Times New Roman" w:hAnsi="Calibri" w:cs="Calibri"/>
                <w:bCs/>
                <w:color w:val="000000"/>
                <w:kern w:val="36"/>
                <w:sz w:val="20"/>
                <w:szCs w:val="24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bCs/>
                <w:i/>
                <w:color w:val="000000"/>
                <w:kern w:val="36"/>
                <w:sz w:val="20"/>
                <w:szCs w:val="24"/>
                <w:lang w:eastAsia="en-GB"/>
              </w:rPr>
              <w:t>K. pneumoniae</w:t>
            </w:r>
            <w:r w:rsidRPr="00513E55">
              <w:rPr>
                <w:rFonts w:ascii="Calibri" w:eastAsia="Times New Roman" w:hAnsi="Calibri" w:cs="Calibri"/>
                <w:bCs/>
                <w:color w:val="000000"/>
                <w:kern w:val="36"/>
                <w:sz w:val="20"/>
                <w:szCs w:val="24"/>
                <w:lang w:eastAsia="en-GB"/>
              </w:rPr>
              <w:t xml:space="preserve"> strain LS356 plasmid pKP8-2</w:t>
            </w:r>
          </w:p>
          <w:p w14:paraId="4559DB3C" w14:textId="77777777" w:rsidR="004574D8" w:rsidRPr="00513E55" w:rsidRDefault="004574D8" w:rsidP="004574D8">
            <w:pPr>
              <w:shd w:val="clear" w:color="auto" w:fill="FFFFFF"/>
              <w:spacing w:before="48" w:after="48" w:line="240" w:lineRule="auto"/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  <w:t>(CP025638.1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33C570E" w14:textId="77777777" w:rsidR="004574D8" w:rsidRPr="00513E55" w:rsidRDefault="004574D8" w:rsidP="00457B0E">
            <w:pPr>
              <w:keepNext/>
              <w:keepLines/>
              <w:spacing w:before="480" w:after="0"/>
              <w:jc w:val="center"/>
              <w:outlineLvl w:val="0"/>
              <w:rPr>
                <w:rFonts w:ascii="Calibri" w:eastAsia="MS Gothic" w:hAnsi="Calibri" w:cs="Calibri"/>
                <w:bCs/>
                <w:color w:val="000000"/>
                <w:sz w:val="20"/>
                <w:szCs w:val="24"/>
              </w:rPr>
            </w:pPr>
            <w:r w:rsidRPr="00513E55">
              <w:rPr>
                <w:rFonts w:ascii="Calibri" w:eastAsia="MS Gothic" w:hAnsi="Calibri" w:cs="Calibri"/>
                <w:bCs/>
                <w:iCs/>
                <w:color w:val="000000"/>
                <w:sz w:val="20"/>
                <w:szCs w:val="24"/>
                <w:shd w:val="clear" w:color="auto" w:fill="FFFFFF"/>
              </w:rPr>
              <w:t>ST-485</w:t>
            </w:r>
          </w:p>
          <w:p w14:paraId="5CE467C9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794" w:type="dxa"/>
            <w:shd w:val="clear" w:color="auto" w:fill="FFFFFF"/>
            <w:vAlign w:val="center"/>
          </w:tcPr>
          <w:p w14:paraId="416E7099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</w:pPr>
            <w:r w:rsidRPr="00513E55"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  <w:t>China</w:t>
            </w:r>
          </w:p>
          <w:p w14:paraId="44E26A9C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4"/>
              </w:rPr>
              <w:t>(2018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3D20B205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ncHI1B</w:t>
            </w:r>
          </w:p>
        </w:tc>
        <w:tc>
          <w:tcPr>
            <w:tcW w:w="2212" w:type="dxa"/>
            <w:shd w:val="clear" w:color="auto" w:fill="FFFFFF"/>
            <w:vAlign w:val="center"/>
          </w:tcPr>
          <w:p w14:paraId="2A5A515E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513E55">
              <w:rPr>
                <w:rFonts w:ascii="Calibri" w:eastAsia="Calibri" w:hAnsi="Calibri" w:cs="Calibri"/>
                <w:color w:val="000000"/>
                <w:sz w:val="20"/>
                <w:szCs w:val="24"/>
              </w:rPr>
              <w:t>none</w:t>
            </w:r>
          </w:p>
        </w:tc>
        <w:tc>
          <w:tcPr>
            <w:tcW w:w="666" w:type="dxa"/>
            <w:shd w:val="clear" w:color="auto" w:fill="FFFFFF"/>
            <w:vAlign w:val="center"/>
          </w:tcPr>
          <w:p w14:paraId="65F05E09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515465C5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FFFFFF"/>
            <w:vAlign w:val="center"/>
          </w:tcPr>
          <w:p w14:paraId="2DD122FD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4B381761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65" w:type="dxa"/>
            <w:shd w:val="clear" w:color="auto" w:fill="FFFFFF"/>
            <w:vAlign w:val="center"/>
          </w:tcPr>
          <w:p w14:paraId="41E5CB6A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27B97FEB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09" w:type="dxa"/>
            <w:shd w:val="clear" w:color="auto" w:fill="FFFFFF"/>
            <w:vAlign w:val="center"/>
          </w:tcPr>
          <w:p w14:paraId="126D2F1E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1B55616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601" w:type="dxa"/>
            <w:shd w:val="clear" w:color="auto" w:fill="FFFFFF"/>
            <w:vAlign w:val="center"/>
          </w:tcPr>
          <w:p w14:paraId="24B448B6" w14:textId="77777777" w:rsidR="004574D8" w:rsidRPr="00513E55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335622DF" w14:textId="77777777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5356" w:type="dxa"/>
            <w:shd w:val="clear" w:color="auto" w:fill="FFFFFF"/>
            <w:vAlign w:val="center"/>
          </w:tcPr>
          <w:p w14:paraId="0A848AB3" w14:textId="35D01670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4FA85DA" wp14:editId="567DC3DD">
                  <wp:extent cx="1998217" cy="678050"/>
                  <wp:effectExtent l="0" t="0" r="2540" b="8255"/>
                  <wp:docPr id="954" name="Picture 9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0"/>
                          <a:srcRect l="69373" t="41358" r="13764" b="38302"/>
                          <a:stretch/>
                        </pic:blipFill>
                        <pic:spPr bwMode="auto">
                          <a:xfrm>
                            <a:off x="0" y="0"/>
                            <a:ext cx="2044968" cy="6939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74D8" w:rsidRPr="00513E55" w14:paraId="5A8F56FA" w14:textId="77777777" w:rsidTr="00895FC0">
        <w:trPr>
          <w:trHeight w:val="498"/>
          <w:jc w:val="center"/>
        </w:trPr>
        <w:tc>
          <w:tcPr>
            <w:tcW w:w="254" w:type="dxa"/>
            <w:shd w:val="clear" w:color="auto" w:fill="FFFFFF"/>
          </w:tcPr>
          <w:p w14:paraId="67E4F373" w14:textId="77777777" w:rsidR="004574D8" w:rsidRPr="00513E55" w:rsidRDefault="004574D8" w:rsidP="004574D8">
            <w:pPr>
              <w:shd w:val="clear" w:color="auto" w:fill="FFFFFF"/>
              <w:spacing w:after="0" w:line="240" w:lineRule="auto"/>
              <w:outlineLv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D</w:t>
            </w:r>
          </w:p>
        </w:tc>
        <w:tc>
          <w:tcPr>
            <w:tcW w:w="1447" w:type="dxa"/>
            <w:shd w:val="clear" w:color="auto" w:fill="FFFFFF"/>
            <w:vAlign w:val="center"/>
          </w:tcPr>
          <w:p w14:paraId="555C5F50" w14:textId="77777777" w:rsidR="004574D8" w:rsidRPr="00A07236" w:rsidRDefault="004574D8" w:rsidP="004574D8">
            <w:pPr>
              <w:pStyle w:val="Heading1"/>
              <w:shd w:val="clear" w:color="auto" w:fill="FFFFFF"/>
              <w:spacing w:before="120" w:after="48"/>
              <w:rPr>
                <w:rFonts w:asciiTheme="minorHAnsi" w:hAnsiTheme="minorHAnsi" w:cstheme="minorHAnsi"/>
                <w:bCs w:val="0"/>
                <w:color w:val="000000" w:themeColor="text1"/>
                <w:sz w:val="20"/>
                <w:szCs w:val="20"/>
              </w:rPr>
            </w:pPr>
            <w:r w:rsidRPr="00A07236">
              <w:rPr>
                <w:rFonts w:asciiTheme="minorHAnsi" w:hAnsiTheme="minorHAnsi" w:cstheme="minorHAnsi"/>
                <w:b w:val="0"/>
                <w:i/>
                <w:color w:val="000000" w:themeColor="text1"/>
                <w:sz w:val="20"/>
                <w:szCs w:val="20"/>
              </w:rPr>
              <w:t xml:space="preserve">K. </w:t>
            </w:r>
            <w:proofErr w:type="spellStart"/>
            <w:r w:rsidRPr="00A07236">
              <w:rPr>
                <w:rFonts w:asciiTheme="minorHAnsi" w:hAnsiTheme="minorHAnsi" w:cstheme="minorHAnsi"/>
                <w:b w:val="0"/>
                <w:i/>
                <w:color w:val="000000" w:themeColor="text1"/>
                <w:sz w:val="20"/>
                <w:szCs w:val="20"/>
              </w:rPr>
              <w:t>oxytoca</w:t>
            </w:r>
            <w:proofErr w:type="spellEnd"/>
            <w:r w:rsidRPr="00A07236"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  <w:t xml:space="preserve"> strain pKOX3 plasmid p1 (</w:t>
            </w:r>
            <w:hyperlink r:id="rId41" w:anchor="KY913897.1_Crispr_1" w:history="1">
              <w:r w:rsidRPr="00A07236">
                <w:rPr>
                  <w:rStyle w:val="Hyperlink"/>
                  <w:rFonts w:asciiTheme="minorHAnsi" w:hAnsiTheme="minorHAnsi" w:cstheme="minorHAnsi"/>
                  <w:b w:val="0"/>
                  <w:color w:val="000000" w:themeColor="text1"/>
                  <w:sz w:val="20"/>
                  <w:szCs w:val="20"/>
                  <w:u w:val="none"/>
                  <w:shd w:val="clear" w:color="auto" w:fill="FFFFFF"/>
                </w:rPr>
                <w:t>KY913897.1</w:t>
              </w:r>
            </w:hyperlink>
            <w:r w:rsidRPr="00A07236">
              <w:rPr>
                <w:rFonts w:asciiTheme="minorHAnsi" w:hAnsiTheme="minorHAnsi" w:cstheme="minorHAnsi"/>
                <w:b w:val="0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53C1666A" w14:textId="77777777" w:rsidR="004574D8" w:rsidRPr="00513E55" w:rsidRDefault="004574D8" w:rsidP="004574D8">
            <w:pPr>
              <w:keepNext/>
              <w:keepLines/>
              <w:shd w:val="clear" w:color="auto" w:fill="F8F8F8"/>
              <w:spacing w:before="480" w:after="0"/>
              <w:jc w:val="center"/>
              <w:outlineLvl w:val="0"/>
              <w:rPr>
                <w:rFonts w:ascii="Calibri" w:eastAsia="MS Gothic" w:hAnsi="Calibri" w:cs="Calibri"/>
                <w:bCs/>
                <w:iCs/>
                <w:color w:val="000000"/>
                <w:sz w:val="20"/>
                <w:szCs w:val="24"/>
                <w:shd w:val="clear" w:color="auto" w:fill="FFFFFF"/>
              </w:rPr>
            </w:pPr>
            <w:bookmarkStart w:id="2" w:name="_GoBack"/>
            <w:bookmarkEnd w:id="2"/>
          </w:p>
        </w:tc>
        <w:tc>
          <w:tcPr>
            <w:tcW w:w="794" w:type="dxa"/>
            <w:shd w:val="clear" w:color="auto" w:fill="FFFFFF"/>
            <w:vAlign w:val="center"/>
          </w:tcPr>
          <w:p w14:paraId="3D82CEFE" w14:textId="77777777" w:rsidR="004574D8" w:rsidRPr="00513E55" w:rsidRDefault="004574D8" w:rsidP="004574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4"/>
                <w:lang w:eastAsia="en-GB"/>
              </w:rPr>
              <w:t>China (2017)</w:t>
            </w:r>
          </w:p>
        </w:tc>
        <w:tc>
          <w:tcPr>
            <w:tcW w:w="680" w:type="dxa"/>
            <w:shd w:val="clear" w:color="auto" w:fill="FFFFFF"/>
            <w:vAlign w:val="center"/>
          </w:tcPr>
          <w:p w14:paraId="5E4BC1FC" w14:textId="77777777" w:rsidR="004574D8" w:rsidRPr="00513E55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</w:pPr>
            <w:r w:rsidRPr="00513E55">
              <w:rPr>
                <w:rFonts w:ascii="Calibri" w:eastAsia="Calibri" w:hAnsi="Calibri" w:cs="Calibri"/>
                <w:i/>
                <w:iCs/>
                <w:color w:val="000000"/>
                <w:sz w:val="20"/>
                <w:szCs w:val="24"/>
              </w:rPr>
              <w:t>IncHI1B</w:t>
            </w:r>
          </w:p>
        </w:tc>
        <w:tc>
          <w:tcPr>
            <w:tcW w:w="2212" w:type="dxa"/>
            <w:shd w:val="clear" w:color="auto" w:fill="FFFFFF" w:themeFill="background1"/>
            <w:vAlign w:val="bottom"/>
          </w:tcPr>
          <w:p w14:paraId="0C9BAA26" w14:textId="77777777" w:rsidR="004574D8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</w:p>
          <w:p w14:paraId="0CE5AB21" w14:textId="09C96057" w:rsidR="004574D8" w:rsidRDefault="004574D8" w:rsidP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aadA5, </w:t>
            </w:r>
            <w:proofErr w:type="spellStart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armA</w:t>
            </w:r>
            <w:proofErr w:type="spellEnd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, aadA2, </w:t>
            </w:r>
            <w:proofErr w:type="spellStart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aph</w:t>
            </w:r>
            <w:proofErr w:type="spellEnd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(6)-Id, </w:t>
            </w:r>
            <w:proofErr w:type="spellStart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aph</w:t>
            </w:r>
            <w:proofErr w:type="spellEnd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(3'')-</w:t>
            </w:r>
            <w:proofErr w:type="spellStart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Ib</w:t>
            </w:r>
            <w:proofErr w:type="spellEnd"/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, catA2, sul1, sul2, dfrA1, dfrA12</w:t>
            </w:r>
          </w:p>
          <w:p w14:paraId="0D8193F2" w14:textId="77777777" w:rsidR="004574D8" w:rsidRDefault="004574D8" w:rsidP="00F6505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</w:p>
          <w:p w14:paraId="1B5DC6FA" w14:textId="2405C866" w:rsidR="004574D8" w:rsidRPr="00EE7F8B" w:rsidRDefault="004574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FFFFFF" w:themeFill="background1"/>
            <w:vAlign w:val="center"/>
          </w:tcPr>
          <w:p w14:paraId="77A723E8" w14:textId="77777777" w:rsidR="004574D8" w:rsidRPr="00EE7F8B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19247</w:t>
            </w: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0"/>
              </w:rPr>
              <w:t>2</w:t>
            </w:r>
          </w:p>
        </w:tc>
        <w:tc>
          <w:tcPr>
            <w:tcW w:w="666" w:type="dxa"/>
            <w:shd w:val="clear" w:color="auto" w:fill="FFFFFF" w:themeFill="background1"/>
            <w:vAlign w:val="center"/>
          </w:tcPr>
          <w:p w14:paraId="6219793C" w14:textId="77777777" w:rsidR="004574D8" w:rsidRPr="00EE7F8B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193110</w:t>
            </w: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0"/>
              </w:rPr>
              <w:t> </w:t>
            </w:r>
          </w:p>
        </w:tc>
        <w:tc>
          <w:tcPr>
            <w:tcW w:w="665" w:type="dxa"/>
            <w:shd w:val="clear" w:color="auto" w:fill="FFFFFF" w:themeFill="background1"/>
            <w:vAlign w:val="center"/>
          </w:tcPr>
          <w:p w14:paraId="064CD9AD" w14:textId="77777777" w:rsidR="004574D8" w:rsidRPr="00EE7F8B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10</w:t>
            </w:r>
          </w:p>
        </w:tc>
        <w:tc>
          <w:tcPr>
            <w:tcW w:w="609" w:type="dxa"/>
            <w:shd w:val="clear" w:color="auto" w:fill="FFFFFF" w:themeFill="background1"/>
            <w:vAlign w:val="center"/>
          </w:tcPr>
          <w:p w14:paraId="4D478462" w14:textId="77777777" w:rsidR="004574D8" w:rsidRPr="00EE7F8B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29</w:t>
            </w:r>
          </w:p>
        </w:tc>
        <w:tc>
          <w:tcPr>
            <w:tcW w:w="601" w:type="dxa"/>
            <w:shd w:val="clear" w:color="auto" w:fill="FFFFFF" w:themeFill="background1"/>
            <w:vAlign w:val="center"/>
          </w:tcPr>
          <w:p w14:paraId="4BAE88D4" w14:textId="77777777" w:rsidR="004574D8" w:rsidRPr="00EE7F8B" w:rsidRDefault="004574D8" w:rsidP="004574D8">
            <w:pPr>
              <w:pBdr>
                <w:bottom w:val="single" w:sz="6" w:space="1" w:color="auto"/>
              </w:pBdr>
              <w:spacing w:after="0" w:line="240" w:lineRule="auto"/>
              <w:ind w:left="-11"/>
              <w:jc w:val="center"/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E7F8B">
              <w:rPr>
                <w:rFonts w:cstheme="minorHAnsi"/>
                <w:color w:val="000000" w:themeColor="text1"/>
                <w:sz w:val="20"/>
                <w:szCs w:val="20"/>
                <w:shd w:val="clear" w:color="auto" w:fill="FFFFFF" w:themeFill="background1"/>
              </w:rPr>
              <w:t>638</w:t>
            </w:r>
          </w:p>
        </w:tc>
        <w:tc>
          <w:tcPr>
            <w:tcW w:w="5356" w:type="dxa"/>
            <w:shd w:val="clear" w:color="auto" w:fill="FFFFFF"/>
            <w:vAlign w:val="center"/>
          </w:tcPr>
          <w:p w14:paraId="01C41612" w14:textId="0AF990DF" w:rsidR="004574D8" w:rsidRPr="00513E55" w:rsidRDefault="004574D8" w:rsidP="004574D8">
            <w:pPr>
              <w:spacing w:after="0" w:line="240" w:lineRule="auto"/>
              <w:ind w:left="-11"/>
              <w:jc w:val="center"/>
              <w:rPr>
                <w:rFonts w:ascii="Calibri" w:eastAsia="Calibri" w:hAnsi="Calibri" w:cs="Times New Roman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22176F3" wp14:editId="63C35EE7">
                  <wp:extent cx="2123546" cy="900510"/>
                  <wp:effectExtent l="0" t="0" r="0" b="2540"/>
                  <wp:docPr id="955" name="Picture 9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2"/>
                          <a:srcRect l="70880" t="39827" r="7951" b="28262"/>
                          <a:stretch/>
                        </pic:blipFill>
                        <pic:spPr bwMode="auto">
                          <a:xfrm>
                            <a:off x="0" y="0"/>
                            <a:ext cx="2123546" cy="90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</w:tbl>
    <w:p w14:paraId="480895A1" w14:textId="77777777" w:rsidR="00857526" w:rsidRPr="00513E55" w:rsidRDefault="00857526" w:rsidP="00857526">
      <w:pPr>
        <w:rPr>
          <w:rFonts w:ascii="Calibri" w:eastAsia="Calibri" w:hAnsi="Calibri" w:cs="Times New Roman"/>
        </w:rPr>
      </w:pPr>
    </w:p>
    <w:p w14:paraId="0C61260C" w14:textId="283588E3" w:rsidR="00857526" w:rsidRPr="00513E55" w:rsidRDefault="00857526" w:rsidP="00857526">
      <w:pPr>
        <w:rPr>
          <w:rFonts w:ascii="Calibri" w:eastAsia="Calibri" w:hAnsi="Calibri" w:cs="Times New Roman"/>
        </w:rPr>
      </w:pPr>
      <w:r w:rsidRPr="00513E55">
        <w:rPr>
          <w:rFonts w:ascii="Calibri" w:eastAsia="Calibri" w:hAnsi="Calibri" w:cs="Calibri"/>
        </w:rPr>
        <w:t xml:space="preserve">† Items 1-31 are the plasmids that carried complete </w:t>
      </w:r>
      <w:r>
        <w:rPr>
          <w:rFonts w:ascii="Calibri" w:eastAsia="Calibri" w:hAnsi="Calibri" w:cs="Calibri"/>
        </w:rPr>
        <w:t xml:space="preserve">Novel </w:t>
      </w:r>
      <w:r w:rsidRPr="00513E55">
        <w:rPr>
          <w:rFonts w:ascii="Calibri" w:eastAsia="Calibri" w:hAnsi="Calibri" w:cs="Calibri"/>
        </w:rPr>
        <w:t>Type IV CRISPR-Cas system. Items A-</w:t>
      </w:r>
      <w:r w:rsidR="00923DE6">
        <w:rPr>
          <w:rFonts w:ascii="Calibri" w:eastAsia="Calibri" w:hAnsi="Calibri" w:cs="Calibri"/>
        </w:rPr>
        <w:t>D</w:t>
      </w:r>
      <w:r w:rsidRPr="00513E55">
        <w:rPr>
          <w:rFonts w:ascii="Calibri" w:eastAsia="Calibri" w:hAnsi="Calibri" w:cs="Calibri"/>
        </w:rPr>
        <w:t xml:space="preserve"> represent examples of partial Type IV components that were found carried on the same plasmids. </w:t>
      </w:r>
    </w:p>
    <w:p w14:paraId="22BB2DC0" w14:textId="0ED38527" w:rsidR="009E447A" w:rsidRPr="009A781B" w:rsidRDefault="00857526" w:rsidP="00895FC0">
      <w:pPr>
        <w:rPr>
          <w:sz w:val="24"/>
          <w:szCs w:val="24"/>
        </w:rPr>
      </w:pPr>
      <w:r w:rsidRPr="00513E55">
        <w:rPr>
          <w:rFonts w:ascii="Calibri" w:eastAsia="Calibri" w:hAnsi="Calibri" w:cs="Times New Roman"/>
        </w:rPr>
        <w:t>* All detected repeat-spacer CRISPR were CRISPR1.</w:t>
      </w:r>
      <w:r w:rsidRPr="004A27D4">
        <w:rPr>
          <w:rFonts w:ascii="Calibri" w:eastAsia="Calibri" w:hAnsi="Calibri" w:cs="Times New Roman"/>
          <w:noProof/>
          <w:lang w:val="en-US"/>
        </w:rPr>
        <w:t xml:space="preserve"> </w:t>
      </w:r>
      <w:r w:rsidR="004B6E56">
        <w:rPr>
          <w:rFonts w:ascii="Calibri" w:eastAsia="Calibri" w:hAnsi="Calibri" w:cs="Times New Roman"/>
          <w:noProof/>
          <w:lang w:val="en-US"/>
        </w:rPr>
        <w:t xml:space="preserve"> </w:t>
      </w:r>
    </w:p>
    <w:sectPr w:rsidR="009E447A" w:rsidRPr="009A781B" w:rsidSect="00672D9A">
      <w:footerReference w:type="default" r:id="rId43"/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B17F6" w14:textId="77777777" w:rsidR="00140582" w:rsidRDefault="00140582" w:rsidP="00AD4615">
      <w:pPr>
        <w:spacing w:after="0" w:line="240" w:lineRule="auto"/>
      </w:pPr>
      <w:r>
        <w:separator/>
      </w:r>
    </w:p>
  </w:endnote>
  <w:endnote w:type="continuationSeparator" w:id="0">
    <w:p w14:paraId="68F40070" w14:textId="77777777" w:rsidR="00140582" w:rsidRDefault="00140582" w:rsidP="00AD4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9887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98BE95" w14:textId="31B4EFFD" w:rsidR="00672D9A" w:rsidRDefault="00672D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1CD4237C" w14:textId="77777777" w:rsidR="00672D9A" w:rsidRDefault="00672D9A">
    <w:pPr>
      <w:pStyle w:val="Footer"/>
    </w:pPr>
  </w:p>
  <w:p w14:paraId="08760324" w14:textId="77777777" w:rsidR="00672D9A" w:rsidRDefault="00672D9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9C6C4" w14:textId="77777777" w:rsidR="00140582" w:rsidRDefault="00140582" w:rsidP="00AD4615">
      <w:pPr>
        <w:spacing w:after="0" w:line="240" w:lineRule="auto"/>
      </w:pPr>
      <w:r>
        <w:separator/>
      </w:r>
    </w:p>
  </w:footnote>
  <w:footnote w:type="continuationSeparator" w:id="0">
    <w:p w14:paraId="054871FD" w14:textId="77777777" w:rsidR="00140582" w:rsidRDefault="00140582" w:rsidP="00AD46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16099"/>
    <w:multiLevelType w:val="hybridMultilevel"/>
    <w:tmpl w:val="3C0E7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879DE"/>
    <w:multiLevelType w:val="hybridMultilevel"/>
    <w:tmpl w:val="710C588C"/>
    <w:lvl w:ilvl="0" w:tplc="A8D80F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734672"/>
    <w:multiLevelType w:val="multilevel"/>
    <w:tmpl w:val="AC280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B63D69"/>
    <w:multiLevelType w:val="hybridMultilevel"/>
    <w:tmpl w:val="C8E0EAB2"/>
    <w:lvl w:ilvl="0" w:tplc="A57E5C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013CBB"/>
    <w:multiLevelType w:val="hybridMultilevel"/>
    <w:tmpl w:val="7C72C4B8"/>
    <w:lvl w:ilvl="0" w:tplc="5C5CA55A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B24989"/>
    <w:multiLevelType w:val="hybridMultilevel"/>
    <w:tmpl w:val="14D22290"/>
    <w:lvl w:ilvl="0" w:tplc="88D243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FA00FF"/>
    <w:multiLevelType w:val="hybridMultilevel"/>
    <w:tmpl w:val="CFA80144"/>
    <w:lvl w:ilvl="0" w:tplc="E11813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M1Njc0MjexMLBQ0lEKTi0uzszPAykwtKgFACUoJW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x2avv2a19verleewaxxefd2esvxspf5wtx9&quot;&gt;My EndNote Library after the update&lt;record-ids&gt;&lt;item&gt;2&lt;/item&gt;&lt;item&gt;6&lt;/item&gt;&lt;item&gt;8&lt;/item&gt;&lt;item&gt;11&lt;/item&gt;&lt;item&gt;13&lt;/item&gt;&lt;item&gt;17&lt;/item&gt;&lt;item&gt;245&lt;/item&gt;&lt;item&gt;248&lt;/item&gt;&lt;item&gt;251&lt;/item&gt;&lt;item&gt;254&lt;/item&gt;&lt;item&gt;262&lt;/item&gt;&lt;item&gt;264&lt;/item&gt;&lt;item&gt;265&lt;/item&gt;&lt;item&gt;266&lt;/item&gt;&lt;item&gt;286&lt;/item&gt;&lt;item&gt;3688&lt;/item&gt;&lt;item&gt;3720&lt;/item&gt;&lt;item&gt;3721&lt;/item&gt;&lt;item&gt;3722&lt;/item&gt;&lt;item&gt;3728&lt;/item&gt;&lt;item&gt;3747&lt;/item&gt;&lt;item&gt;3748&lt;/item&gt;&lt;item&gt;3800&lt;/item&gt;&lt;item&gt;3801&lt;/item&gt;&lt;item&gt;3814&lt;/item&gt;&lt;item&gt;3819&lt;/item&gt;&lt;item&gt;3821&lt;/item&gt;&lt;item&gt;3823&lt;/item&gt;&lt;item&gt;3825&lt;/item&gt;&lt;item&gt;3834&lt;/item&gt;&lt;item&gt;3835&lt;/item&gt;&lt;item&gt;3837&lt;/item&gt;&lt;item&gt;3839&lt;/item&gt;&lt;item&gt;3851&lt;/item&gt;&lt;item&gt;3852&lt;/item&gt;&lt;item&gt;3853&lt;/item&gt;&lt;item&gt;3854&lt;/item&gt;&lt;item&gt;3856&lt;/item&gt;&lt;item&gt;3857&lt;/item&gt;&lt;/record-ids&gt;&lt;/item&gt;&lt;/Libraries&gt;"/>
  </w:docVars>
  <w:rsids>
    <w:rsidRoot w:val="00697E71"/>
    <w:rsid w:val="00000368"/>
    <w:rsid w:val="00000905"/>
    <w:rsid w:val="00001348"/>
    <w:rsid w:val="00001D4C"/>
    <w:rsid w:val="00001D69"/>
    <w:rsid w:val="00001F31"/>
    <w:rsid w:val="0000221E"/>
    <w:rsid w:val="0000281A"/>
    <w:rsid w:val="00002D95"/>
    <w:rsid w:val="000042F0"/>
    <w:rsid w:val="00004C44"/>
    <w:rsid w:val="0000528E"/>
    <w:rsid w:val="00005DB6"/>
    <w:rsid w:val="00006269"/>
    <w:rsid w:val="000075E9"/>
    <w:rsid w:val="00007DD4"/>
    <w:rsid w:val="00007F82"/>
    <w:rsid w:val="00010677"/>
    <w:rsid w:val="00010B88"/>
    <w:rsid w:val="00011237"/>
    <w:rsid w:val="00011340"/>
    <w:rsid w:val="0001196F"/>
    <w:rsid w:val="00011F9F"/>
    <w:rsid w:val="00011FA1"/>
    <w:rsid w:val="00012A66"/>
    <w:rsid w:val="00013212"/>
    <w:rsid w:val="000133C8"/>
    <w:rsid w:val="000137E8"/>
    <w:rsid w:val="00014B97"/>
    <w:rsid w:val="000159C5"/>
    <w:rsid w:val="000160BF"/>
    <w:rsid w:val="00016104"/>
    <w:rsid w:val="000165D0"/>
    <w:rsid w:val="000168C9"/>
    <w:rsid w:val="00016E7D"/>
    <w:rsid w:val="00020758"/>
    <w:rsid w:val="00021D12"/>
    <w:rsid w:val="000221D6"/>
    <w:rsid w:val="00022D08"/>
    <w:rsid w:val="00023982"/>
    <w:rsid w:val="0002401D"/>
    <w:rsid w:val="00024382"/>
    <w:rsid w:val="000246C9"/>
    <w:rsid w:val="00024734"/>
    <w:rsid w:val="00024B28"/>
    <w:rsid w:val="00024E42"/>
    <w:rsid w:val="00024E6A"/>
    <w:rsid w:val="00025180"/>
    <w:rsid w:val="00025F04"/>
    <w:rsid w:val="00026053"/>
    <w:rsid w:val="00026184"/>
    <w:rsid w:val="000265CB"/>
    <w:rsid w:val="0002667F"/>
    <w:rsid w:val="000277AD"/>
    <w:rsid w:val="000277E0"/>
    <w:rsid w:val="00030118"/>
    <w:rsid w:val="00030CDE"/>
    <w:rsid w:val="00030E20"/>
    <w:rsid w:val="000313C4"/>
    <w:rsid w:val="00031F5A"/>
    <w:rsid w:val="00032600"/>
    <w:rsid w:val="00033FF4"/>
    <w:rsid w:val="000340A9"/>
    <w:rsid w:val="0003424B"/>
    <w:rsid w:val="00034FFE"/>
    <w:rsid w:val="00035BD5"/>
    <w:rsid w:val="00036CF9"/>
    <w:rsid w:val="00036D52"/>
    <w:rsid w:val="00036D7C"/>
    <w:rsid w:val="00036F58"/>
    <w:rsid w:val="00037DD0"/>
    <w:rsid w:val="00037F10"/>
    <w:rsid w:val="000406C7"/>
    <w:rsid w:val="00040E19"/>
    <w:rsid w:val="00041B0B"/>
    <w:rsid w:val="00041DEE"/>
    <w:rsid w:val="000428F3"/>
    <w:rsid w:val="00042E51"/>
    <w:rsid w:val="00043245"/>
    <w:rsid w:val="00043308"/>
    <w:rsid w:val="00045592"/>
    <w:rsid w:val="00045B79"/>
    <w:rsid w:val="00045C15"/>
    <w:rsid w:val="0004668C"/>
    <w:rsid w:val="000466C0"/>
    <w:rsid w:val="000501B0"/>
    <w:rsid w:val="00050F56"/>
    <w:rsid w:val="000517E0"/>
    <w:rsid w:val="0005220B"/>
    <w:rsid w:val="00052659"/>
    <w:rsid w:val="000529D4"/>
    <w:rsid w:val="00052B3A"/>
    <w:rsid w:val="00053990"/>
    <w:rsid w:val="00053BC4"/>
    <w:rsid w:val="00053C0E"/>
    <w:rsid w:val="00054BF9"/>
    <w:rsid w:val="0005512F"/>
    <w:rsid w:val="000555FB"/>
    <w:rsid w:val="0005576F"/>
    <w:rsid w:val="00055A75"/>
    <w:rsid w:val="00056712"/>
    <w:rsid w:val="00056C87"/>
    <w:rsid w:val="00060704"/>
    <w:rsid w:val="0006091B"/>
    <w:rsid w:val="00060AD9"/>
    <w:rsid w:val="00060C79"/>
    <w:rsid w:val="000620EE"/>
    <w:rsid w:val="00062220"/>
    <w:rsid w:val="00062852"/>
    <w:rsid w:val="00063406"/>
    <w:rsid w:val="00064010"/>
    <w:rsid w:val="00064DBF"/>
    <w:rsid w:val="0006568B"/>
    <w:rsid w:val="0006587E"/>
    <w:rsid w:val="000661AD"/>
    <w:rsid w:val="00066596"/>
    <w:rsid w:val="00066719"/>
    <w:rsid w:val="000668AD"/>
    <w:rsid w:val="00070340"/>
    <w:rsid w:val="000714C7"/>
    <w:rsid w:val="00071EA7"/>
    <w:rsid w:val="0007232F"/>
    <w:rsid w:val="00072474"/>
    <w:rsid w:val="000735C0"/>
    <w:rsid w:val="0007425E"/>
    <w:rsid w:val="00075B1F"/>
    <w:rsid w:val="00076BD8"/>
    <w:rsid w:val="00077E3F"/>
    <w:rsid w:val="00080742"/>
    <w:rsid w:val="00081339"/>
    <w:rsid w:val="00081A94"/>
    <w:rsid w:val="000825CA"/>
    <w:rsid w:val="00082939"/>
    <w:rsid w:val="00082F76"/>
    <w:rsid w:val="00082FB5"/>
    <w:rsid w:val="00083104"/>
    <w:rsid w:val="00083195"/>
    <w:rsid w:val="000835E4"/>
    <w:rsid w:val="00083809"/>
    <w:rsid w:val="00083ED3"/>
    <w:rsid w:val="00083F51"/>
    <w:rsid w:val="000849EC"/>
    <w:rsid w:val="00084C37"/>
    <w:rsid w:val="00084CF1"/>
    <w:rsid w:val="000854D7"/>
    <w:rsid w:val="00085CA6"/>
    <w:rsid w:val="00085F3F"/>
    <w:rsid w:val="00085F5E"/>
    <w:rsid w:val="00086D73"/>
    <w:rsid w:val="00087622"/>
    <w:rsid w:val="00091A19"/>
    <w:rsid w:val="000922C1"/>
    <w:rsid w:val="00092C02"/>
    <w:rsid w:val="0009568F"/>
    <w:rsid w:val="00095922"/>
    <w:rsid w:val="000965B8"/>
    <w:rsid w:val="000968DF"/>
    <w:rsid w:val="00096CEF"/>
    <w:rsid w:val="00096FE3"/>
    <w:rsid w:val="000975AD"/>
    <w:rsid w:val="00097E7A"/>
    <w:rsid w:val="000A0D37"/>
    <w:rsid w:val="000A139A"/>
    <w:rsid w:val="000A13C5"/>
    <w:rsid w:val="000A204F"/>
    <w:rsid w:val="000A2AEF"/>
    <w:rsid w:val="000A2EE2"/>
    <w:rsid w:val="000A417D"/>
    <w:rsid w:val="000A41F1"/>
    <w:rsid w:val="000A434D"/>
    <w:rsid w:val="000A4BDA"/>
    <w:rsid w:val="000A50E5"/>
    <w:rsid w:val="000A51BB"/>
    <w:rsid w:val="000A5A63"/>
    <w:rsid w:val="000A5D6B"/>
    <w:rsid w:val="000A6335"/>
    <w:rsid w:val="000A68FE"/>
    <w:rsid w:val="000B036D"/>
    <w:rsid w:val="000B0555"/>
    <w:rsid w:val="000B07DC"/>
    <w:rsid w:val="000B100D"/>
    <w:rsid w:val="000B12AC"/>
    <w:rsid w:val="000B1AF5"/>
    <w:rsid w:val="000B1F19"/>
    <w:rsid w:val="000B2D79"/>
    <w:rsid w:val="000B370D"/>
    <w:rsid w:val="000B3CE9"/>
    <w:rsid w:val="000B40D6"/>
    <w:rsid w:val="000B5931"/>
    <w:rsid w:val="000B5F11"/>
    <w:rsid w:val="000B62E7"/>
    <w:rsid w:val="000B6A48"/>
    <w:rsid w:val="000B7549"/>
    <w:rsid w:val="000B7569"/>
    <w:rsid w:val="000C10C4"/>
    <w:rsid w:val="000C1CA2"/>
    <w:rsid w:val="000C1E86"/>
    <w:rsid w:val="000C2873"/>
    <w:rsid w:val="000C2FB1"/>
    <w:rsid w:val="000C385B"/>
    <w:rsid w:val="000C3C57"/>
    <w:rsid w:val="000C3D4A"/>
    <w:rsid w:val="000C429D"/>
    <w:rsid w:val="000C56B5"/>
    <w:rsid w:val="000C5C20"/>
    <w:rsid w:val="000C5E63"/>
    <w:rsid w:val="000C6080"/>
    <w:rsid w:val="000C62CD"/>
    <w:rsid w:val="000C6BF2"/>
    <w:rsid w:val="000C6D21"/>
    <w:rsid w:val="000C7B60"/>
    <w:rsid w:val="000D0256"/>
    <w:rsid w:val="000D0473"/>
    <w:rsid w:val="000D0726"/>
    <w:rsid w:val="000D09A6"/>
    <w:rsid w:val="000D12F6"/>
    <w:rsid w:val="000D1388"/>
    <w:rsid w:val="000D13AB"/>
    <w:rsid w:val="000D199B"/>
    <w:rsid w:val="000D234B"/>
    <w:rsid w:val="000D2586"/>
    <w:rsid w:val="000D2F54"/>
    <w:rsid w:val="000D4F0E"/>
    <w:rsid w:val="000D5213"/>
    <w:rsid w:val="000D6554"/>
    <w:rsid w:val="000D6874"/>
    <w:rsid w:val="000D6B25"/>
    <w:rsid w:val="000D7588"/>
    <w:rsid w:val="000E0684"/>
    <w:rsid w:val="000E07EE"/>
    <w:rsid w:val="000E08A7"/>
    <w:rsid w:val="000E0A98"/>
    <w:rsid w:val="000E0C99"/>
    <w:rsid w:val="000E12B4"/>
    <w:rsid w:val="000E13A6"/>
    <w:rsid w:val="000E15C4"/>
    <w:rsid w:val="000E18BF"/>
    <w:rsid w:val="000E244E"/>
    <w:rsid w:val="000E251A"/>
    <w:rsid w:val="000E2738"/>
    <w:rsid w:val="000E2CA2"/>
    <w:rsid w:val="000E301B"/>
    <w:rsid w:val="000E3F8F"/>
    <w:rsid w:val="000E4CEF"/>
    <w:rsid w:val="000E4DD8"/>
    <w:rsid w:val="000E599F"/>
    <w:rsid w:val="000E5A5D"/>
    <w:rsid w:val="000E6431"/>
    <w:rsid w:val="000E6B8F"/>
    <w:rsid w:val="000E6D4A"/>
    <w:rsid w:val="000E6E1E"/>
    <w:rsid w:val="000E7658"/>
    <w:rsid w:val="000F0FB9"/>
    <w:rsid w:val="000F1125"/>
    <w:rsid w:val="000F18CA"/>
    <w:rsid w:val="000F1E13"/>
    <w:rsid w:val="000F27D5"/>
    <w:rsid w:val="000F28F7"/>
    <w:rsid w:val="000F38FE"/>
    <w:rsid w:val="000F4C19"/>
    <w:rsid w:val="000F60B6"/>
    <w:rsid w:val="000F637E"/>
    <w:rsid w:val="000F63D2"/>
    <w:rsid w:val="000F6766"/>
    <w:rsid w:val="000F67F2"/>
    <w:rsid w:val="001001FD"/>
    <w:rsid w:val="001005AE"/>
    <w:rsid w:val="0010080A"/>
    <w:rsid w:val="001034FA"/>
    <w:rsid w:val="00103FC7"/>
    <w:rsid w:val="00104544"/>
    <w:rsid w:val="00104861"/>
    <w:rsid w:val="0010493B"/>
    <w:rsid w:val="0010494D"/>
    <w:rsid w:val="00104B72"/>
    <w:rsid w:val="00104F6B"/>
    <w:rsid w:val="0010519F"/>
    <w:rsid w:val="00105245"/>
    <w:rsid w:val="00105BB4"/>
    <w:rsid w:val="00105DBF"/>
    <w:rsid w:val="00106171"/>
    <w:rsid w:val="00106927"/>
    <w:rsid w:val="00106B82"/>
    <w:rsid w:val="00107074"/>
    <w:rsid w:val="001077CA"/>
    <w:rsid w:val="00107A9D"/>
    <w:rsid w:val="00107CB8"/>
    <w:rsid w:val="0011094B"/>
    <w:rsid w:val="001111E7"/>
    <w:rsid w:val="001128EE"/>
    <w:rsid w:val="0011320C"/>
    <w:rsid w:val="0011335A"/>
    <w:rsid w:val="0011468F"/>
    <w:rsid w:val="00114AC0"/>
    <w:rsid w:val="00114F2A"/>
    <w:rsid w:val="00115F67"/>
    <w:rsid w:val="0011668B"/>
    <w:rsid w:val="00116F1F"/>
    <w:rsid w:val="001170C1"/>
    <w:rsid w:val="00117634"/>
    <w:rsid w:val="001176FE"/>
    <w:rsid w:val="00121EF9"/>
    <w:rsid w:val="00121FFE"/>
    <w:rsid w:val="00122208"/>
    <w:rsid w:val="00122533"/>
    <w:rsid w:val="001225BB"/>
    <w:rsid w:val="00122CF3"/>
    <w:rsid w:val="00122F40"/>
    <w:rsid w:val="0012324B"/>
    <w:rsid w:val="00123AB4"/>
    <w:rsid w:val="00124244"/>
    <w:rsid w:val="00124984"/>
    <w:rsid w:val="0012554E"/>
    <w:rsid w:val="0012776E"/>
    <w:rsid w:val="00130023"/>
    <w:rsid w:val="001305E3"/>
    <w:rsid w:val="00131598"/>
    <w:rsid w:val="001320CA"/>
    <w:rsid w:val="00132D80"/>
    <w:rsid w:val="001336A4"/>
    <w:rsid w:val="00134576"/>
    <w:rsid w:val="00134735"/>
    <w:rsid w:val="001366EC"/>
    <w:rsid w:val="001366F7"/>
    <w:rsid w:val="00136D9A"/>
    <w:rsid w:val="00137B91"/>
    <w:rsid w:val="00140582"/>
    <w:rsid w:val="001408C1"/>
    <w:rsid w:val="00140D87"/>
    <w:rsid w:val="0014115E"/>
    <w:rsid w:val="00141E33"/>
    <w:rsid w:val="00142B66"/>
    <w:rsid w:val="0014307C"/>
    <w:rsid w:val="00143937"/>
    <w:rsid w:val="001448FB"/>
    <w:rsid w:val="001464B6"/>
    <w:rsid w:val="00146D8D"/>
    <w:rsid w:val="00147558"/>
    <w:rsid w:val="001475AE"/>
    <w:rsid w:val="001475CF"/>
    <w:rsid w:val="0014784D"/>
    <w:rsid w:val="00147865"/>
    <w:rsid w:val="00147D6F"/>
    <w:rsid w:val="00147DFB"/>
    <w:rsid w:val="001503EC"/>
    <w:rsid w:val="00150477"/>
    <w:rsid w:val="00150687"/>
    <w:rsid w:val="00151D1E"/>
    <w:rsid w:val="0015245E"/>
    <w:rsid w:val="001524C7"/>
    <w:rsid w:val="001531CE"/>
    <w:rsid w:val="00153388"/>
    <w:rsid w:val="00153A1F"/>
    <w:rsid w:val="00153AAA"/>
    <w:rsid w:val="00154473"/>
    <w:rsid w:val="00154A0A"/>
    <w:rsid w:val="001563E5"/>
    <w:rsid w:val="00157B32"/>
    <w:rsid w:val="00160307"/>
    <w:rsid w:val="00160A78"/>
    <w:rsid w:val="001617B3"/>
    <w:rsid w:val="0016205D"/>
    <w:rsid w:val="001629A1"/>
    <w:rsid w:val="00162A15"/>
    <w:rsid w:val="00162BBA"/>
    <w:rsid w:val="001630CA"/>
    <w:rsid w:val="00163233"/>
    <w:rsid w:val="00163A6B"/>
    <w:rsid w:val="00163B73"/>
    <w:rsid w:val="00163D2B"/>
    <w:rsid w:val="00164B56"/>
    <w:rsid w:val="001656A0"/>
    <w:rsid w:val="00165A29"/>
    <w:rsid w:val="00165A33"/>
    <w:rsid w:val="001668CD"/>
    <w:rsid w:val="00166F8A"/>
    <w:rsid w:val="001673D1"/>
    <w:rsid w:val="001674BB"/>
    <w:rsid w:val="00167E5D"/>
    <w:rsid w:val="00170034"/>
    <w:rsid w:val="001728DB"/>
    <w:rsid w:val="0017317E"/>
    <w:rsid w:val="00173F7E"/>
    <w:rsid w:val="00174473"/>
    <w:rsid w:val="00174A0D"/>
    <w:rsid w:val="00174AFA"/>
    <w:rsid w:val="0017533E"/>
    <w:rsid w:val="00175BD1"/>
    <w:rsid w:val="0017605B"/>
    <w:rsid w:val="00176626"/>
    <w:rsid w:val="00177443"/>
    <w:rsid w:val="00177642"/>
    <w:rsid w:val="00177B82"/>
    <w:rsid w:val="0018019F"/>
    <w:rsid w:val="00181C1C"/>
    <w:rsid w:val="0018253E"/>
    <w:rsid w:val="001828D0"/>
    <w:rsid w:val="00182A9F"/>
    <w:rsid w:val="00183041"/>
    <w:rsid w:val="00183D01"/>
    <w:rsid w:val="0018404C"/>
    <w:rsid w:val="00184176"/>
    <w:rsid w:val="00184A62"/>
    <w:rsid w:val="00185DF6"/>
    <w:rsid w:val="001861E7"/>
    <w:rsid w:val="001865A9"/>
    <w:rsid w:val="001865E0"/>
    <w:rsid w:val="00186A73"/>
    <w:rsid w:val="00186B3A"/>
    <w:rsid w:val="001873F6"/>
    <w:rsid w:val="001876C3"/>
    <w:rsid w:val="001877A9"/>
    <w:rsid w:val="00190118"/>
    <w:rsid w:val="00191658"/>
    <w:rsid w:val="00191F82"/>
    <w:rsid w:val="00191FD3"/>
    <w:rsid w:val="00192985"/>
    <w:rsid w:val="00192C5A"/>
    <w:rsid w:val="00192EDF"/>
    <w:rsid w:val="001931AB"/>
    <w:rsid w:val="001952DE"/>
    <w:rsid w:val="00195E72"/>
    <w:rsid w:val="001964D1"/>
    <w:rsid w:val="001967C7"/>
    <w:rsid w:val="001971CB"/>
    <w:rsid w:val="00197CE4"/>
    <w:rsid w:val="001A0100"/>
    <w:rsid w:val="001A065F"/>
    <w:rsid w:val="001A0F97"/>
    <w:rsid w:val="001A1C96"/>
    <w:rsid w:val="001A22B9"/>
    <w:rsid w:val="001A2390"/>
    <w:rsid w:val="001A2F07"/>
    <w:rsid w:val="001A39A9"/>
    <w:rsid w:val="001A47A5"/>
    <w:rsid w:val="001A494D"/>
    <w:rsid w:val="001A5104"/>
    <w:rsid w:val="001A60DB"/>
    <w:rsid w:val="001A6837"/>
    <w:rsid w:val="001A6A74"/>
    <w:rsid w:val="001A79B4"/>
    <w:rsid w:val="001A7B2A"/>
    <w:rsid w:val="001B0A3F"/>
    <w:rsid w:val="001B0AED"/>
    <w:rsid w:val="001B0D76"/>
    <w:rsid w:val="001B105F"/>
    <w:rsid w:val="001B18BB"/>
    <w:rsid w:val="001B2161"/>
    <w:rsid w:val="001B229C"/>
    <w:rsid w:val="001B22CC"/>
    <w:rsid w:val="001B2656"/>
    <w:rsid w:val="001B3582"/>
    <w:rsid w:val="001B475C"/>
    <w:rsid w:val="001B4B46"/>
    <w:rsid w:val="001B5599"/>
    <w:rsid w:val="001B5CC1"/>
    <w:rsid w:val="001B601C"/>
    <w:rsid w:val="001B6AB0"/>
    <w:rsid w:val="001B77BA"/>
    <w:rsid w:val="001B793B"/>
    <w:rsid w:val="001B7AC7"/>
    <w:rsid w:val="001B7C37"/>
    <w:rsid w:val="001B7CEB"/>
    <w:rsid w:val="001C0938"/>
    <w:rsid w:val="001C29FE"/>
    <w:rsid w:val="001C3885"/>
    <w:rsid w:val="001C3E3E"/>
    <w:rsid w:val="001C406D"/>
    <w:rsid w:val="001C4133"/>
    <w:rsid w:val="001C420A"/>
    <w:rsid w:val="001C43AB"/>
    <w:rsid w:val="001C4B92"/>
    <w:rsid w:val="001C4EA7"/>
    <w:rsid w:val="001C51D0"/>
    <w:rsid w:val="001C53FD"/>
    <w:rsid w:val="001C6A2D"/>
    <w:rsid w:val="001C739D"/>
    <w:rsid w:val="001C7766"/>
    <w:rsid w:val="001D09CD"/>
    <w:rsid w:val="001D0D6D"/>
    <w:rsid w:val="001D0D71"/>
    <w:rsid w:val="001D14EB"/>
    <w:rsid w:val="001D1C04"/>
    <w:rsid w:val="001D1D77"/>
    <w:rsid w:val="001D39E3"/>
    <w:rsid w:val="001D3A89"/>
    <w:rsid w:val="001D430F"/>
    <w:rsid w:val="001D4477"/>
    <w:rsid w:val="001D4D4A"/>
    <w:rsid w:val="001D4DDC"/>
    <w:rsid w:val="001D4EF9"/>
    <w:rsid w:val="001D5A32"/>
    <w:rsid w:val="001D624C"/>
    <w:rsid w:val="001D63A3"/>
    <w:rsid w:val="001D6D24"/>
    <w:rsid w:val="001D7639"/>
    <w:rsid w:val="001D79EA"/>
    <w:rsid w:val="001D7AB5"/>
    <w:rsid w:val="001E0160"/>
    <w:rsid w:val="001E0613"/>
    <w:rsid w:val="001E0643"/>
    <w:rsid w:val="001E1116"/>
    <w:rsid w:val="001E12E0"/>
    <w:rsid w:val="001E1773"/>
    <w:rsid w:val="001E1E73"/>
    <w:rsid w:val="001E20E8"/>
    <w:rsid w:val="001E21F1"/>
    <w:rsid w:val="001E241B"/>
    <w:rsid w:val="001E2BFC"/>
    <w:rsid w:val="001E2D31"/>
    <w:rsid w:val="001E3131"/>
    <w:rsid w:val="001E318A"/>
    <w:rsid w:val="001E32F2"/>
    <w:rsid w:val="001E44BC"/>
    <w:rsid w:val="001E4D95"/>
    <w:rsid w:val="001E55B9"/>
    <w:rsid w:val="001E58A3"/>
    <w:rsid w:val="001E5D8B"/>
    <w:rsid w:val="001E5EEA"/>
    <w:rsid w:val="001E621C"/>
    <w:rsid w:val="001E69E1"/>
    <w:rsid w:val="001E7018"/>
    <w:rsid w:val="001E70AE"/>
    <w:rsid w:val="001E75D0"/>
    <w:rsid w:val="001E7921"/>
    <w:rsid w:val="001F01C3"/>
    <w:rsid w:val="001F0997"/>
    <w:rsid w:val="001F119F"/>
    <w:rsid w:val="001F27EA"/>
    <w:rsid w:val="001F28B5"/>
    <w:rsid w:val="001F3086"/>
    <w:rsid w:val="001F3227"/>
    <w:rsid w:val="001F33E1"/>
    <w:rsid w:val="001F39AF"/>
    <w:rsid w:val="001F5C74"/>
    <w:rsid w:val="001F5D0F"/>
    <w:rsid w:val="001F6AC6"/>
    <w:rsid w:val="00200185"/>
    <w:rsid w:val="00200936"/>
    <w:rsid w:val="00200B1B"/>
    <w:rsid w:val="00200B32"/>
    <w:rsid w:val="00200CC5"/>
    <w:rsid w:val="00202074"/>
    <w:rsid w:val="0020346A"/>
    <w:rsid w:val="00203B0F"/>
    <w:rsid w:val="00203D84"/>
    <w:rsid w:val="00204C07"/>
    <w:rsid w:val="002055F9"/>
    <w:rsid w:val="002063FE"/>
    <w:rsid w:val="00206F71"/>
    <w:rsid w:val="002072F8"/>
    <w:rsid w:val="00207897"/>
    <w:rsid w:val="00207ED6"/>
    <w:rsid w:val="0021014E"/>
    <w:rsid w:val="00210A6F"/>
    <w:rsid w:val="00210EA1"/>
    <w:rsid w:val="0021148B"/>
    <w:rsid w:val="002119F3"/>
    <w:rsid w:val="00211FBA"/>
    <w:rsid w:val="002132D4"/>
    <w:rsid w:val="002133FF"/>
    <w:rsid w:val="00215024"/>
    <w:rsid w:val="002157D7"/>
    <w:rsid w:val="00216026"/>
    <w:rsid w:val="00216C67"/>
    <w:rsid w:val="00217DFC"/>
    <w:rsid w:val="00220601"/>
    <w:rsid w:val="00221C50"/>
    <w:rsid w:val="00222AE5"/>
    <w:rsid w:val="00223044"/>
    <w:rsid w:val="0022364B"/>
    <w:rsid w:val="00223B92"/>
    <w:rsid w:val="00223E22"/>
    <w:rsid w:val="00223F3E"/>
    <w:rsid w:val="002242A4"/>
    <w:rsid w:val="00224E59"/>
    <w:rsid w:val="00224F13"/>
    <w:rsid w:val="0022505A"/>
    <w:rsid w:val="002257DA"/>
    <w:rsid w:val="00226036"/>
    <w:rsid w:val="002261AC"/>
    <w:rsid w:val="00226402"/>
    <w:rsid w:val="00226AE0"/>
    <w:rsid w:val="002276BD"/>
    <w:rsid w:val="002278B7"/>
    <w:rsid w:val="00230640"/>
    <w:rsid w:val="00230E11"/>
    <w:rsid w:val="00232AAC"/>
    <w:rsid w:val="002332F3"/>
    <w:rsid w:val="002336CE"/>
    <w:rsid w:val="00233763"/>
    <w:rsid w:val="00233DA9"/>
    <w:rsid w:val="00234D09"/>
    <w:rsid w:val="002351BF"/>
    <w:rsid w:val="0023557B"/>
    <w:rsid w:val="002356B7"/>
    <w:rsid w:val="002364C8"/>
    <w:rsid w:val="00236773"/>
    <w:rsid w:val="00236A12"/>
    <w:rsid w:val="00236A9B"/>
    <w:rsid w:val="002372B6"/>
    <w:rsid w:val="00237484"/>
    <w:rsid w:val="00237758"/>
    <w:rsid w:val="0023787F"/>
    <w:rsid w:val="00240B8F"/>
    <w:rsid w:val="00240C3E"/>
    <w:rsid w:val="00240DA2"/>
    <w:rsid w:val="00241271"/>
    <w:rsid w:val="002415B4"/>
    <w:rsid w:val="00241D2F"/>
    <w:rsid w:val="0024236B"/>
    <w:rsid w:val="002426F3"/>
    <w:rsid w:val="00242915"/>
    <w:rsid w:val="00242E3E"/>
    <w:rsid w:val="002438B9"/>
    <w:rsid w:val="002448A3"/>
    <w:rsid w:val="00244919"/>
    <w:rsid w:val="00244A30"/>
    <w:rsid w:val="00244C6C"/>
    <w:rsid w:val="00245D82"/>
    <w:rsid w:val="002469DE"/>
    <w:rsid w:val="002471B1"/>
    <w:rsid w:val="002476E2"/>
    <w:rsid w:val="00247CEC"/>
    <w:rsid w:val="0025023F"/>
    <w:rsid w:val="00251665"/>
    <w:rsid w:val="00251A3D"/>
    <w:rsid w:val="00251E13"/>
    <w:rsid w:val="00252020"/>
    <w:rsid w:val="00252435"/>
    <w:rsid w:val="0025293C"/>
    <w:rsid w:val="00252A28"/>
    <w:rsid w:val="00252FC1"/>
    <w:rsid w:val="002545C2"/>
    <w:rsid w:val="002560E9"/>
    <w:rsid w:val="00256E9E"/>
    <w:rsid w:val="00257146"/>
    <w:rsid w:val="002574A4"/>
    <w:rsid w:val="00257624"/>
    <w:rsid w:val="00260985"/>
    <w:rsid w:val="00261E45"/>
    <w:rsid w:val="002620DC"/>
    <w:rsid w:val="00262272"/>
    <w:rsid w:val="00262DB6"/>
    <w:rsid w:val="002633AF"/>
    <w:rsid w:val="00263B1D"/>
    <w:rsid w:val="00263B1F"/>
    <w:rsid w:val="002651FC"/>
    <w:rsid w:val="002660FE"/>
    <w:rsid w:val="002662CC"/>
    <w:rsid w:val="0026665C"/>
    <w:rsid w:val="002672BE"/>
    <w:rsid w:val="0026731C"/>
    <w:rsid w:val="0026735B"/>
    <w:rsid w:val="0026776A"/>
    <w:rsid w:val="00267EA3"/>
    <w:rsid w:val="002700AF"/>
    <w:rsid w:val="00270857"/>
    <w:rsid w:val="00271721"/>
    <w:rsid w:val="00272878"/>
    <w:rsid w:val="00272C70"/>
    <w:rsid w:val="002736C3"/>
    <w:rsid w:val="00273E17"/>
    <w:rsid w:val="002743D2"/>
    <w:rsid w:val="002748EC"/>
    <w:rsid w:val="00275AF5"/>
    <w:rsid w:val="00276888"/>
    <w:rsid w:val="00276F75"/>
    <w:rsid w:val="0027735B"/>
    <w:rsid w:val="002774BE"/>
    <w:rsid w:val="00277A69"/>
    <w:rsid w:val="00280AF5"/>
    <w:rsid w:val="002823DF"/>
    <w:rsid w:val="002826C3"/>
    <w:rsid w:val="00282A32"/>
    <w:rsid w:val="00283890"/>
    <w:rsid w:val="00283AE7"/>
    <w:rsid w:val="002843CF"/>
    <w:rsid w:val="002849A8"/>
    <w:rsid w:val="00284D6E"/>
    <w:rsid w:val="00286769"/>
    <w:rsid w:val="002868F3"/>
    <w:rsid w:val="00286ABE"/>
    <w:rsid w:val="00287318"/>
    <w:rsid w:val="00290142"/>
    <w:rsid w:val="00291C3D"/>
    <w:rsid w:val="00292126"/>
    <w:rsid w:val="0029212A"/>
    <w:rsid w:val="002922D3"/>
    <w:rsid w:val="002928F2"/>
    <w:rsid w:val="00292E9C"/>
    <w:rsid w:val="002930A8"/>
    <w:rsid w:val="0029562E"/>
    <w:rsid w:val="00295DB6"/>
    <w:rsid w:val="00296460"/>
    <w:rsid w:val="00296B3D"/>
    <w:rsid w:val="00296BD1"/>
    <w:rsid w:val="00297438"/>
    <w:rsid w:val="00297516"/>
    <w:rsid w:val="00297B1F"/>
    <w:rsid w:val="002A03CC"/>
    <w:rsid w:val="002A0770"/>
    <w:rsid w:val="002A0F18"/>
    <w:rsid w:val="002A22E1"/>
    <w:rsid w:val="002A232F"/>
    <w:rsid w:val="002A32C0"/>
    <w:rsid w:val="002A4008"/>
    <w:rsid w:val="002A44B4"/>
    <w:rsid w:val="002A4FAF"/>
    <w:rsid w:val="002A55F8"/>
    <w:rsid w:val="002A666E"/>
    <w:rsid w:val="002A7223"/>
    <w:rsid w:val="002A7EE8"/>
    <w:rsid w:val="002A7F6D"/>
    <w:rsid w:val="002B081F"/>
    <w:rsid w:val="002B1192"/>
    <w:rsid w:val="002B19C7"/>
    <w:rsid w:val="002B1A2D"/>
    <w:rsid w:val="002B1ECE"/>
    <w:rsid w:val="002B226B"/>
    <w:rsid w:val="002B2284"/>
    <w:rsid w:val="002B233D"/>
    <w:rsid w:val="002B2A73"/>
    <w:rsid w:val="002B2C20"/>
    <w:rsid w:val="002B3463"/>
    <w:rsid w:val="002B3D41"/>
    <w:rsid w:val="002B3E82"/>
    <w:rsid w:val="002B3EE8"/>
    <w:rsid w:val="002B435A"/>
    <w:rsid w:val="002B5529"/>
    <w:rsid w:val="002B583C"/>
    <w:rsid w:val="002B683D"/>
    <w:rsid w:val="002B7072"/>
    <w:rsid w:val="002C0B88"/>
    <w:rsid w:val="002C17BE"/>
    <w:rsid w:val="002C20D8"/>
    <w:rsid w:val="002C2707"/>
    <w:rsid w:val="002C2FB8"/>
    <w:rsid w:val="002C377B"/>
    <w:rsid w:val="002C384A"/>
    <w:rsid w:val="002C5F96"/>
    <w:rsid w:val="002C6417"/>
    <w:rsid w:val="002C64B6"/>
    <w:rsid w:val="002C65BF"/>
    <w:rsid w:val="002C6A8E"/>
    <w:rsid w:val="002C6F7E"/>
    <w:rsid w:val="002C7930"/>
    <w:rsid w:val="002C7F13"/>
    <w:rsid w:val="002D06BF"/>
    <w:rsid w:val="002D06FB"/>
    <w:rsid w:val="002D09C8"/>
    <w:rsid w:val="002D1590"/>
    <w:rsid w:val="002D160D"/>
    <w:rsid w:val="002D17EF"/>
    <w:rsid w:val="002D19B0"/>
    <w:rsid w:val="002D2BA0"/>
    <w:rsid w:val="002D371F"/>
    <w:rsid w:val="002D402E"/>
    <w:rsid w:val="002D40BD"/>
    <w:rsid w:val="002D554D"/>
    <w:rsid w:val="002D5BC0"/>
    <w:rsid w:val="002D6D8B"/>
    <w:rsid w:val="002D7658"/>
    <w:rsid w:val="002E284A"/>
    <w:rsid w:val="002E29B6"/>
    <w:rsid w:val="002E3093"/>
    <w:rsid w:val="002E3402"/>
    <w:rsid w:val="002E372E"/>
    <w:rsid w:val="002E37E4"/>
    <w:rsid w:val="002E3DDA"/>
    <w:rsid w:val="002E41EC"/>
    <w:rsid w:val="002E4EBD"/>
    <w:rsid w:val="002E4FF6"/>
    <w:rsid w:val="002E567E"/>
    <w:rsid w:val="002E5F8C"/>
    <w:rsid w:val="002E6C93"/>
    <w:rsid w:val="002E6CC3"/>
    <w:rsid w:val="002E7714"/>
    <w:rsid w:val="002E7A39"/>
    <w:rsid w:val="002E7DF9"/>
    <w:rsid w:val="002F2315"/>
    <w:rsid w:val="002F31AA"/>
    <w:rsid w:val="002F390F"/>
    <w:rsid w:val="002F3DF1"/>
    <w:rsid w:val="002F453A"/>
    <w:rsid w:val="002F487E"/>
    <w:rsid w:val="002F4920"/>
    <w:rsid w:val="002F4ABC"/>
    <w:rsid w:val="002F4BC7"/>
    <w:rsid w:val="002F5244"/>
    <w:rsid w:val="002F58DF"/>
    <w:rsid w:val="002F6133"/>
    <w:rsid w:val="002F6D9C"/>
    <w:rsid w:val="002F70ED"/>
    <w:rsid w:val="002F7812"/>
    <w:rsid w:val="002F7FF1"/>
    <w:rsid w:val="003000D6"/>
    <w:rsid w:val="003009EF"/>
    <w:rsid w:val="00300F68"/>
    <w:rsid w:val="00302804"/>
    <w:rsid w:val="00303A15"/>
    <w:rsid w:val="00303B5F"/>
    <w:rsid w:val="00305631"/>
    <w:rsid w:val="0030580B"/>
    <w:rsid w:val="0030680B"/>
    <w:rsid w:val="00307015"/>
    <w:rsid w:val="003077DF"/>
    <w:rsid w:val="00307B07"/>
    <w:rsid w:val="00307C52"/>
    <w:rsid w:val="00307F3C"/>
    <w:rsid w:val="00310B9D"/>
    <w:rsid w:val="00312AA1"/>
    <w:rsid w:val="003139A9"/>
    <w:rsid w:val="003139E5"/>
    <w:rsid w:val="00314D17"/>
    <w:rsid w:val="003178CD"/>
    <w:rsid w:val="00317AEE"/>
    <w:rsid w:val="00317ED2"/>
    <w:rsid w:val="00321CEA"/>
    <w:rsid w:val="00321EC3"/>
    <w:rsid w:val="003228F0"/>
    <w:rsid w:val="00322D6E"/>
    <w:rsid w:val="00322FE8"/>
    <w:rsid w:val="00323008"/>
    <w:rsid w:val="00323B68"/>
    <w:rsid w:val="00324A22"/>
    <w:rsid w:val="00324F45"/>
    <w:rsid w:val="003252B6"/>
    <w:rsid w:val="0032534B"/>
    <w:rsid w:val="003253DF"/>
    <w:rsid w:val="00325468"/>
    <w:rsid w:val="003263E4"/>
    <w:rsid w:val="00327049"/>
    <w:rsid w:val="0032744A"/>
    <w:rsid w:val="00327A67"/>
    <w:rsid w:val="00327E24"/>
    <w:rsid w:val="0033018A"/>
    <w:rsid w:val="00330A2D"/>
    <w:rsid w:val="00330B84"/>
    <w:rsid w:val="00334D1D"/>
    <w:rsid w:val="00334FCC"/>
    <w:rsid w:val="003352B0"/>
    <w:rsid w:val="0033541F"/>
    <w:rsid w:val="00335A87"/>
    <w:rsid w:val="00336324"/>
    <w:rsid w:val="003369EE"/>
    <w:rsid w:val="00337DE5"/>
    <w:rsid w:val="00337E43"/>
    <w:rsid w:val="0034018B"/>
    <w:rsid w:val="00342015"/>
    <w:rsid w:val="00343606"/>
    <w:rsid w:val="003439A1"/>
    <w:rsid w:val="00344279"/>
    <w:rsid w:val="00345044"/>
    <w:rsid w:val="003452EF"/>
    <w:rsid w:val="0034631A"/>
    <w:rsid w:val="00346BAC"/>
    <w:rsid w:val="00346DD2"/>
    <w:rsid w:val="00347AE1"/>
    <w:rsid w:val="00347DDA"/>
    <w:rsid w:val="00350576"/>
    <w:rsid w:val="00350DDE"/>
    <w:rsid w:val="00351B9D"/>
    <w:rsid w:val="00352018"/>
    <w:rsid w:val="00352AE4"/>
    <w:rsid w:val="00352C2E"/>
    <w:rsid w:val="00352C82"/>
    <w:rsid w:val="003537A6"/>
    <w:rsid w:val="00353957"/>
    <w:rsid w:val="00353BA7"/>
    <w:rsid w:val="00354012"/>
    <w:rsid w:val="003541AB"/>
    <w:rsid w:val="003543E0"/>
    <w:rsid w:val="00354A23"/>
    <w:rsid w:val="0035635B"/>
    <w:rsid w:val="00356457"/>
    <w:rsid w:val="0035673A"/>
    <w:rsid w:val="00356A75"/>
    <w:rsid w:val="00356EC7"/>
    <w:rsid w:val="00357A92"/>
    <w:rsid w:val="00360D63"/>
    <w:rsid w:val="00362052"/>
    <w:rsid w:val="00362F50"/>
    <w:rsid w:val="0036318A"/>
    <w:rsid w:val="00363847"/>
    <w:rsid w:val="00363D50"/>
    <w:rsid w:val="0036452D"/>
    <w:rsid w:val="0036465D"/>
    <w:rsid w:val="00364AF3"/>
    <w:rsid w:val="00364C01"/>
    <w:rsid w:val="00365315"/>
    <w:rsid w:val="0036579B"/>
    <w:rsid w:val="0036596B"/>
    <w:rsid w:val="003667F2"/>
    <w:rsid w:val="00366D4D"/>
    <w:rsid w:val="00367035"/>
    <w:rsid w:val="0036703A"/>
    <w:rsid w:val="003676F9"/>
    <w:rsid w:val="003676FB"/>
    <w:rsid w:val="003679C6"/>
    <w:rsid w:val="00370777"/>
    <w:rsid w:val="00370A45"/>
    <w:rsid w:val="00371107"/>
    <w:rsid w:val="00371DD1"/>
    <w:rsid w:val="003720B5"/>
    <w:rsid w:val="003722CB"/>
    <w:rsid w:val="00372C02"/>
    <w:rsid w:val="00372F22"/>
    <w:rsid w:val="00373370"/>
    <w:rsid w:val="00373663"/>
    <w:rsid w:val="003736B0"/>
    <w:rsid w:val="00373BFF"/>
    <w:rsid w:val="00373F63"/>
    <w:rsid w:val="003741EF"/>
    <w:rsid w:val="00374E83"/>
    <w:rsid w:val="003755DE"/>
    <w:rsid w:val="00375CF5"/>
    <w:rsid w:val="00376180"/>
    <w:rsid w:val="0037619B"/>
    <w:rsid w:val="0037632E"/>
    <w:rsid w:val="00376562"/>
    <w:rsid w:val="003769A7"/>
    <w:rsid w:val="0037721B"/>
    <w:rsid w:val="00377474"/>
    <w:rsid w:val="00377B2A"/>
    <w:rsid w:val="00380830"/>
    <w:rsid w:val="00380851"/>
    <w:rsid w:val="00380BCB"/>
    <w:rsid w:val="003811A4"/>
    <w:rsid w:val="003813FF"/>
    <w:rsid w:val="00382F3D"/>
    <w:rsid w:val="0038324B"/>
    <w:rsid w:val="003834CE"/>
    <w:rsid w:val="00383B0C"/>
    <w:rsid w:val="00383F79"/>
    <w:rsid w:val="00384614"/>
    <w:rsid w:val="00384E45"/>
    <w:rsid w:val="00385C60"/>
    <w:rsid w:val="00385DC8"/>
    <w:rsid w:val="00387A2C"/>
    <w:rsid w:val="00387CE6"/>
    <w:rsid w:val="003908E7"/>
    <w:rsid w:val="003911DC"/>
    <w:rsid w:val="00391774"/>
    <w:rsid w:val="00392953"/>
    <w:rsid w:val="00392CCE"/>
    <w:rsid w:val="00393040"/>
    <w:rsid w:val="00393C8F"/>
    <w:rsid w:val="00393D5D"/>
    <w:rsid w:val="003941A7"/>
    <w:rsid w:val="003944D9"/>
    <w:rsid w:val="00394727"/>
    <w:rsid w:val="00394AFB"/>
    <w:rsid w:val="00395265"/>
    <w:rsid w:val="00395389"/>
    <w:rsid w:val="00396264"/>
    <w:rsid w:val="00396D4D"/>
    <w:rsid w:val="003A0A30"/>
    <w:rsid w:val="003A0B56"/>
    <w:rsid w:val="003A18D1"/>
    <w:rsid w:val="003A1D81"/>
    <w:rsid w:val="003A2367"/>
    <w:rsid w:val="003A2868"/>
    <w:rsid w:val="003A354B"/>
    <w:rsid w:val="003A39D7"/>
    <w:rsid w:val="003A3CDB"/>
    <w:rsid w:val="003A5813"/>
    <w:rsid w:val="003A5FAB"/>
    <w:rsid w:val="003A6777"/>
    <w:rsid w:val="003A6D49"/>
    <w:rsid w:val="003A7B76"/>
    <w:rsid w:val="003A7F93"/>
    <w:rsid w:val="003B018F"/>
    <w:rsid w:val="003B0471"/>
    <w:rsid w:val="003B0B68"/>
    <w:rsid w:val="003B1922"/>
    <w:rsid w:val="003B2A0F"/>
    <w:rsid w:val="003B3CB7"/>
    <w:rsid w:val="003B464D"/>
    <w:rsid w:val="003B485A"/>
    <w:rsid w:val="003B5BE3"/>
    <w:rsid w:val="003B5C52"/>
    <w:rsid w:val="003B6871"/>
    <w:rsid w:val="003C00B0"/>
    <w:rsid w:val="003C225B"/>
    <w:rsid w:val="003C2D90"/>
    <w:rsid w:val="003C3016"/>
    <w:rsid w:val="003C313B"/>
    <w:rsid w:val="003C3CF3"/>
    <w:rsid w:val="003C4066"/>
    <w:rsid w:val="003C46DA"/>
    <w:rsid w:val="003C50C0"/>
    <w:rsid w:val="003C5CBE"/>
    <w:rsid w:val="003C69E3"/>
    <w:rsid w:val="003C6A15"/>
    <w:rsid w:val="003C7F7E"/>
    <w:rsid w:val="003D0A1D"/>
    <w:rsid w:val="003D0EFE"/>
    <w:rsid w:val="003D0F23"/>
    <w:rsid w:val="003D120C"/>
    <w:rsid w:val="003D14C8"/>
    <w:rsid w:val="003D191E"/>
    <w:rsid w:val="003D1D22"/>
    <w:rsid w:val="003D2209"/>
    <w:rsid w:val="003D24B7"/>
    <w:rsid w:val="003D307D"/>
    <w:rsid w:val="003D37D8"/>
    <w:rsid w:val="003D4D73"/>
    <w:rsid w:val="003D4EED"/>
    <w:rsid w:val="003D4F5A"/>
    <w:rsid w:val="003D5A5C"/>
    <w:rsid w:val="003D5A93"/>
    <w:rsid w:val="003E0673"/>
    <w:rsid w:val="003E148D"/>
    <w:rsid w:val="003E1E65"/>
    <w:rsid w:val="003E236A"/>
    <w:rsid w:val="003E2419"/>
    <w:rsid w:val="003E24E1"/>
    <w:rsid w:val="003E2574"/>
    <w:rsid w:val="003E26E1"/>
    <w:rsid w:val="003E2805"/>
    <w:rsid w:val="003E32C4"/>
    <w:rsid w:val="003E35E2"/>
    <w:rsid w:val="003E3869"/>
    <w:rsid w:val="003E3C9F"/>
    <w:rsid w:val="003E519E"/>
    <w:rsid w:val="003E52B5"/>
    <w:rsid w:val="003E5403"/>
    <w:rsid w:val="003E5B2A"/>
    <w:rsid w:val="003E6D51"/>
    <w:rsid w:val="003E70DA"/>
    <w:rsid w:val="003E7979"/>
    <w:rsid w:val="003F025E"/>
    <w:rsid w:val="003F162F"/>
    <w:rsid w:val="003F2F93"/>
    <w:rsid w:val="003F3437"/>
    <w:rsid w:val="003F34DD"/>
    <w:rsid w:val="003F4D5E"/>
    <w:rsid w:val="003F6101"/>
    <w:rsid w:val="003F6F2D"/>
    <w:rsid w:val="003F79AD"/>
    <w:rsid w:val="003F7E28"/>
    <w:rsid w:val="003F7EB7"/>
    <w:rsid w:val="004004A5"/>
    <w:rsid w:val="00400968"/>
    <w:rsid w:val="00401328"/>
    <w:rsid w:val="00401CCB"/>
    <w:rsid w:val="00401DB8"/>
    <w:rsid w:val="00401E6E"/>
    <w:rsid w:val="00401ECA"/>
    <w:rsid w:val="00402AB5"/>
    <w:rsid w:val="00403DAF"/>
    <w:rsid w:val="004041F7"/>
    <w:rsid w:val="00404C40"/>
    <w:rsid w:val="00404D34"/>
    <w:rsid w:val="00404E4E"/>
    <w:rsid w:val="0040538F"/>
    <w:rsid w:val="004058DB"/>
    <w:rsid w:val="00406F5E"/>
    <w:rsid w:val="00407223"/>
    <w:rsid w:val="0040792D"/>
    <w:rsid w:val="00407B49"/>
    <w:rsid w:val="00411868"/>
    <w:rsid w:val="00411CCF"/>
    <w:rsid w:val="00412A24"/>
    <w:rsid w:val="0041359C"/>
    <w:rsid w:val="00413B94"/>
    <w:rsid w:val="00414796"/>
    <w:rsid w:val="00414FF7"/>
    <w:rsid w:val="00415807"/>
    <w:rsid w:val="004159EF"/>
    <w:rsid w:val="00416197"/>
    <w:rsid w:val="004164DD"/>
    <w:rsid w:val="00417D91"/>
    <w:rsid w:val="004205F2"/>
    <w:rsid w:val="00420BD4"/>
    <w:rsid w:val="00420FC1"/>
    <w:rsid w:val="0042123B"/>
    <w:rsid w:val="00421584"/>
    <w:rsid w:val="0042298C"/>
    <w:rsid w:val="004231DF"/>
    <w:rsid w:val="00424135"/>
    <w:rsid w:val="00424467"/>
    <w:rsid w:val="0042491C"/>
    <w:rsid w:val="00424B6A"/>
    <w:rsid w:val="00424BAC"/>
    <w:rsid w:val="004265C3"/>
    <w:rsid w:val="00426671"/>
    <w:rsid w:val="00426731"/>
    <w:rsid w:val="00426958"/>
    <w:rsid w:val="00426CD1"/>
    <w:rsid w:val="00427AA5"/>
    <w:rsid w:val="004301B0"/>
    <w:rsid w:val="00430305"/>
    <w:rsid w:val="00430367"/>
    <w:rsid w:val="00431785"/>
    <w:rsid w:val="00431B03"/>
    <w:rsid w:val="00432329"/>
    <w:rsid w:val="004328A0"/>
    <w:rsid w:val="00433234"/>
    <w:rsid w:val="00433C78"/>
    <w:rsid w:val="00435618"/>
    <w:rsid w:val="00435907"/>
    <w:rsid w:val="00435B75"/>
    <w:rsid w:val="004364B8"/>
    <w:rsid w:val="00437351"/>
    <w:rsid w:val="0043763D"/>
    <w:rsid w:val="00441B9D"/>
    <w:rsid w:val="00441BD7"/>
    <w:rsid w:val="00441CFC"/>
    <w:rsid w:val="00442243"/>
    <w:rsid w:val="00442835"/>
    <w:rsid w:val="00442AC1"/>
    <w:rsid w:val="00443BFA"/>
    <w:rsid w:val="0044500C"/>
    <w:rsid w:val="00445F56"/>
    <w:rsid w:val="00446664"/>
    <w:rsid w:val="00446CB4"/>
    <w:rsid w:val="004472C5"/>
    <w:rsid w:val="004500A5"/>
    <w:rsid w:val="004500F8"/>
    <w:rsid w:val="00450BA4"/>
    <w:rsid w:val="00450D5A"/>
    <w:rsid w:val="00451412"/>
    <w:rsid w:val="004515AC"/>
    <w:rsid w:val="004519EE"/>
    <w:rsid w:val="00451B4B"/>
    <w:rsid w:val="00451E66"/>
    <w:rsid w:val="00452D93"/>
    <w:rsid w:val="00453FC9"/>
    <w:rsid w:val="00454208"/>
    <w:rsid w:val="00454CA0"/>
    <w:rsid w:val="00455498"/>
    <w:rsid w:val="00456767"/>
    <w:rsid w:val="00456811"/>
    <w:rsid w:val="004574D8"/>
    <w:rsid w:val="004575EA"/>
    <w:rsid w:val="004576E6"/>
    <w:rsid w:val="0045781B"/>
    <w:rsid w:val="00457B0E"/>
    <w:rsid w:val="0046017F"/>
    <w:rsid w:val="00461704"/>
    <w:rsid w:val="0046211F"/>
    <w:rsid w:val="00462446"/>
    <w:rsid w:val="004624B6"/>
    <w:rsid w:val="00462938"/>
    <w:rsid w:val="004632AB"/>
    <w:rsid w:val="0046357B"/>
    <w:rsid w:val="00466D9F"/>
    <w:rsid w:val="00467B8E"/>
    <w:rsid w:val="0047006F"/>
    <w:rsid w:val="00470597"/>
    <w:rsid w:val="00471288"/>
    <w:rsid w:val="00471389"/>
    <w:rsid w:val="00471C39"/>
    <w:rsid w:val="00471D6F"/>
    <w:rsid w:val="004727CC"/>
    <w:rsid w:val="00472A17"/>
    <w:rsid w:val="00472BD2"/>
    <w:rsid w:val="004730C1"/>
    <w:rsid w:val="00473699"/>
    <w:rsid w:val="00473BB6"/>
    <w:rsid w:val="004741DA"/>
    <w:rsid w:val="004742F8"/>
    <w:rsid w:val="00474814"/>
    <w:rsid w:val="0047491A"/>
    <w:rsid w:val="00474F25"/>
    <w:rsid w:val="00475CCF"/>
    <w:rsid w:val="00475FEC"/>
    <w:rsid w:val="004767D0"/>
    <w:rsid w:val="00476920"/>
    <w:rsid w:val="00476AA1"/>
    <w:rsid w:val="00476D49"/>
    <w:rsid w:val="00476FDF"/>
    <w:rsid w:val="004774D0"/>
    <w:rsid w:val="0047783C"/>
    <w:rsid w:val="0047784C"/>
    <w:rsid w:val="00480405"/>
    <w:rsid w:val="0048117C"/>
    <w:rsid w:val="004814BB"/>
    <w:rsid w:val="00482380"/>
    <w:rsid w:val="004828D1"/>
    <w:rsid w:val="00482A84"/>
    <w:rsid w:val="0048304E"/>
    <w:rsid w:val="00483537"/>
    <w:rsid w:val="0048380B"/>
    <w:rsid w:val="00483A58"/>
    <w:rsid w:val="00483A77"/>
    <w:rsid w:val="00483D0C"/>
    <w:rsid w:val="00484168"/>
    <w:rsid w:val="00485096"/>
    <w:rsid w:val="00485687"/>
    <w:rsid w:val="0048655D"/>
    <w:rsid w:val="00486D16"/>
    <w:rsid w:val="00486FB8"/>
    <w:rsid w:val="0048759B"/>
    <w:rsid w:val="00487F93"/>
    <w:rsid w:val="0049015E"/>
    <w:rsid w:val="00490551"/>
    <w:rsid w:val="00490ACC"/>
    <w:rsid w:val="0049141A"/>
    <w:rsid w:val="0049217D"/>
    <w:rsid w:val="004921B4"/>
    <w:rsid w:val="00492461"/>
    <w:rsid w:val="00492943"/>
    <w:rsid w:val="00492BB2"/>
    <w:rsid w:val="00492C34"/>
    <w:rsid w:val="00493971"/>
    <w:rsid w:val="00493B6D"/>
    <w:rsid w:val="00494955"/>
    <w:rsid w:val="00494AD9"/>
    <w:rsid w:val="0049502B"/>
    <w:rsid w:val="00495EAE"/>
    <w:rsid w:val="00496705"/>
    <w:rsid w:val="00496EFC"/>
    <w:rsid w:val="0049765E"/>
    <w:rsid w:val="004977EC"/>
    <w:rsid w:val="004A01FF"/>
    <w:rsid w:val="004A1820"/>
    <w:rsid w:val="004A2617"/>
    <w:rsid w:val="004A3345"/>
    <w:rsid w:val="004A3B5E"/>
    <w:rsid w:val="004A3DC7"/>
    <w:rsid w:val="004A4512"/>
    <w:rsid w:val="004A499E"/>
    <w:rsid w:val="004A5A44"/>
    <w:rsid w:val="004A6012"/>
    <w:rsid w:val="004A6544"/>
    <w:rsid w:val="004A6E3F"/>
    <w:rsid w:val="004B2262"/>
    <w:rsid w:val="004B24A2"/>
    <w:rsid w:val="004B2E08"/>
    <w:rsid w:val="004B3129"/>
    <w:rsid w:val="004B3F35"/>
    <w:rsid w:val="004B4355"/>
    <w:rsid w:val="004B43E5"/>
    <w:rsid w:val="004B4504"/>
    <w:rsid w:val="004B4852"/>
    <w:rsid w:val="004B4F5D"/>
    <w:rsid w:val="004B55F4"/>
    <w:rsid w:val="004B5703"/>
    <w:rsid w:val="004B5AE4"/>
    <w:rsid w:val="004B5D88"/>
    <w:rsid w:val="004B5F43"/>
    <w:rsid w:val="004B6369"/>
    <w:rsid w:val="004B6675"/>
    <w:rsid w:val="004B6E56"/>
    <w:rsid w:val="004B71D2"/>
    <w:rsid w:val="004C02A3"/>
    <w:rsid w:val="004C04D7"/>
    <w:rsid w:val="004C114B"/>
    <w:rsid w:val="004C1658"/>
    <w:rsid w:val="004C22C6"/>
    <w:rsid w:val="004C2A7D"/>
    <w:rsid w:val="004C31A8"/>
    <w:rsid w:val="004C4166"/>
    <w:rsid w:val="004C41C4"/>
    <w:rsid w:val="004C4397"/>
    <w:rsid w:val="004C48E2"/>
    <w:rsid w:val="004C5078"/>
    <w:rsid w:val="004C57B0"/>
    <w:rsid w:val="004C7882"/>
    <w:rsid w:val="004C7C89"/>
    <w:rsid w:val="004C7CA3"/>
    <w:rsid w:val="004D05A4"/>
    <w:rsid w:val="004D21C8"/>
    <w:rsid w:val="004D250D"/>
    <w:rsid w:val="004D28AC"/>
    <w:rsid w:val="004D3319"/>
    <w:rsid w:val="004D37A3"/>
    <w:rsid w:val="004D3A1F"/>
    <w:rsid w:val="004D3D7F"/>
    <w:rsid w:val="004D4860"/>
    <w:rsid w:val="004D49DA"/>
    <w:rsid w:val="004D4FDD"/>
    <w:rsid w:val="004D513A"/>
    <w:rsid w:val="004D72F2"/>
    <w:rsid w:val="004D74A0"/>
    <w:rsid w:val="004E0D2C"/>
    <w:rsid w:val="004E1226"/>
    <w:rsid w:val="004E123B"/>
    <w:rsid w:val="004E130E"/>
    <w:rsid w:val="004E1B68"/>
    <w:rsid w:val="004E1D27"/>
    <w:rsid w:val="004E1F38"/>
    <w:rsid w:val="004E247F"/>
    <w:rsid w:val="004E279E"/>
    <w:rsid w:val="004E2E1F"/>
    <w:rsid w:val="004E33AF"/>
    <w:rsid w:val="004E341E"/>
    <w:rsid w:val="004E3D09"/>
    <w:rsid w:val="004E4057"/>
    <w:rsid w:val="004E41C9"/>
    <w:rsid w:val="004E4299"/>
    <w:rsid w:val="004E4848"/>
    <w:rsid w:val="004E4FF5"/>
    <w:rsid w:val="004E583E"/>
    <w:rsid w:val="004E67CE"/>
    <w:rsid w:val="004E6987"/>
    <w:rsid w:val="004E6F83"/>
    <w:rsid w:val="004E781B"/>
    <w:rsid w:val="004E7BCD"/>
    <w:rsid w:val="004F0A89"/>
    <w:rsid w:val="004F16B8"/>
    <w:rsid w:val="004F1A03"/>
    <w:rsid w:val="004F2620"/>
    <w:rsid w:val="004F26F8"/>
    <w:rsid w:val="004F3179"/>
    <w:rsid w:val="004F3736"/>
    <w:rsid w:val="004F3D0E"/>
    <w:rsid w:val="004F3FE7"/>
    <w:rsid w:val="004F47E0"/>
    <w:rsid w:val="004F498C"/>
    <w:rsid w:val="004F5E15"/>
    <w:rsid w:val="004F5ECD"/>
    <w:rsid w:val="004F6FD4"/>
    <w:rsid w:val="004F79DB"/>
    <w:rsid w:val="004F7F5B"/>
    <w:rsid w:val="005007BA"/>
    <w:rsid w:val="00501156"/>
    <w:rsid w:val="005012C7"/>
    <w:rsid w:val="0050160D"/>
    <w:rsid w:val="00501798"/>
    <w:rsid w:val="005017C7"/>
    <w:rsid w:val="005019F8"/>
    <w:rsid w:val="005022DF"/>
    <w:rsid w:val="0050235D"/>
    <w:rsid w:val="00503798"/>
    <w:rsid w:val="005037D5"/>
    <w:rsid w:val="00503A09"/>
    <w:rsid w:val="005040B3"/>
    <w:rsid w:val="005059A3"/>
    <w:rsid w:val="00506700"/>
    <w:rsid w:val="00507277"/>
    <w:rsid w:val="00507354"/>
    <w:rsid w:val="00507702"/>
    <w:rsid w:val="00510563"/>
    <w:rsid w:val="00510A6C"/>
    <w:rsid w:val="00511177"/>
    <w:rsid w:val="005113B6"/>
    <w:rsid w:val="0051147F"/>
    <w:rsid w:val="005121CA"/>
    <w:rsid w:val="00512997"/>
    <w:rsid w:val="00513048"/>
    <w:rsid w:val="00514450"/>
    <w:rsid w:val="00514C24"/>
    <w:rsid w:val="00516028"/>
    <w:rsid w:val="0051607D"/>
    <w:rsid w:val="00516373"/>
    <w:rsid w:val="00516CCD"/>
    <w:rsid w:val="00516D22"/>
    <w:rsid w:val="005172B7"/>
    <w:rsid w:val="00520A3A"/>
    <w:rsid w:val="005216BC"/>
    <w:rsid w:val="00521747"/>
    <w:rsid w:val="005218AE"/>
    <w:rsid w:val="00521B43"/>
    <w:rsid w:val="00521EA4"/>
    <w:rsid w:val="005225C2"/>
    <w:rsid w:val="00522FB4"/>
    <w:rsid w:val="00523189"/>
    <w:rsid w:val="00524496"/>
    <w:rsid w:val="00524802"/>
    <w:rsid w:val="0052629D"/>
    <w:rsid w:val="0052653A"/>
    <w:rsid w:val="005269AB"/>
    <w:rsid w:val="00526DD0"/>
    <w:rsid w:val="005277B4"/>
    <w:rsid w:val="00527E7F"/>
    <w:rsid w:val="00530411"/>
    <w:rsid w:val="0053092F"/>
    <w:rsid w:val="00530BB1"/>
    <w:rsid w:val="00530CD3"/>
    <w:rsid w:val="00531863"/>
    <w:rsid w:val="00531CD5"/>
    <w:rsid w:val="0053345E"/>
    <w:rsid w:val="00534A91"/>
    <w:rsid w:val="00534D40"/>
    <w:rsid w:val="00535569"/>
    <w:rsid w:val="00535DF0"/>
    <w:rsid w:val="00535F67"/>
    <w:rsid w:val="00536047"/>
    <w:rsid w:val="005369C1"/>
    <w:rsid w:val="00536CA2"/>
    <w:rsid w:val="0053736E"/>
    <w:rsid w:val="005408B7"/>
    <w:rsid w:val="00540A08"/>
    <w:rsid w:val="005416D8"/>
    <w:rsid w:val="00541E85"/>
    <w:rsid w:val="00541FFB"/>
    <w:rsid w:val="00542102"/>
    <w:rsid w:val="00542DC5"/>
    <w:rsid w:val="00543293"/>
    <w:rsid w:val="005433E5"/>
    <w:rsid w:val="00543415"/>
    <w:rsid w:val="00543A25"/>
    <w:rsid w:val="00543D2B"/>
    <w:rsid w:val="005440FC"/>
    <w:rsid w:val="00545048"/>
    <w:rsid w:val="005454A8"/>
    <w:rsid w:val="00545F61"/>
    <w:rsid w:val="005460F4"/>
    <w:rsid w:val="00546224"/>
    <w:rsid w:val="0055035C"/>
    <w:rsid w:val="0055043A"/>
    <w:rsid w:val="005505E2"/>
    <w:rsid w:val="0055087D"/>
    <w:rsid w:val="00550CB1"/>
    <w:rsid w:val="00551960"/>
    <w:rsid w:val="00551D7F"/>
    <w:rsid w:val="00551FA5"/>
    <w:rsid w:val="00552671"/>
    <w:rsid w:val="0055304C"/>
    <w:rsid w:val="00553346"/>
    <w:rsid w:val="005557A3"/>
    <w:rsid w:val="00556856"/>
    <w:rsid w:val="00556AA8"/>
    <w:rsid w:val="00557258"/>
    <w:rsid w:val="005575FA"/>
    <w:rsid w:val="00557997"/>
    <w:rsid w:val="00560DD2"/>
    <w:rsid w:val="00562361"/>
    <w:rsid w:val="005623EF"/>
    <w:rsid w:val="00563550"/>
    <w:rsid w:val="00563EE2"/>
    <w:rsid w:val="0056417D"/>
    <w:rsid w:val="0056418A"/>
    <w:rsid w:val="005643AE"/>
    <w:rsid w:val="005646A5"/>
    <w:rsid w:val="00565824"/>
    <w:rsid w:val="00565928"/>
    <w:rsid w:val="00565E70"/>
    <w:rsid w:val="00565F85"/>
    <w:rsid w:val="00566A88"/>
    <w:rsid w:val="00567036"/>
    <w:rsid w:val="00567477"/>
    <w:rsid w:val="00567E6C"/>
    <w:rsid w:val="0057000D"/>
    <w:rsid w:val="005704BC"/>
    <w:rsid w:val="00570E89"/>
    <w:rsid w:val="00570F35"/>
    <w:rsid w:val="00571181"/>
    <w:rsid w:val="005714A2"/>
    <w:rsid w:val="00571B76"/>
    <w:rsid w:val="005729DB"/>
    <w:rsid w:val="0057333D"/>
    <w:rsid w:val="00573344"/>
    <w:rsid w:val="0057356E"/>
    <w:rsid w:val="00574A2C"/>
    <w:rsid w:val="00574F1B"/>
    <w:rsid w:val="00575248"/>
    <w:rsid w:val="005758E9"/>
    <w:rsid w:val="00576CFC"/>
    <w:rsid w:val="005770AB"/>
    <w:rsid w:val="005771D8"/>
    <w:rsid w:val="00580358"/>
    <w:rsid w:val="0058046D"/>
    <w:rsid w:val="0058081F"/>
    <w:rsid w:val="005811FC"/>
    <w:rsid w:val="00582B17"/>
    <w:rsid w:val="00582EC9"/>
    <w:rsid w:val="00584B5B"/>
    <w:rsid w:val="0058595F"/>
    <w:rsid w:val="00586566"/>
    <w:rsid w:val="00586B4F"/>
    <w:rsid w:val="00586B5D"/>
    <w:rsid w:val="00587D38"/>
    <w:rsid w:val="00587D67"/>
    <w:rsid w:val="00587F4D"/>
    <w:rsid w:val="005912CF"/>
    <w:rsid w:val="00591B9B"/>
    <w:rsid w:val="005940A9"/>
    <w:rsid w:val="005944D5"/>
    <w:rsid w:val="0059464F"/>
    <w:rsid w:val="005948AE"/>
    <w:rsid w:val="00594E99"/>
    <w:rsid w:val="005950A3"/>
    <w:rsid w:val="0059627F"/>
    <w:rsid w:val="00597654"/>
    <w:rsid w:val="00597B19"/>
    <w:rsid w:val="005A025D"/>
    <w:rsid w:val="005A02AB"/>
    <w:rsid w:val="005A05FA"/>
    <w:rsid w:val="005A06A8"/>
    <w:rsid w:val="005A1144"/>
    <w:rsid w:val="005A129C"/>
    <w:rsid w:val="005A1400"/>
    <w:rsid w:val="005A17A5"/>
    <w:rsid w:val="005A3291"/>
    <w:rsid w:val="005A367D"/>
    <w:rsid w:val="005A36BE"/>
    <w:rsid w:val="005A4E59"/>
    <w:rsid w:val="005A4E7E"/>
    <w:rsid w:val="005A5159"/>
    <w:rsid w:val="005A622F"/>
    <w:rsid w:val="005A6239"/>
    <w:rsid w:val="005A7347"/>
    <w:rsid w:val="005A78C6"/>
    <w:rsid w:val="005A7EAA"/>
    <w:rsid w:val="005B00B2"/>
    <w:rsid w:val="005B0161"/>
    <w:rsid w:val="005B0278"/>
    <w:rsid w:val="005B15A7"/>
    <w:rsid w:val="005B15AB"/>
    <w:rsid w:val="005B1767"/>
    <w:rsid w:val="005B194D"/>
    <w:rsid w:val="005B1F84"/>
    <w:rsid w:val="005B27EE"/>
    <w:rsid w:val="005B2A34"/>
    <w:rsid w:val="005B2ABF"/>
    <w:rsid w:val="005B35A2"/>
    <w:rsid w:val="005B4A34"/>
    <w:rsid w:val="005B4FB1"/>
    <w:rsid w:val="005B5709"/>
    <w:rsid w:val="005B600F"/>
    <w:rsid w:val="005B6532"/>
    <w:rsid w:val="005B7978"/>
    <w:rsid w:val="005B7B6A"/>
    <w:rsid w:val="005C067B"/>
    <w:rsid w:val="005C1474"/>
    <w:rsid w:val="005C158B"/>
    <w:rsid w:val="005C1671"/>
    <w:rsid w:val="005C1D6B"/>
    <w:rsid w:val="005C2098"/>
    <w:rsid w:val="005C23C0"/>
    <w:rsid w:val="005C2D74"/>
    <w:rsid w:val="005C35F7"/>
    <w:rsid w:val="005C3963"/>
    <w:rsid w:val="005C3FEF"/>
    <w:rsid w:val="005C4373"/>
    <w:rsid w:val="005C464F"/>
    <w:rsid w:val="005C67C7"/>
    <w:rsid w:val="005C6D06"/>
    <w:rsid w:val="005C7262"/>
    <w:rsid w:val="005C7D78"/>
    <w:rsid w:val="005C7E12"/>
    <w:rsid w:val="005D0B8C"/>
    <w:rsid w:val="005D19F9"/>
    <w:rsid w:val="005D1C54"/>
    <w:rsid w:val="005D1E67"/>
    <w:rsid w:val="005D2663"/>
    <w:rsid w:val="005D2CB1"/>
    <w:rsid w:val="005D375D"/>
    <w:rsid w:val="005D3F47"/>
    <w:rsid w:val="005D4D45"/>
    <w:rsid w:val="005D4E09"/>
    <w:rsid w:val="005D4E17"/>
    <w:rsid w:val="005D5218"/>
    <w:rsid w:val="005D5985"/>
    <w:rsid w:val="005D65C7"/>
    <w:rsid w:val="005D697E"/>
    <w:rsid w:val="005D7656"/>
    <w:rsid w:val="005E039B"/>
    <w:rsid w:val="005E03B8"/>
    <w:rsid w:val="005E04C5"/>
    <w:rsid w:val="005E1A6A"/>
    <w:rsid w:val="005E27DB"/>
    <w:rsid w:val="005E37D3"/>
    <w:rsid w:val="005E3BFC"/>
    <w:rsid w:val="005E3C8B"/>
    <w:rsid w:val="005E4109"/>
    <w:rsid w:val="005E425B"/>
    <w:rsid w:val="005E46D1"/>
    <w:rsid w:val="005E4C99"/>
    <w:rsid w:val="005E4D47"/>
    <w:rsid w:val="005E4E55"/>
    <w:rsid w:val="005E6583"/>
    <w:rsid w:val="005F026E"/>
    <w:rsid w:val="005F0939"/>
    <w:rsid w:val="005F152E"/>
    <w:rsid w:val="005F1EB7"/>
    <w:rsid w:val="005F22CB"/>
    <w:rsid w:val="005F237E"/>
    <w:rsid w:val="005F2AA2"/>
    <w:rsid w:val="005F400D"/>
    <w:rsid w:val="005F43B9"/>
    <w:rsid w:val="005F528D"/>
    <w:rsid w:val="005F566E"/>
    <w:rsid w:val="005F5A7C"/>
    <w:rsid w:val="005F60EA"/>
    <w:rsid w:val="005F67AA"/>
    <w:rsid w:val="005F6B67"/>
    <w:rsid w:val="005F7CFD"/>
    <w:rsid w:val="00600668"/>
    <w:rsid w:val="006008A9"/>
    <w:rsid w:val="00600C58"/>
    <w:rsid w:val="00600D7B"/>
    <w:rsid w:val="00600F67"/>
    <w:rsid w:val="006011A9"/>
    <w:rsid w:val="006014A7"/>
    <w:rsid w:val="006015DC"/>
    <w:rsid w:val="00601800"/>
    <w:rsid w:val="00601B0E"/>
    <w:rsid w:val="00601CB1"/>
    <w:rsid w:val="00602CE2"/>
    <w:rsid w:val="00602E1F"/>
    <w:rsid w:val="00602FCD"/>
    <w:rsid w:val="006030A9"/>
    <w:rsid w:val="00604D8E"/>
    <w:rsid w:val="006066BA"/>
    <w:rsid w:val="0060677F"/>
    <w:rsid w:val="00606FF0"/>
    <w:rsid w:val="0060734B"/>
    <w:rsid w:val="00607A62"/>
    <w:rsid w:val="00610187"/>
    <w:rsid w:val="00611059"/>
    <w:rsid w:val="00611B73"/>
    <w:rsid w:val="00611C9B"/>
    <w:rsid w:val="00612299"/>
    <w:rsid w:val="0061238C"/>
    <w:rsid w:val="006129A2"/>
    <w:rsid w:val="00612ABD"/>
    <w:rsid w:val="006131BE"/>
    <w:rsid w:val="00614802"/>
    <w:rsid w:val="00615F85"/>
    <w:rsid w:val="00616089"/>
    <w:rsid w:val="0061683B"/>
    <w:rsid w:val="00616CF1"/>
    <w:rsid w:val="006175C2"/>
    <w:rsid w:val="0062092A"/>
    <w:rsid w:val="00620995"/>
    <w:rsid w:val="00620AD3"/>
    <w:rsid w:val="00620B74"/>
    <w:rsid w:val="00620E69"/>
    <w:rsid w:val="0062425A"/>
    <w:rsid w:val="006242C1"/>
    <w:rsid w:val="0062476D"/>
    <w:rsid w:val="00625BB5"/>
    <w:rsid w:val="00625ED5"/>
    <w:rsid w:val="00626DA2"/>
    <w:rsid w:val="00626DF8"/>
    <w:rsid w:val="006271DD"/>
    <w:rsid w:val="00630CE5"/>
    <w:rsid w:val="006314D2"/>
    <w:rsid w:val="00632AB1"/>
    <w:rsid w:val="00633CB7"/>
    <w:rsid w:val="006347DD"/>
    <w:rsid w:val="00634D32"/>
    <w:rsid w:val="00635199"/>
    <w:rsid w:val="00636CFB"/>
    <w:rsid w:val="006370CB"/>
    <w:rsid w:val="00637120"/>
    <w:rsid w:val="00637A52"/>
    <w:rsid w:val="00637B2B"/>
    <w:rsid w:val="00637E02"/>
    <w:rsid w:val="0064146A"/>
    <w:rsid w:val="00641855"/>
    <w:rsid w:val="00642CB6"/>
    <w:rsid w:val="00643B60"/>
    <w:rsid w:val="00644B57"/>
    <w:rsid w:val="006461BB"/>
    <w:rsid w:val="00647739"/>
    <w:rsid w:val="00647A02"/>
    <w:rsid w:val="006522BC"/>
    <w:rsid w:val="006525C7"/>
    <w:rsid w:val="00653384"/>
    <w:rsid w:val="00653DE7"/>
    <w:rsid w:val="00653E72"/>
    <w:rsid w:val="00654102"/>
    <w:rsid w:val="006545F3"/>
    <w:rsid w:val="00654E82"/>
    <w:rsid w:val="00655EC5"/>
    <w:rsid w:val="00656311"/>
    <w:rsid w:val="006564A8"/>
    <w:rsid w:val="006569E1"/>
    <w:rsid w:val="0065765E"/>
    <w:rsid w:val="00657E34"/>
    <w:rsid w:val="0066046A"/>
    <w:rsid w:val="00661124"/>
    <w:rsid w:val="00661D68"/>
    <w:rsid w:val="00661E18"/>
    <w:rsid w:val="00662575"/>
    <w:rsid w:val="00662C9C"/>
    <w:rsid w:val="00662E54"/>
    <w:rsid w:val="00664311"/>
    <w:rsid w:val="00664644"/>
    <w:rsid w:val="006646FB"/>
    <w:rsid w:val="006652A2"/>
    <w:rsid w:val="00665E01"/>
    <w:rsid w:val="00666B5B"/>
    <w:rsid w:val="00667E7E"/>
    <w:rsid w:val="00667E87"/>
    <w:rsid w:val="0067039A"/>
    <w:rsid w:val="00670B0C"/>
    <w:rsid w:val="00670F25"/>
    <w:rsid w:val="00671E24"/>
    <w:rsid w:val="00671E47"/>
    <w:rsid w:val="0067221D"/>
    <w:rsid w:val="00672A9B"/>
    <w:rsid w:val="00672D9A"/>
    <w:rsid w:val="0067345E"/>
    <w:rsid w:val="00673BA8"/>
    <w:rsid w:val="006741E0"/>
    <w:rsid w:val="00674DA1"/>
    <w:rsid w:val="00675917"/>
    <w:rsid w:val="006763D8"/>
    <w:rsid w:val="00676B6F"/>
    <w:rsid w:val="00676EA6"/>
    <w:rsid w:val="006779EF"/>
    <w:rsid w:val="00680BC4"/>
    <w:rsid w:val="00680DBF"/>
    <w:rsid w:val="00681076"/>
    <w:rsid w:val="00681936"/>
    <w:rsid w:val="006820F8"/>
    <w:rsid w:val="006825E3"/>
    <w:rsid w:val="00682836"/>
    <w:rsid w:val="0068358C"/>
    <w:rsid w:val="00683B59"/>
    <w:rsid w:val="0068588D"/>
    <w:rsid w:val="00686FBB"/>
    <w:rsid w:val="00687C8C"/>
    <w:rsid w:val="00690FAE"/>
    <w:rsid w:val="00691B90"/>
    <w:rsid w:val="00692541"/>
    <w:rsid w:val="00693BE3"/>
    <w:rsid w:val="006941CD"/>
    <w:rsid w:val="0069452E"/>
    <w:rsid w:val="00694AB9"/>
    <w:rsid w:val="00695176"/>
    <w:rsid w:val="006957C1"/>
    <w:rsid w:val="006975A8"/>
    <w:rsid w:val="00697751"/>
    <w:rsid w:val="00697E71"/>
    <w:rsid w:val="006A03D4"/>
    <w:rsid w:val="006A1141"/>
    <w:rsid w:val="006A17A9"/>
    <w:rsid w:val="006A27E0"/>
    <w:rsid w:val="006A2ED7"/>
    <w:rsid w:val="006A2F35"/>
    <w:rsid w:val="006A34FA"/>
    <w:rsid w:val="006A3EA2"/>
    <w:rsid w:val="006A4396"/>
    <w:rsid w:val="006A4773"/>
    <w:rsid w:val="006A4C6C"/>
    <w:rsid w:val="006A4E13"/>
    <w:rsid w:val="006A544C"/>
    <w:rsid w:val="006A57A2"/>
    <w:rsid w:val="006A6985"/>
    <w:rsid w:val="006A7B0B"/>
    <w:rsid w:val="006B0410"/>
    <w:rsid w:val="006B0D20"/>
    <w:rsid w:val="006B0E3C"/>
    <w:rsid w:val="006B2545"/>
    <w:rsid w:val="006B2F10"/>
    <w:rsid w:val="006B2FFB"/>
    <w:rsid w:val="006B3F6A"/>
    <w:rsid w:val="006B506C"/>
    <w:rsid w:val="006B50CA"/>
    <w:rsid w:val="006B597C"/>
    <w:rsid w:val="006B5B1D"/>
    <w:rsid w:val="006B68DD"/>
    <w:rsid w:val="006C12F5"/>
    <w:rsid w:val="006C2A45"/>
    <w:rsid w:val="006C2E14"/>
    <w:rsid w:val="006C3B8B"/>
    <w:rsid w:val="006C5805"/>
    <w:rsid w:val="006C5815"/>
    <w:rsid w:val="006C613A"/>
    <w:rsid w:val="006C67EF"/>
    <w:rsid w:val="006C6CDB"/>
    <w:rsid w:val="006C708D"/>
    <w:rsid w:val="006C76FD"/>
    <w:rsid w:val="006C7722"/>
    <w:rsid w:val="006D0E72"/>
    <w:rsid w:val="006D2171"/>
    <w:rsid w:val="006D4269"/>
    <w:rsid w:val="006D4313"/>
    <w:rsid w:val="006D454F"/>
    <w:rsid w:val="006D463F"/>
    <w:rsid w:val="006D4AF8"/>
    <w:rsid w:val="006D51A6"/>
    <w:rsid w:val="006D5245"/>
    <w:rsid w:val="006D547E"/>
    <w:rsid w:val="006D55BD"/>
    <w:rsid w:val="006D55D6"/>
    <w:rsid w:val="006D653D"/>
    <w:rsid w:val="006D6603"/>
    <w:rsid w:val="006D6878"/>
    <w:rsid w:val="006D6BA9"/>
    <w:rsid w:val="006D7507"/>
    <w:rsid w:val="006D7C24"/>
    <w:rsid w:val="006E0171"/>
    <w:rsid w:val="006E0265"/>
    <w:rsid w:val="006E0D43"/>
    <w:rsid w:val="006E0E82"/>
    <w:rsid w:val="006E10DD"/>
    <w:rsid w:val="006E1366"/>
    <w:rsid w:val="006E1A67"/>
    <w:rsid w:val="006E1B4C"/>
    <w:rsid w:val="006E1D00"/>
    <w:rsid w:val="006E3073"/>
    <w:rsid w:val="006E4A95"/>
    <w:rsid w:val="006E4E1F"/>
    <w:rsid w:val="006E520E"/>
    <w:rsid w:val="006E5873"/>
    <w:rsid w:val="006E6116"/>
    <w:rsid w:val="006E6289"/>
    <w:rsid w:val="006E7296"/>
    <w:rsid w:val="006E7FE8"/>
    <w:rsid w:val="006F004E"/>
    <w:rsid w:val="006F075C"/>
    <w:rsid w:val="006F1805"/>
    <w:rsid w:val="006F1DD6"/>
    <w:rsid w:val="006F3624"/>
    <w:rsid w:val="006F49A5"/>
    <w:rsid w:val="006F4B5F"/>
    <w:rsid w:val="006F519B"/>
    <w:rsid w:val="006F6624"/>
    <w:rsid w:val="006F6752"/>
    <w:rsid w:val="006F69AD"/>
    <w:rsid w:val="006F6A90"/>
    <w:rsid w:val="006F6CAD"/>
    <w:rsid w:val="006F7253"/>
    <w:rsid w:val="006F7449"/>
    <w:rsid w:val="006F7534"/>
    <w:rsid w:val="00700018"/>
    <w:rsid w:val="00700233"/>
    <w:rsid w:val="0070064D"/>
    <w:rsid w:val="00700C68"/>
    <w:rsid w:val="00700D89"/>
    <w:rsid w:val="007010AC"/>
    <w:rsid w:val="00701CE3"/>
    <w:rsid w:val="00701F13"/>
    <w:rsid w:val="00702181"/>
    <w:rsid w:val="0070246F"/>
    <w:rsid w:val="007025D7"/>
    <w:rsid w:val="007054E7"/>
    <w:rsid w:val="00706144"/>
    <w:rsid w:val="00706427"/>
    <w:rsid w:val="0070647C"/>
    <w:rsid w:val="00706A37"/>
    <w:rsid w:val="007126F9"/>
    <w:rsid w:val="00712E1A"/>
    <w:rsid w:val="00712FA7"/>
    <w:rsid w:val="0071345A"/>
    <w:rsid w:val="00713670"/>
    <w:rsid w:val="00713731"/>
    <w:rsid w:val="00713B79"/>
    <w:rsid w:val="00715891"/>
    <w:rsid w:val="0071728E"/>
    <w:rsid w:val="00717452"/>
    <w:rsid w:val="00720110"/>
    <w:rsid w:val="0072055F"/>
    <w:rsid w:val="0072066F"/>
    <w:rsid w:val="007206B3"/>
    <w:rsid w:val="00720716"/>
    <w:rsid w:val="0072071C"/>
    <w:rsid w:val="00721779"/>
    <w:rsid w:val="00721AA5"/>
    <w:rsid w:val="00721E1C"/>
    <w:rsid w:val="00721E6F"/>
    <w:rsid w:val="00721EC1"/>
    <w:rsid w:val="00721F0C"/>
    <w:rsid w:val="00721F40"/>
    <w:rsid w:val="00722392"/>
    <w:rsid w:val="00722608"/>
    <w:rsid w:val="0072262E"/>
    <w:rsid w:val="00722C0E"/>
    <w:rsid w:val="0072392B"/>
    <w:rsid w:val="00723AE0"/>
    <w:rsid w:val="00724178"/>
    <w:rsid w:val="00724574"/>
    <w:rsid w:val="00725612"/>
    <w:rsid w:val="007258ED"/>
    <w:rsid w:val="00725D07"/>
    <w:rsid w:val="00725E7F"/>
    <w:rsid w:val="007262B8"/>
    <w:rsid w:val="007263C4"/>
    <w:rsid w:val="0072676B"/>
    <w:rsid w:val="00726D4E"/>
    <w:rsid w:val="00727395"/>
    <w:rsid w:val="007274CE"/>
    <w:rsid w:val="00730402"/>
    <w:rsid w:val="00730F92"/>
    <w:rsid w:val="00733000"/>
    <w:rsid w:val="0073337A"/>
    <w:rsid w:val="00733798"/>
    <w:rsid w:val="00734302"/>
    <w:rsid w:val="00734682"/>
    <w:rsid w:val="007346EB"/>
    <w:rsid w:val="0073533B"/>
    <w:rsid w:val="0073555D"/>
    <w:rsid w:val="00735AA5"/>
    <w:rsid w:val="007364AA"/>
    <w:rsid w:val="007372B1"/>
    <w:rsid w:val="00737EE8"/>
    <w:rsid w:val="00742295"/>
    <w:rsid w:val="00742C56"/>
    <w:rsid w:val="0074391F"/>
    <w:rsid w:val="00743E07"/>
    <w:rsid w:val="00744F36"/>
    <w:rsid w:val="007450CC"/>
    <w:rsid w:val="00745BE6"/>
    <w:rsid w:val="007470D3"/>
    <w:rsid w:val="00747361"/>
    <w:rsid w:val="007473F9"/>
    <w:rsid w:val="00750412"/>
    <w:rsid w:val="007505B5"/>
    <w:rsid w:val="007515AD"/>
    <w:rsid w:val="00751602"/>
    <w:rsid w:val="00751FA3"/>
    <w:rsid w:val="007521C2"/>
    <w:rsid w:val="00752B94"/>
    <w:rsid w:val="00752F5B"/>
    <w:rsid w:val="007539E8"/>
    <w:rsid w:val="00753AF3"/>
    <w:rsid w:val="00753CDB"/>
    <w:rsid w:val="00753E41"/>
    <w:rsid w:val="00754167"/>
    <w:rsid w:val="007551CD"/>
    <w:rsid w:val="00755484"/>
    <w:rsid w:val="00757171"/>
    <w:rsid w:val="0075743F"/>
    <w:rsid w:val="0075765E"/>
    <w:rsid w:val="007603B6"/>
    <w:rsid w:val="0076111F"/>
    <w:rsid w:val="00761673"/>
    <w:rsid w:val="0076197D"/>
    <w:rsid w:val="00761BB0"/>
    <w:rsid w:val="00761C93"/>
    <w:rsid w:val="00763775"/>
    <w:rsid w:val="007643A2"/>
    <w:rsid w:val="00765030"/>
    <w:rsid w:val="00765838"/>
    <w:rsid w:val="00765CA6"/>
    <w:rsid w:val="007665F6"/>
    <w:rsid w:val="00767D01"/>
    <w:rsid w:val="00770297"/>
    <w:rsid w:val="007711DD"/>
    <w:rsid w:val="007715E3"/>
    <w:rsid w:val="00771AC3"/>
    <w:rsid w:val="00772F3C"/>
    <w:rsid w:val="00773199"/>
    <w:rsid w:val="00773E16"/>
    <w:rsid w:val="007747BD"/>
    <w:rsid w:val="00775489"/>
    <w:rsid w:val="007760C8"/>
    <w:rsid w:val="00776430"/>
    <w:rsid w:val="00776B84"/>
    <w:rsid w:val="00776D8A"/>
    <w:rsid w:val="00780261"/>
    <w:rsid w:val="00780D70"/>
    <w:rsid w:val="00781B8F"/>
    <w:rsid w:val="0078262D"/>
    <w:rsid w:val="0078272D"/>
    <w:rsid w:val="00782E6E"/>
    <w:rsid w:val="007836F6"/>
    <w:rsid w:val="00783A49"/>
    <w:rsid w:val="00784664"/>
    <w:rsid w:val="00784AA1"/>
    <w:rsid w:val="00784B4C"/>
    <w:rsid w:val="00785495"/>
    <w:rsid w:val="007856EA"/>
    <w:rsid w:val="00785FA0"/>
    <w:rsid w:val="00787087"/>
    <w:rsid w:val="007874A4"/>
    <w:rsid w:val="007876D0"/>
    <w:rsid w:val="00787809"/>
    <w:rsid w:val="0079048C"/>
    <w:rsid w:val="007912AB"/>
    <w:rsid w:val="00791588"/>
    <w:rsid w:val="0079161E"/>
    <w:rsid w:val="007918A2"/>
    <w:rsid w:val="00791CDD"/>
    <w:rsid w:val="00791F3E"/>
    <w:rsid w:val="007929A8"/>
    <w:rsid w:val="007935D1"/>
    <w:rsid w:val="007941DC"/>
    <w:rsid w:val="00794710"/>
    <w:rsid w:val="0079544B"/>
    <w:rsid w:val="0079567D"/>
    <w:rsid w:val="007967A5"/>
    <w:rsid w:val="00796840"/>
    <w:rsid w:val="00796B47"/>
    <w:rsid w:val="00796F60"/>
    <w:rsid w:val="007975EF"/>
    <w:rsid w:val="007A16AE"/>
    <w:rsid w:val="007A1D2F"/>
    <w:rsid w:val="007A333C"/>
    <w:rsid w:val="007A3582"/>
    <w:rsid w:val="007A391A"/>
    <w:rsid w:val="007A3EC7"/>
    <w:rsid w:val="007A44A2"/>
    <w:rsid w:val="007A4C9C"/>
    <w:rsid w:val="007A51C1"/>
    <w:rsid w:val="007A73C3"/>
    <w:rsid w:val="007A74E9"/>
    <w:rsid w:val="007A756F"/>
    <w:rsid w:val="007B0B6F"/>
    <w:rsid w:val="007B198A"/>
    <w:rsid w:val="007B219D"/>
    <w:rsid w:val="007B27D4"/>
    <w:rsid w:val="007B315D"/>
    <w:rsid w:val="007B3930"/>
    <w:rsid w:val="007B64FB"/>
    <w:rsid w:val="007B7100"/>
    <w:rsid w:val="007C1D40"/>
    <w:rsid w:val="007C1F48"/>
    <w:rsid w:val="007C26F0"/>
    <w:rsid w:val="007C293A"/>
    <w:rsid w:val="007C3433"/>
    <w:rsid w:val="007C38A7"/>
    <w:rsid w:val="007C3C1C"/>
    <w:rsid w:val="007C5ABC"/>
    <w:rsid w:val="007C6914"/>
    <w:rsid w:val="007C6992"/>
    <w:rsid w:val="007C6A8D"/>
    <w:rsid w:val="007C6B03"/>
    <w:rsid w:val="007D10FB"/>
    <w:rsid w:val="007D124A"/>
    <w:rsid w:val="007D307E"/>
    <w:rsid w:val="007D3FB8"/>
    <w:rsid w:val="007D472A"/>
    <w:rsid w:val="007D4EB3"/>
    <w:rsid w:val="007D548A"/>
    <w:rsid w:val="007D551C"/>
    <w:rsid w:val="007D5DC4"/>
    <w:rsid w:val="007D68F9"/>
    <w:rsid w:val="007D6A33"/>
    <w:rsid w:val="007D7441"/>
    <w:rsid w:val="007D77A1"/>
    <w:rsid w:val="007D7CA4"/>
    <w:rsid w:val="007E0B93"/>
    <w:rsid w:val="007E0E1A"/>
    <w:rsid w:val="007E1782"/>
    <w:rsid w:val="007E1A0D"/>
    <w:rsid w:val="007E1AD5"/>
    <w:rsid w:val="007E2E54"/>
    <w:rsid w:val="007E2F6C"/>
    <w:rsid w:val="007E307E"/>
    <w:rsid w:val="007E3DEC"/>
    <w:rsid w:val="007E4D6F"/>
    <w:rsid w:val="007E569A"/>
    <w:rsid w:val="007E5B55"/>
    <w:rsid w:val="007E66A0"/>
    <w:rsid w:val="007E6942"/>
    <w:rsid w:val="007E6DB8"/>
    <w:rsid w:val="007E6F1A"/>
    <w:rsid w:val="007F0576"/>
    <w:rsid w:val="007F05A3"/>
    <w:rsid w:val="007F05CB"/>
    <w:rsid w:val="007F0E35"/>
    <w:rsid w:val="007F17A4"/>
    <w:rsid w:val="007F1AD6"/>
    <w:rsid w:val="007F275F"/>
    <w:rsid w:val="007F2932"/>
    <w:rsid w:val="007F2BD5"/>
    <w:rsid w:val="007F325F"/>
    <w:rsid w:val="007F32FF"/>
    <w:rsid w:val="007F42A3"/>
    <w:rsid w:val="007F51BF"/>
    <w:rsid w:val="007F53A4"/>
    <w:rsid w:val="007F5B3C"/>
    <w:rsid w:val="007F5C38"/>
    <w:rsid w:val="007F61E7"/>
    <w:rsid w:val="007F6251"/>
    <w:rsid w:val="007F7A31"/>
    <w:rsid w:val="007F7D19"/>
    <w:rsid w:val="00800388"/>
    <w:rsid w:val="008009F5"/>
    <w:rsid w:val="00800EC6"/>
    <w:rsid w:val="008015AD"/>
    <w:rsid w:val="00801A59"/>
    <w:rsid w:val="0080207A"/>
    <w:rsid w:val="00802551"/>
    <w:rsid w:val="00802803"/>
    <w:rsid w:val="00802D1D"/>
    <w:rsid w:val="008034D1"/>
    <w:rsid w:val="0080356E"/>
    <w:rsid w:val="00803B1E"/>
    <w:rsid w:val="00803BC9"/>
    <w:rsid w:val="00804116"/>
    <w:rsid w:val="0080422D"/>
    <w:rsid w:val="00804A30"/>
    <w:rsid w:val="00804C42"/>
    <w:rsid w:val="00806410"/>
    <w:rsid w:val="00806CB5"/>
    <w:rsid w:val="008071D3"/>
    <w:rsid w:val="00807856"/>
    <w:rsid w:val="00807EE5"/>
    <w:rsid w:val="0081086D"/>
    <w:rsid w:val="00810F3B"/>
    <w:rsid w:val="008111FE"/>
    <w:rsid w:val="00811AE0"/>
    <w:rsid w:val="0081240A"/>
    <w:rsid w:val="00812FD4"/>
    <w:rsid w:val="00813DFB"/>
    <w:rsid w:val="00813E35"/>
    <w:rsid w:val="00814461"/>
    <w:rsid w:val="00815523"/>
    <w:rsid w:val="00815C81"/>
    <w:rsid w:val="00816360"/>
    <w:rsid w:val="008169EE"/>
    <w:rsid w:val="00816FB5"/>
    <w:rsid w:val="00817A65"/>
    <w:rsid w:val="00817B23"/>
    <w:rsid w:val="00817C59"/>
    <w:rsid w:val="00817E80"/>
    <w:rsid w:val="008205C2"/>
    <w:rsid w:val="008210A7"/>
    <w:rsid w:val="008216F2"/>
    <w:rsid w:val="008234A7"/>
    <w:rsid w:val="008238F1"/>
    <w:rsid w:val="00823C9D"/>
    <w:rsid w:val="008243E1"/>
    <w:rsid w:val="008246AC"/>
    <w:rsid w:val="0082506A"/>
    <w:rsid w:val="00825BF2"/>
    <w:rsid w:val="00826CCF"/>
    <w:rsid w:val="00826F40"/>
    <w:rsid w:val="00827535"/>
    <w:rsid w:val="00827C3B"/>
    <w:rsid w:val="00830690"/>
    <w:rsid w:val="008316AD"/>
    <w:rsid w:val="00832B49"/>
    <w:rsid w:val="008339CD"/>
    <w:rsid w:val="008348BE"/>
    <w:rsid w:val="0083613E"/>
    <w:rsid w:val="00836802"/>
    <w:rsid w:val="0083683B"/>
    <w:rsid w:val="00836A00"/>
    <w:rsid w:val="008378DC"/>
    <w:rsid w:val="0083791D"/>
    <w:rsid w:val="0084003F"/>
    <w:rsid w:val="008419D0"/>
    <w:rsid w:val="00841BFC"/>
    <w:rsid w:val="00842A69"/>
    <w:rsid w:val="00842A9B"/>
    <w:rsid w:val="00842CFE"/>
    <w:rsid w:val="00843C79"/>
    <w:rsid w:val="00844399"/>
    <w:rsid w:val="008447F0"/>
    <w:rsid w:val="00844B38"/>
    <w:rsid w:val="00844B4F"/>
    <w:rsid w:val="00844B88"/>
    <w:rsid w:val="00844E22"/>
    <w:rsid w:val="008459A5"/>
    <w:rsid w:val="008459E0"/>
    <w:rsid w:val="008468A8"/>
    <w:rsid w:val="00846A4A"/>
    <w:rsid w:val="00852080"/>
    <w:rsid w:val="0085259A"/>
    <w:rsid w:val="00852E89"/>
    <w:rsid w:val="00852F36"/>
    <w:rsid w:val="0085318D"/>
    <w:rsid w:val="0085322B"/>
    <w:rsid w:val="0085446F"/>
    <w:rsid w:val="008548C6"/>
    <w:rsid w:val="00854AD8"/>
    <w:rsid w:val="00854C5B"/>
    <w:rsid w:val="008568AD"/>
    <w:rsid w:val="00856A0C"/>
    <w:rsid w:val="00856CA8"/>
    <w:rsid w:val="00856DBB"/>
    <w:rsid w:val="00857526"/>
    <w:rsid w:val="00860195"/>
    <w:rsid w:val="00860615"/>
    <w:rsid w:val="0086100C"/>
    <w:rsid w:val="00861322"/>
    <w:rsid w:val="008622A8"/>
    <w:rsid w:val="00862436"/>
    <w:rsid w:val="008626D7"/>
    <w:rsid w:val="0086281A"/>
    <w:rsid w:val="00862847"/>
    <w:rsid w:val="00863E2C"/>
    <w:rsid w:val="00864C64"/>
    <w:rsid w:val="00865658"/>
    <w:rsid w:val="00865C0E"/>
    <w:rsid w:val="00865EEA"/>
    <w:rsid w:val="00865F92"/>
    <w:rsid w:val="008660CD"/>
    <w:rsid w:val="008669B5"/>
    <w:rsid w:val="008670EA"/>
    <w:rsid w:val="00867B55"/>
    <w:rsid w:val="00870F64"/>
    <w:rsid w:val="008714D1"/>
    <w:rsid w:val="00873151"/>
    <w:rsid w:val="00873A97"/>
    <w:rsid w:val="00873B04"/>
    <w:rsid w:val="00874760"/>
    <w:rsid w:val="0087483C"/>
    <w:rsid w:val="00875CF7"/>
    <w:rsid w:val="00876B10"/>
    <w:rsid w:val="008770B1"/>
    <w:rsid w:val="008772FD"/>
    <w:rsid w:val="00877551"/>
    <w:rsid w:val="00877B7A"/>
    <w:rsid w:val="008803B6"/>
    <w:rsid w:val="00881588"/>
    <w:rsid w:val="008834A8"/>
    <w:rsid w:val="008836C2"/>
    <w:rsid w:val="00884158"/>
    <w:rsid w:val="00884189"/>
    <w:rsid w:val="008852A5"/>
    <w:rsid w:val="008865FE"/>
    <w:rsid w:val="008877F4"/>
    <w:rsid w:val="00890E33"/>
    <w:rsid w:val="00890FB2"/>
    <w:rsid w:val="008911C4"/>
    <w:rsid w:val="00893D01"/>
    <w:rsid w:val="00893D81"/>
    <w:rsid w:val="008940F8"/>
    <w:rsid w:val="0089458B"/>
    <w:rsid w:val="00894BC8"/>
    <w:rsid w:val="00895435"/>
    <w:rsid w:val="00895585"/>
    <w:rsid w:val="008959E9"/>
    <w:rsid w:val="00895FC0"/>
    <w:rsid w:val="008962C5"/>
    <w:rsid w:val="00896303"/>
    <w:rsid w:val="008978F8"/>
    <w:rsid w:val="00897F0D"/>
    <w:rsid w:val="008A1C8D"/>
    <w:rsid w:val="008A3A52"/>
    <w:rsid w:val="008A3C84"/>
    <w:rsid w:val="008A3F90"/>
    <w:rsid w:val="008A4EE3"/>
    <w:rsid w:val="008A6743"/>
    <w:rsid w:val="008A6AA8"/>
    <w:rsid w:val="008A7F18"/>
    <w:rsid w:val="008B02B8"/>
    <w:rsid w:val="008B0397"/>
    <w:rsid w:val="008B0720"/>
    <w:rsid w:val="008B09F4"/>
    <w:rsid w:val="008B131D"/>
    <w:rsid w:val="008B1777"/>
    <w:rsid w:val="008B188D"/>
    <w:rsid w:val="008B2C76"/>
    <w:rsid w:val="008B3420"/>
    <w:rsid w:val="008B3D3E"/>
    <w:rsid w:val="008B3F8E"/>
    <w:rsid w:val="008B4C76"/>
    <w:rsid w:val="008B5125"/>
    <w:rsid w:val="008B537D"/>
    <w:rsid w:val="008B61B5"/>
    <w:rsid w:val="008B628F"/>
    <w:rsid w:val="008B65D6"/>
    <w:rsid w:val="008B6AA4"/>
    <w:rsid w:val="008B6F13"/>
    <w:rsid w:val="008C01C8"/>
    <w:rsid w:val="008C08E1"/>
    <w:rsid w:val="008C10E5"/>
    <w:rsid w:val="008C1337"/>
    <w:rsid w:val="008C161E"/>
    <w:rsid w:val="008C2B20"/>
    <w:rsid w:val="008C2D4C"/>
    <w:rsid w:val="008C30C9"/>
    <w:rsid w:val="008C3157"/>
    <w:rsid w:val="008C3D54"/>
    <w:rsid w:val="008C3DF8"/>
    <w:rsid w:val="008C4201"/>
    <w:rsid w:val="008C4B4C"/>
    <w:rsid w:val="008C523B"/>
    <w:rsid w:val="008C5538"/>
    <w:rsid w:val="008C5B75"/>
    <w:rsid w:val="008C63AA"/>
    <w:rsid w:val="008C66AD"/>
    <w:rsid w:val="008C6969"/>
    <w:rsid w:val="008C6F3F"/>
    <w:rsid w:val="008C7066"/>
    <w:rsid w:val="008C760B"/>
    <w:rsid w:val="008D1219"/>
    <w:rsid w:val="008D213D"/>
    <w:rsid w:val="008D2497"/>
    <w:rsid w:val="008D255A"/>
    <w:rsid w:val="008D304F"/>
    <w:rsid w:val="008D31D1"/>
    <w:rsid w:val="008D4128"/>
    <w:rsid w:val="008D4B96"/>
    <w:rsid w:val="008D547A"/>
    <w:rsid w:val="008D5A44"/>
    <w:rsid w:val="008D6209"/>
    <w:rsid w:val="008D6BD2"/>
    <w:rsid w:val="008D6CBA"/>
    <w:rsid w:val="008D6E05"/>
    <w:rsid w:val="008E041A"/>
    <w:rsid w:val="008E04A2"/>
    <w:rsid w:val="008E07F8"/>
    <w:rsid w:val="008E0A79"/>
    <w:rsid w:val="008E0B3E"/>
    <w:rsid w:val="008E0BD8"/>
    <w:rsid w:val="008E190B"/>
    <w:rsid w:val="008E36A9"/>
    <w:rsid w:val="008E39F0"/>
    <w:rsid w:val="008E3BFD"/>
    <w:rsid w:val="008E3DBF"/>
    <w:rsid w:val="008E57D7"/>
    <w:rsid w:val="008E5F74"/>
    <w:rsid w:val="008E6063"/>
    <w:rsid w:val="008E791E"/>
    <w:rsid w:val="008E79D0"/>
    <w:rsid w:val="008F097F"/>
    <w:rsid w:val="008F0E92"/>
    <w:rsid w:val="008F159D"/>
    <w:rsid w:val="008F17B0"/>
    <w:rsid w:val="008F2602"/>
    <w:rsid w:val="008F36B6"/>
    <w:rsid w:val="008F3B3E"/>
    <w:rsid w:val="008F3DCB"/>
    <w:rsid w:val="008F3F8B"/>
    <w:rsid w:val="008F4796"/>
    <w:rsid w:val="008F51C2"/>
    <w:rsid w:val="008F53A9"/>
    <w:rsid w:val="008F57F2"/>
    <w:rsid w:val="008F681A"/>
    <w:rsid w:val="008F7DAF"/>
    <w:rsid w:val="00900F98"/>
    <w:rsid w:val="00901B04"/>
    <w:rsid w:val="00901C08"/>
    <w:rsid w:val="00901EE5"/>
    <w:rsid w:val="00902264"/>
    <w:rsid w:val="00902305"/>
    <w:rsid w:val="0090248B"/>
    <w:rsid w:val="00902A95"/>
    <w:rsid w:val="009030D7"/>
    <w:rsid w:val="00903F1D"/>
    <w:rsid w:val="00905EB5"/>
    <w:rsid w:val="0090641A"/>
    <w:rsid w:val="00906645"/>
    <w:rsid w:val="00907B7E"/>
    <w:rsid w:val="00910788"/>
    <w:rsid w:val="009107BC"/>
    <w:rsid w:val="00910969"/>
    <w:rsid w:val="00910FE8"/>
    <w:rsid w:val="00911165"/>
    <w:rsid w:val="00914009"/>
    <w:rsid w:val="00914307"/>
    <w:rsid w:val="00914D96"/>
    <w:rsid w:val="00915A9C"/>
    <w:rsid w:val="00915AE0"/>
    <w:rsid w:val="00915B14"/>
    <w:rsid w:val="00916638"/>
    <w:rsid w:val="0091699B"/>
    <w:rsid w:val="00916A54"/>
    <w:rsid w:val="00916D63"/>
    <w:rsid w:val="00917C6C"/>
    <w:rsid w:val="0092052D"/>
    <w:rsid w:val="009205E2"/>
    <w:rsid w:val="00920C1C"/>
    <w:rsid w:val="00921161"/>
    <w:rsid w:val="00922D52"/>
    <w:rsid w:val="00922D77"/>
    <w:rsid w:val="00923DE6"/>
    <w:rsid w:val="00923E73"/>
    <w:rsid w:val="00924400"/>
    <w:rsid w:val="0092452E"/>
    <w:rsid w:val="00924A37"/>
    <w:rsid w:val="00924C7A"/>
    <w:rsid w:val="00925B2C"/>
    <w:rsid w:val="00925DA4"/>
    <w:rsid w:val="0092626F"/>
    <w:rsid w:val="00926F66"/>
    <w:rsid w:val="00927177"/>
    <w:rsid w:val="00927A68"/>
    <w:rsid w:val="00930FAC"/>
    <w:rsid w:val="00931F03"/>
    <w:rsid w:val="00933F96"/>
    <w:rsid w:val="00934140"/>
    <w:rsid w:val="00934511"/>
    <w:rsid w:val="009346E7"/>
    <w:rsid w:val="00934AAB"/>
    <w:rsid w:val="00935450"/>
    <w:rsid w:val="0093549C"/>
    <w:rsid w:val="0093550A"/>
    <w:rsid w:val="009357E3"/>
    <w:rsid w:val="00935E7F"/>
    <w:rsid w:val="00935EA2"/>
    <w:rsid w:val="00936167"/>
    <w:rsid w:val="009363DB"/>
    <w:rsid w:val="009364A0"/>
    <w:rsid w:val="009368B1"/>
    <w:rsid w:val="009369F5"/>
    <w:rsid w:val="00936F88"/>
    <w:rsid w:val="009377B8"/>
    <w:rsid w:val="00937A48"/>
    <w:rsid w:val="00937E8B"/>
    <w:rsid w:val="009407EA"/>
    <w:rsid w:val="00941A5F"/>
    <w:rsid w:val="00941EA6"/>
    <w:rsid w:val="00942AF3"/>
    <w:rsid w:val="00942B01"/>
    <w:rsid w:val="00942DE5"/>
    <w:rsid w:val="00942F1D"/>
    <w:rsid w:val="009432EB"/>
    <w:rsid w:val="00943642"/>
    <w:rsid w:val="00943ABB"/>
    <w:rsid w:val="00944365"/>
    <w:rsid w:val="00944AB8"/>
    <w:rsid w:val="00944AF7"/>
    <w:rsid w:val="009453BA"/>
    <w:rsid w:val="009453D1"/>
    <w:rsid w:val="00945443"/>
    <w:rsid w:val="009457CC"/>
    <w:rsid w:val="00945AF2"/>
    <w:rsid w:val="009467AA"/>
    <w:rsid w:val="00946A2C"/>
    <w:rsid w:val="009472ED"/>
    <w:rsid w:val="009479F3"/>
    <w:rsid w:val="0095074F"/>
    <w:rsid w:val="00951660"/>
    <w:rsid w:val="009516CC"/>
    <w:rsid w:val="009523F8"/>
    <w:rsid w:val="00952A9A"/>
    <w:rsid w:val="00953934"/>
    <w:rsid w:val="009542A8"/>
    <w:rsid w:val="00955492"/>
    <w:rsid w:val="0095587B"/>
    <w:rsid w:val="00955AA9"/>
    <w:rsid w:val="00956305"/>
    <w:rsid w:val="00956BC9"/>
    <w:rsid w:val="00956F2B"/>
    <w:rsid w:val="0095784C"/>
    <w:rsid w:val="00957A44"/>
    <w:rsid w:val="0096037A"/>
    <w:rsid w:val="00960B33"/>
    <w:rsid w:val="00961FC1"/>
    <w:rsid w:val="009620EC"/>
    <w:rsid w:val="0096227E"/>
    <w:rsid w:val="00962FE2"/>
    <w:rsid w:val="00963AE5"/>
    <w:rsid w:val="00963EEA"/>
    <w:rsid w:val="0096477C"/>
    <w:rsid w:val="00964DF6"/>
    <w:rsid w:val="00965736"/>
    <w:rsid w:val="00965999"/>
    <w:rsid w:val="00965BC2"/>
    <w:rsid w:val="0096731B"/>
    <w:rsid w:val="00967C76"/>
    <w:rsid w:val="009708D6"/>
    <w:rsid w:val="00971387"/>
    <w:rsid w:val="00971BAE"/>
    <w:rsid w:val="00971E6C"/>
    <w:rsid w:val="00971EBF"/>
    <w:rsid w:val="00973E6A"/>
    <w:rsid w:val="00974595"/>
    <w:rsid w:val="0097489D"/>
    <w:rsid w:val="009750EE"/>
    <w:rsid w:val="00975506"/>
    <w:rsid w:val="00975625"/>
    <w:rsid w:val="009757D3"/>
    <w:rsid w:val="00976736"/>
    <w:rsid w:val="00976EE4"/>
    <w:rsid w:val="00980B3B"/>
    <w:rsid w:val="00980D4C"/>
    <w:rsid w:val="00980E92"/>
    <w:rsid w:val="009815B2"/>
    <w:rsid w:val="00981AE9"/>
    <w:rsid w:val="00981FFE"/>
    <w:rsid w:val="00982B6A"/>
    <w:rsid w:val="009838BF"/>
    <w:rsid w:val="00983C1A"/>
    <w:rsid w:val="00983D17"/>
    <w:rsid w:val="0098400C"/>
    <w:rsid w:val="0098444A"/>
    <w:rsid w:val="00984DC7"/>
    <w:rsid w:val="009861CB"/>
    <w:rsid w:val="0098632E"/>
    <w:rsid w:val="00986528"/>
    <w:rsid w:val="00987999"/>
    <w:rsid w:val="009909B0"/>
    <w:rsid w:val="009909CA"/>
    <w:rsid w:val="00990E45"/>
    <w:rsid w:val="00990E53"/>
    <w:rsid w:val="0099182C"/>
    <w:rsid w:val="00991928"/>
    <w:rsid w:val="00993173"/>
    <w:rsid w:val="00993B43"/>
    <w:rsid w:val="00993B59"/>
    <w:rsid w:val="0099437B"/>
    <w:rsid w:val="009953AA"/>
    <w:rsid w:val="00995D8C"/>
    <w:rsid w:val="0099655F"/>
    <w:rsid w:val="0099691C"/>
    <w:rsid w:val="00997C2E"/>
    <w:rsid w:val="009A0629"/>
    <w:rsid w:val="009A0948"/>
    <w:rsid w:val="009A0B09"/>
    <w:rsid w:val="009A1A9D"/>
    <w:rsid w:val="009A2A82"/>
    <w:rsid w:val="009A3B0A"/>
    <w:rsid w:val="009A3F3A"/>
    <w:rsid w:val="009A4D5B"/>
    <w:rsid w:val="009A75E0"/>
    <w:rsid w:val="009A7716"/>
    <w:rsid w:val="009A781B"/>
    <w:rsid w:val="009A7A13"/>
    <w:rsid w:val="009B02DA"/>
    <w:rsid w:val="009B03A2"/>
    <w:rsid w:val="009B0E69"/>
    <w:rsid w:val="009B14F2"/>
    <w:rsid w:val="009B18CF"/>
    <w:rsid w:val="009B2120"/>
    <w:rsid w:val="009B2ECA"/>
    <w:rsid w:val="009B33D0"/>
    <w:rsid w:val="009B3411"/>
    <w:rsid w:val="009B4784"/>
    <w:rsid w:val="009B48E8"/>
    <w:rsid w:val="009B50C6"/>
    <w:rsid w:val="009B560D"/>
    <w:rsid w:val="009B5DF0"/>
    <w:rsid w:val="009B69F7"/>
    <w:rsid w:val="009B706C"/>
    <w:rsid w:val="009B7864"/>
    <w:rsid w:val="009B7DF5"/>
    <w:rsid w:val="009B7F33"/>
    <w:rsid w:val="009C055E"/>
    <w:rsid w:val="009C0AF2"/>
    <w:rsid w:val="009C0C36"/>
    <w:rsid w:val="009C1265"/>
    <w:rsid w:val="009C296A"/>
    <w:rsid w:val="009C2CCF"/>
    <w:rsid w:val="009C31DE"/>
    <w:rsid w:val="009C39A8"/>
    <w:rsid w:val="009C4CA3"/>
    <w:rsid w:val="009C57FE"/>
    <w:rsid w:val="009C58A0"/>
    <w:rsid w:val="009C63C5"/>
    <w:rsid w:val="009C66FA"/>
    <w:rsid w:val="009C79C7"/>
    <w:rsid w:val="009D17C6"/>
    <w:rsid w:val="009D1C59"/>
    <w:rsid w:val="009D2555"/>
    <w:rsid w:val="009D3D61"/>
    <w:rsid w:val="009D431D"/>
    <w:rsid w:val="009D45A9"/>
    <w:rsid w:val="009D501B"/>
    <w:rsid w:val="009D543E"/>
    <w:rsid w:val="009D54CC"/>
    <w:rsid w:val="009D6AFD"/>
    <w:rsid w:val="009E0D21"/>
    <w:rsid w:val="009E0F5E"/>
    <w:rsid w:val="009E0F92"/>
    <w:rsid w:val="009E140B"/>
    <w:rsid w:val="009E28B0"/>
    <w:rsid w:val="009E2931"/>
    <w:rsid w:val="009E2AF6"/>
    <w:rsid w:val="009E2E27"/>
    <w:rsid w:val="009E3A4A"/>
    <w:rsid w:val="009E3C1A"/>
    <w:rsid w:val="009E3D24"/>
    <w:rsid w:val="009E447A"/>
    <w:rsid w:val="009E51A4"/>
    <w:rsid w:val="009E5935"/>
    <w:rsid w:val="009E74C7"/>
    <w:rsid w:val="009E758D"/>
    <w:rsid w:val="009E768E"/>
    <w:rsid w:val="009F014D"/>
    <w:rsid w:val="009F0A93"/>
    <w:rsid w:val="009F169F"/>
    <w:rsid w:val="009F1A12"/>
    <w:rsid w:val="009F1BE4"/>
    <w:rsid w:val="009F1DAE"/>
    <w:rsid w:val="009F2B33"/>
    <w:rsid w:val="009F4286"/>
    <w:rsid w:val="009F4DB3"/>
    <w:rsid w:val="009F4DE1"/>
    <w:rsid w:val="009F531C"/>
    <w:rsid w:val="009F5EFA"/>
    <w:rsid w:val="009F7656"/>
    <w:rsid w:val="009F79EC"/>
    <w:rsid w:val="009F7EDB"/>
    <w:rsid w:val="00A00680"/>
    <w:rsid w:val="00A00A66"/>
    <w:rsid w:val="00A01BAC"/>
    <w:rsid w:val="00A020DA"/>
    <w:rsid w:val="00A02D39"/>
    <w:rsid w:val="00A04AA1"/>
    <w:rsid w:val="00A05019"/>
    <w:rsid w:val="00A05057"/>
    <w:rsid w:val="00A0668F"/>
    <w:rsid w:val="00A07236"/>
    <w:rsid w:val="00A07A19"/>
    <w:rsid w:val="00A104DB"/>
    <w:rsid w:val="00A1097C"/>
    <w:rsid w:val="00A10C34"/>
    <w:rsid w:val="00A11DA7"/>
    <w:rsid w:val="00A123BE"/>
    <w:rsid w:val="00A127FA"/>
    <w:rsid w:val="00A12A9D"/>
    <w:rsid w:val="00A12D85"/>
    <w:rsid w:val="00A137D8"/>
    <w:rsid w:val="00A13E62"/>
    <w:rsid w:val="00A14BEB"/>
    <w:rsid w:val="00A14E22"/>
    <w:rsid w:val="00A158B5"/>
    <w:rsid w:val="00A1628A"/>
    <w:rsid w:val="00A16568"/>
    <w:rsid w:val="00A16A88"/>
    <w:rsid w:val="00A16E49"/>
    <w:rsid w:val="00A178AD"/>
    <w:rsid w:val="00A17B1E"/>
    <w:rsid w:val="00A21582"/>
    <w:rsid w:val="00A22741"/>
    <w:rsid w:val="00A2281F"/>
    <w:rsid w:val="00A22EBD"/>
    <w:rsid w:val="00A232D8"/>
    <w:rsid w:val="00A23381"/>
    <w:rsid w:val="00A24075"/>
    <w:rsid w:val="00A24DC1"/>
    <w:rsid w:val="00A24FA3"/>
    <w:rsid w:val="00A250D1"/>
    <w:rsid w:val="00A258EB"/>
    <w:rsid w:val="00A25FE6"/>
    <w:rsid w:val="00A261D4"/>
    <w:rsid w:val="00A26A5C"/>
    <w:rsid w:val="00A26E6E"/>
    <w:rsid w:val="00A270BD"/>
    <w:rsid w:val="00A27408"/>
    <w:rsid w:val="00A27EA9"/>
    <w:rsid w:val="00A27F47"/>
    <w:rsid w:val="00A30530"/>
    <w:rsid w:val="00A3095E"/>
    <w:rsid w:val="00A3105F"/>
    <w:rsid w:val="00A319D9"/>
    <w:rsid w:val="00A32036"/>
    <w:rsid w:val="00A32249"/>
    <w:rsid w:val="00A3239F"/>
    <w:rsid w:val="00A32532"/>
    <w:rsid w:val="00A3391F"/>
    <w:rsid w:val="00A33F47"/>
    <w:rsid w:val="00A34DCA"/>
    <w:rsid w:val="00A350A2"/>
    <w:rsid w:val="00A356F9"/>
    <w:rsid w:val="00A35884"/>
    <w:rsid w:val="00A35AA9"/>
    <w:rsid w:val="00A35B7C"/>
    <w:rsid w:val="00A36056"/>
    <w:rsid w:val="00A3668C"/>
    <w:rsid w:val="00A4024B"/>
    <w:rsid w:val="00A406F1"/>
    <w:rsid w:val="00A41227"/>
    <w:rsid w:val="00A412EE"/>
    <w:rsid w:val="00A41B42"/>
    <w:rsid w:val="00A42BE2"/>
    <w:rsid w:val="00A433FF"/>
    <w:rsid w:val="00A4372B"/>
    <w:rsid w:val="00A43C78"/>
    <w:rsid w:val="00A449B1"/>
    <w:rsid w:val="00A45235"/>
    <w:rsid w:val="00A45B9F"/>
    <w:rsid w:val="00A45F72"/>
    <w:rsid w:val="00A46134"/>
    <w:rsid w:val="00A46A0E"/>
    <w:rsid w:val="00A50108"/>
    <w:rsid w:val="00A503E1"/>
    <w:rsid w:val="00A505C0"/>
    <w:rsid w:val="00A50A0D"/>
    <w:rsid w:val="00A50B92"/>
    <w:rsid w:val="00A50DC2"/>
    <w:rsid w:val="00A52A50"/>
    <w:rsid w:val="00A531C1"/>
    <w:rsid w:val="00A531D3"/>
    <w:rsid w:val="00A538C9"/>
    <w:rsid w:val="00A5420F"/>
    <w:rsid w:val="00A54C60"/>
    <w:rsid w:val="00A54EFA"/>
    <w:rsid w:val="00A55D44"/>
    <w:rsid w:val="00A56199"/>
    <w:rsid w:val="00A56528"/>
    <w:rsid w:val="00A5685E"/>
    <w:rsid w:val="00A56B08"/>
    <w:rsid w:val="00A57C2A"/>
    <w:rsid w:val="00A60106"/>
    <w:rsid w:val="00A60727"/>
    <w:rsid w:val="00A609CE"/>
    <w:rsid w:val="00A61499"/>
    <w:rsid w:val="00A61637"/>
    <w:rsid w:val="00A616EE"/>
    <w:rsid w:val="00A631FC"/>
    <w:rsid w:val="00A63249"/>
    <w:rsid w:val="00A63B9D"/>
    <w:rsid w:val="00A65449"/>
    <w:rsid w:val="00A667F4"/>
    <w:rsid w:val="00A672F6"/>
    <w:rsid w:val="00A67DF2"/>
    <w:rsid w:val="00A706DA"/>
    <w:rsid w:val="00A70C14"/>
    <w:rsid w:val="00A714F5"/>
    <w:rsid w:val="00A72B8E"/>
    <w:rsid w:val="00A731E9"/>
    <w:rsid w:val="00A7386C"/>
    <w:rsid w:val="00A74124"/>
    <w:rsid w:val="00A74162"/>
    <w:rsid w:val="00A741C5"/>
    <w:rsid w:val="00A74963"/>
    <w:rsid w:val="00A74CA7"/>
    <w:rsid w:val="00A74E5E"/>
    <w:rsid w:val="00A7508E"/>
    <w:rsid w:val="00A754A8"/>
    <w:rsid w:val="00A770C1"/>
    <w:rsid w:val="00A77A2F"/>
    <w:rsid w:val="00A81047"/>
    <w:rsid w:val="00A812FB"/>
    <w:rsid w:val="00A817A0"/>
    <w:rsid w:val="00A81D2F"/>
    <w:rsid w:val="00A81DE3"/>
    <w:rsid w:val="00A81EF6"/>
    <w:rsid w:val="00A81FC2"/>
    <w:rsid w:val="00A82239"/>
    <w:rsid w:val="00A82B7F"/>
    <w:rsid w:val="00A83EB6"/>
    <w:rsid w:val="00A83F05"/>
    <w:rsid w:val="00A84731"/>
    <w:rsid w:val="00A847D4"/>
    <w:rsid w:val="00A84BA9"/>
    <w:rsid w:val="00A8508B"/>
    <w:rsid w:val="00A85233"/>
    <w:rsid w:val="00A85CB0"/>
    <w:rsid w:val="00A8757C"/>
    <w:rsid w:val="00A87B65"/>
    <w:rsid w:val="00A87F23"/>
    <w:rsid w:val="00A902A1"/>
    <w:rsid w:val="00A902DB"/>
    <w:rsid w:val="00A9038C"/>
    <w:rsid w:val="00A90650"/>
    <w:rsid w:val="00A908CD"/>
    <w:rsid w:val="00A9136F"/>
    <w:rsid w:val="00A91530"/>
    <w:rsid w:val="00A91AFE"/>
    <w:rsid w:val="00A92A41"/>
    <w:rsid w:val="00A92B13"/>
    <w:rsid w:val="00A93221"/>
    <w:rsid w:val="00A93931"/>
    <w:rsid w:val="00A93D8B"/>
    <w:rsid w:val="00A93F79"/>
    <w:rsid w:val="00A943DA"/>
    <w:rsid w:val="00A945CB"/>
    <w:rsid w:val="00A95797"/>
    <w:rsid w:val="00A95C24"/>
    <w:rsid w:val="00A96A0D"/>
    <w:rsid w:val="00A971B3"/>
    <w:rsid w:val="00A977C0"/>
    <w:rsid w:val="00A978A5"/>
    <w:rsid w:val="00A9792D"/>
    <w:rsid w:val="00A97B79"/>
    <w:rsid w:val="00A97D93"/>
    <w:rsid w:val="00AA213B"/>
    <w:rsid w:val="00AA24F0"/>
    <w:rsid w:val="00AA3112"/>
    <w:rsid w:val="00AA378D"/>
    <w:rsid w:val="00AA5616"/>
    <w:rsid w:val="00AA5ADC"/>
    <w:rsid w:val="00AA5B8D"/>
    <w:rsid w:val="00AA64B4"/>
    <w:rsid w:val="00AA69AB"/>
    <w:rsid w:val="00AA6A31"/>
    <w:rsid w:val="00AA6FD0"/>
    <w:rsid w:val="00AA7605"/>
    <w:rsid w:val="00AB0125"/>
    <w:rsid w:val="00AB0751"/>
    <w:rsid w:val="00AB083B"/>
    <w:rsid w:val="00AB0D80"/>
    <w:rsid w:val="00AB1310"/>
    <w:rsid w:val="00AB16E4"/>
    <w:rsid w:val="00AB21F3"/>
    <w:rsid w:val="00AB22BD"/>
    <w:rsid w:val="00AB2AE8"/>
    <w:rsid w:val="00AB2D57"/>
    <w:rsid w:val="00AB2F61"/>
    <w:rsid w:val="00AB3C95"/>
    <w:rsid w:val="00AB3CE6"/>
    <w:rsid w:val="00AB3FF4"/>
    <w:rsid w:val="00AB4AA2"/>
    <w:rsid w:val="00AB4C38"/>
    <w:rsid w:val="00AB4D4C"/>
    <w:rsid w:val="00AB52BA"/>
    <w:rsid w:val="00AB539C"/>
    <w:rsid w:val="00AB5547"/>
    <w:rsid w:val="00AB56CC"/>
    <w:rsid w:val="00AB675D"/>
    <w:rsid w:val="00AB6C22"/>
    <w:rsid w:val="00AB6F58"/>
    <w:rsid w:val="00AB72D3"/>
    <w:rsid w:val="00AB7A26"/>
    <w:rsid w:val="00AB7B91"/>
    <w:rsid w:val="00AC0033"/>
    <w:rsid w:val="00AC1202"/>
    <w:rsid w:val="00AC1EEA"/>
    <w:rsid w:val="00AC2A3C"/>
    <w:rsid w:val="00AC3265"/>
    <w:rsid w:val="00AC36FE"/>
    <w:rsid w:val="00AC3F01"/>
    <w:rsid w:val="00AC4401"/>
    <w:rsid w:val="00AC4D55"/>
    <w:rsid w:val="00AC5042"/>
    <w:rsid w:val="00AC55A8"/>
    <w:rsid w:val="00AC5DC7"/>
    <w:rsid w:val="00AC61B3"/>
    <w:rsid w:val="00AC6386"/>
    <w:rsid w:val="00AC7384"/>
    <w:rsid w:val="00AD09D4"/>
    <w:rsid w:val="00AD0D5A"/>
    <w:rsid w:val="00AD0DE1"/>
    <w:rsid w:val="00AD1379"/>
    <w:rsid w:val="00AD1B98"/>
    <w:rsid w:val="00AD212B"/>
    <w:rsid w:val="00AD29D6"/>
    <w:rsid w:val="00AD2AEF"/>
    <w:rsid w:val="00AD438B"/>
    <w:rsid w:val="00AD4615"/>
    <w:rsid w:val="00AD463D"/>
    <w:rsid w:val="00AD4CC4"/>
    <w:rsid w:val="00AD7352"/>
    <w:rsid w:val="00AD7D8F"/>
    <w:rsid w:val="00AD7E60"/>
    <w:rsid w:val="00AE04E3"/>
    <w:rsid w:val="00AE0EC2"/>
    <w:rsid w:val="00AE0EF8"/>
    <w:rsid w:val="00AE150E"/>
    <w:rsid w:val="00AE2EE1"/>
    <w:rsid w:val="00AE35DD"/>
    <w:rsid w:val="00AE4256"/>
    <w:rsid w:val="00AE4E20"/>
    <w:rsid w:val="00AE4E27"/>
    <w:rsid w:val="00AE5464"/>
    <w:rsid w:val="00AE6141"/>
    <w:rsid w:val="00AE6DC7"/>
    <w:rsid w:val="00AE6EEC"/>
    <w:rsid w:val="00AE707D"/>
    <w:rsid w:val="00AE7BE2"/>
    <w:rsid w:val="00AF0061"/>
    <w:rsid w:val="00AF010D"/>
    <w:rsid w:val="00AF055F"/>
    <w:rsid w:val="00AF1152"/>
    <w:rsid w:val="00AF1B63"/>
    <w:rsid w:val="00AF2429"/>
    <w:rsid w:val="00AF2821"/>
    <w:rsid w:val="00AF3E01"/>
    <w:rsid w:val="00AF4051"/>
    <w:rsid w:val="00AF4A54"/>
    <w:rsid w:val="00AF4F11"/>
    <w:rsid w:val="00AF5000"/>
    <w:rsid w:val="00AF58B2"/>
    <w:rsid w:val="00AF5C17"/>
    <w:rsid w:val="00AF5E81"/>
    <w:rsid w:val="00AF60F0"/>
    <w:rsid w:val="00AF7AF6"/>
    <w:rsid w:val="00AF7D81"/>
    <w:rsid w:val="00AF7EC8"/>
    <w:rsid w:val="00B01222"/>
    <w:rsid w:val="00B015AE"/>
    <w:rsid w:val="00B0249E"/>
    <w:rsid w:val="00B02A18"/>
    <w:rsid w:val="00B03113"/>
    <w:rsid w:val="00B03497"/>
    <w:rsid w:val="00B036B0"/>
    <w:rsid w:val="00B036DD"/>
    <w:rsid w:val="00B040BF"/>
    <w:rsid w:val="00B0454F"/>
    <w:rsid w:val="00B04E9B"/>
    <w:rsid w:val="00B058E4"/>
    <w:rsid w:val="00B05D25"/>
    <w:rsid w:val="00B05D97"/>
    <w:rsid w:val="00B06007"/>
    <w:rsid w:val="00B06803"/>
    <w:rsid w:val="00B06DE4"/>
    <w:rsid w:val="00B07E3E"/>
    <w:rsid w:val="00B1001C"/>
    <w:rsid w:val="00B1044F"/>
    <w:rsid w:val="00B10572"/>
    <w:rsid w:val="00B108A6"/>
    <w:rsid w:val="00B119E3"/>
    <w:rsid w:val="00B123E9"/>
    <w:rsid w:val="00B12B84"/>
    <w:rsid w:val="00B130E9"/>
    <w:rsid w:val="00B13770"/>
    <w:rsid w:val="00B14CAC"/>
    <w:rsid w:val="00B14E76"/>
    <w:rsid w:val="00B150F5"/>
    <w:rsid w:val="00B15BE4"/>
    <w:rsid w:val="00B15BE6"/>
    <w:rsid w:val="00B1606B"/>
    <w:rsid w:val="00B165BB"/>
    <w:rsid w:val="00B16AD6"/>
    <w:rsid w:val="00B16E0A"/>
    <w:rsid w:val="00B20899"/>
    <w:rsid w:val="00B20B27"/>
    <w:rsid w:val="00B21C1D"/>
    <w:rsid w:val="00B21ED5"/>
    <w:rsid w:val="00B22520"/>
    <w:rsid w:val="00B2340A"/>
    <w:rsid w:val="00B2357F"/>
    <w:rsid w:val="00B23F7D"/>
    <w:rsid w:val="00B24369"/>
    <w:rsid w:val="00B25AFF"/>
    <w:rsid w:val="00B266B0"/>
    <w:rsid w:val="00B26C1C"/>
    <w:rsid w:val="00B30B93"/>
    <w:rsid w:val="00B30E31"/>
    <w:rsid w:val="00B31A79"/>
    <w:rsid w:val="00B31BFA"/>
    <w:rsid w:val="00B323F6"/>
    <w:rsid w:val="00B32B8A"/>
    <w:rsid w:val="00B32FDB"/>
    <w:rsid w:val="00B34829"/>
    <w:rsid w:val="00B35AA2"/>
    <w:rsid w:val="00B35CE3"/>
    <w:rsid w:val="00B35DD4"/>
    <w:rsid w:val="00B36197"/>
    <w:rsid w:val="00B3697F"/>
    <w:rsid w:val="00B36C1E"/>
    <w:rsid w:val="00B37061"/>
    <w:rsid w:val="00B40333"/>
    <w:rsid w:val="00B40C97"/>
    <w:rsid w:val="00B40D21"/>
    <w:rsid w:val="00B413F0"/>
    <w:rsid w:val="00B414F6"/>
    <w:rsid w:val="00B41B81"/>
    <w:rsid w:val="00B41DCB"/>
    <w:rsid w:val="00B41F03"/>
    <w:rsid w:val="00B42707"/>
    <w:rsid w:val="00B434C9"/>
    <w:rsid w:val="00B438A7"/>
    <w:rsid w:val="00B4397C"/>
    <w:rsid w:val="00B43AA8"/>
    <w:rsid w:val="00B44619"/>
    <w:rsid w:val="00B44751"/>
    <w:rsid w:val="00B44CB1"/>
    <w:rsid w:val="00B45530"/>
    <w:rsid w:val="00B457A2"/>
    <w:rsid w:val="00B46274"/>
    <w:rsid w:val="00B500D6"/>
    <w:rsid w:val="00B50201"/>
    <w:rsid w:val="00B50480"/>
    <w:rsid w:val="00B50F77"/>
    <w:rsid w:val="00B51C9A"/>
    <w:rsid w:val="00B530B0"/>
    <w:rsid w:val="00B533B0"/>
    <w:rsid w:val="00B543ED"/>
    <w:rsid w:val="00B54B5C"/>
    <w:rsid w:val="00B54EFF"/>
    <w:rsid w:val="00B55157"/>
    <w:rsid w:val="00B5764F"/>
    <w:rsid w:val="00B57975"/>
    <w:rsid w:val="00B579BE"/>
    <w:rsid w:val="00B6126F"/>
    <w:rsid w:val="00B6249A"/>
    <w:rsid w:val="00B652B0"/>
    <w:rsid w:val="00B65B17"/>
    <w:rsid w:val="00B67AF5"/>
    <w:rsid w:val="00B67E39"/>
    <w:rsid w:val="00B706D4"/>
    <w:rsid w:val="00B706FA"/>
    <w:rsid w:val="00B7085E"/>
    <w:rsid w:val="00B7242F"/>
    <w:rsid w:val="00B726A3"/>
    <w:rsid w:val="00B73CDE"/>
    <w:rsid w:val="00B73E24"/>
    <w:rsid w:val="00B7407E"/>
    <w:rsid w:val="00B75595"/>
    <w:rsid w:val="00B75844"/>
    <w:rsid w:val="00B75D26"/>
    <w:rsid w:val="00B76084"/>
    <w:rsid w:val="00B761BD"/>
    <w:rsid w:val="00B76CA1"/>
    <w:rsid w:val="00B7716A"/>
    <w:rsid w:val="00B8034A"/>
    <w:rsid w:val="00B8048A"/>
    <w:rsid w:val="00B808D4"/>
    <w:rsid w:val="00B8111C"/>
    <w:rsid w:val="00B81616"/>
    <w:rsid w:val="00B81F91"/>
    <w:rsid w:val="00B8287D"/>
    <w:rsid w:val="00B82EB0"/>
    <w:rsid w:val="00B8368A"/>
    <w:rsid w:val="00B8554F"/>
    <w:rsid w:val="00B864D5"/>
    <w:rsid w:val="00B86605"/>
    <w:rsid w:val="00B86CDF"/>
    <w:rsid w:val="00B877F9"/>
    <w:rsid w:val="00B87D7C"/>
    <w:rsid w:val="00B9067D"/>
    <w:rsid w:val="00B91298"/>
    <w:rsid w:val="00B914E1"/>
    <w:rsid w:val="00B91523"/>
    <w:rsid w:val="00B91731"/>
    <w:rsid w:val="00B92A8D"/>
    <w:rsid w:val="00B92B27"/>
    <w:rsid w:val="00B93559"/>
    <w:rsid w:val="00B93F18"/>
    <w:rsid w:val="00B93FB8"/>
    <w:rsid w:val="00B94678"/>
    <w:rsid w:val="00B95707"/>
    <w:rsid w:val="00B96141"/>
    <w:rsid w:val="00B96348"/>
    <w:rsid w:val="00B9636A"/>
    <w:rsid w:val="00B9721B"/>
    <w:rsid w:val="00B97603"/>
    <w:rsid w:val="00BA06E8"/>
    <w:rsid w:val="00BA0CC0"/>
    <w:rsid w:val="00BA10DA"/>
    <w:rsid w:val="00BA1138"/>
    <w:rsid w:val="00BA121F"/>
    <w:rsid w:val="00BA371F"/>
    <w:rsid w:val="00BA3862"/>
    <w:rsid w:val="00BA3C27"/>
    <w:rsid w:val="00BA49FD"/>
    <w:rsid w:val="00BA5005"/>
    <w:rsid w:val="00BA7450"/>
    <w:rsid w:val="00BA7651"/>
    <w:rsid w:val="00BA7F91"/>
    <w:rsid w:val="00BB0A58"/>
    <w:rsid w:val="00BB1EF3"/>
    <w:rsid w:val="00BB202F"/>
    <w:rsid w:val="00BB2215"/>
    <w:rsid w:val="00BB26BD"/>
    <w:rsid w:val="00BB2F57"/>
    <w:rsid w:val="00BB4AF7"/>
    <w:rsid w:val="00BB5B04"/>
    <w:rsid w:val="00BB6495"/>
    <w:rsid w:val="00BB6A79"/>
    <w:rsid w:val="00BC0063"/>
    <w:rsid w:val="00BC1318"/>
    <w:rsid w:val="00BC1783"/>
    <w:rsid w:val="00BC242A"/>
    <w:rsid w:val="00BC2A19"/>
    <w:rsid w:val="00BC347C"/>
    <w:rsid w:val="00BC43C3"/>
    <w:rsid w:val="00BC47BD"/>
    <w:rsid w:val="00BC47E1"/>
    <w:rsid w:val="00BC48C9"/>
    <w:rsid w:val="00BC4C0C"/>
    <w:rsid w:val="00BC5E59"/>
    <w:rsid w:val="00BC6015"/>
    <w:rsid w:val="00BC6306"/>
    <w:rsid w:val="00BC6791"/>
    <w:rsid w:val="00BC72AA"/>
    <w:rsid w:val="00BD0247"/>
    <w:rsid w:val="00BD1280"/>
    <w:rsid w:val="00BD153A"/>
    <w:rsid w:val="00BD1AFC"/>
    <w:rsid w:val="00BD1CB0"/>
    <w:rsid w:val="00BD2856"/>
    <w:rsid w:val="00BD2BBB"/>
    <w:rsid w:val="00BD2C39"/>
    <w:rsid w:val="00BD3EE2"/>
    <w:rsid w:val="00BD3F9E"/>
    <w:rsid w:val="00BD4041"/>
    <w:rsid w:val="00BD4734"/>
    <w:rsid w:val="00BD5E07"/>
    <w:rsid w:val="00BD60DF"/>
    <w:rsid w:val="00BD66C6"/>
    <w:rsid w:val="00BD686E"/>
    <w:rsid w:val="00BD6B5B"/>
    <w:rsid w:val="00BD7158"/>
    <w:rsid w:val="00BD731F"/>
    <w:rsid w:val="00BE027C"/>
    <w:rsid w:val="00BE14F2"/>
    <w:rsid w:val="00BE176E"/>
    <w:rsid w:val="00BE1DB5"/>
    <w:rsid w:val="00BE34AC"/>
    <w:rsid w:val="00BE3AC6"/>
    <w:rsid w:val="00BE5228"/>
    <w:rsid w:val="00BE537C"/>
    <w:rsid w:val="00BE562F"/>
    <w:rsid w:val="00BE57B0"/>
    <w:rsid w:val="00BE654D"/>
    <w:rsid w:val="00BE765E"/>
    <w:rsid w:val="00BE78EF"/>
    <w:rsid w:val="00BF0AC0"/>
    <w:rsid w:val="00BF0C9D"/>
    <w:rsid w:val="00BF0F86"/>
    <w:rsid w:val="00BF157E"/>
    <w:rsid w:val="00BF18AD"/>
    <w:rsid w:val="00BF201A"/>
    <w:rsid w:val="00BF30DF"/>
    <w:rsid w:val="00BF3291"/>
    <w:rsid w:val="00BF39C5"/>
    <w:rsid w:val="00BF4396"/>
    <w:rsid w:val="00BF4A6F"/>
    <w:rsid w:val="00BF556B"/>
    <w:rsid w:val="00BF5BC5"/>
    <w:rsid w:val="00BF5FBC"/>
    <w:rsid w:val="00BF65E6"/>
    <w:rsid w:val="00BF7311"/>
    <w:rsid w:val="00BF7CBE"/>
    <w:rsid w:val="00BF7EEB"/>
    <w:rsid w:val="00C01108"/>
    <w:rsid w:val="00C013AF"/>
    <w:rsid w:val="00C01BA6"/>
    <w:rsid w:val="00C021E3"/>
    <w:rsid w:val="00C02C4E"/>
    <w:rsid w:val="00C0340F"/>
    <w:rsid w:val="00C0477B"/>
    <w:rsid w:val="00C04845"/>
    <w:rsid w:val="00C04A9F"/>
    <w:rsid w:val="00C05AE4"/>
    <w:rsid w:val="00C06138"/>
    <w:rsid w:val="00C064B8"/>
    <w:rsid w:val="00C069FC"/>
    <w:rsid w:val="00C078C7"/>
    <w:rsid w:val="00C10943"/>
    <w:rsid w:val="00C112F5"/>
    <w:rsid w:val="00C117E9"/>
    <w:rsid w:val="00C11FA9"/>
    <w:rsid w:val="00C12EAF"/>
    <w:rsid w:val="00C139AD"/>
    <w:rsid w:val="00C13BDD"/>
    <w:rsid w:val="00C145E9"/>
    <w:rsid w:val="00C14AAD"/>
    <w:rsid w:val="00C15597"/>
    <w:rsid w:val="00C159DB"/>
    <w:rsid w:val="00C164BC"/>
    <w:rsid w:val="00C165D2"/>
    <w:rsid w:val="00C1689C"/>
    <w:rsid w:val="00C16C43"/>
    <w:rsid w:val="00C16EB1"/>
    <w:rsid w:val="00C17395"/>
    <w:rsid w:val="00C174E7"/>
    <w:rsid w:val="00C209E9"/>
    <w:rsid w:val="00C2146E"/>
    <w:rsid w:val="00C2199A"/>
    <w:rsid w:val="00C21FE2"/>
    <w:rsid w:val="00C228DD"/>
    <w:rsid w:val="00C22C1A"/>
    <w:rsid w:val="00C23419"/>
    <w:rsid w:val="00C2389A"/>
    <w:rsid w:val="00C24C77"/>
    <w:rsid w:val="00C24FDB"/>
    <w:rsid w:val="00C25146"/>
    <w:rsid w:val="00C256A9"/>
    <w:rsid w:val="00C257FE"/>
    <w:rsid w:val="00C25ADE"/>
    <w:rsid w:val="00C26692"/>
    <w:rsid w:val="00C2673C"/>
    <w:rsid w:val="00C26C5F"/>
    <w:rsid w:val="00C26E22"/>
    <w:rsid w:val="00C27934"/>
    <w:rsid w:val="00C27BE4"/>
    <w:rsid w:val="00C27F35"/>
    <w:rsid w:val="00C310D8"/>
    <w:rsid w:val="00C3182E"/>
    <w:rsid w:val="00C3228A"/>
    <w:rsid w:val="00C32499"/>
    <w:rsid w:val="00C32EB6"/>
    <w:rsid w:val="00C32F7B"/>
    <w:rsid w:val="00C3313E"/>
    <w:rsid w:val="00C3325B"/>
    <w:rsid w:val="00C3411B"/>
    <w:rsid w:val="00C3476E"/>
    <w:rsid w:val="00C348F4"/>
    <w:rsid w:val="00C34BF3"/>
    <w:rsid w:val="00C35079"/>
    <w:rsid w:val="00C36A7B"/>
    <w:rsid w:val="00C37B88"/>
    <w:rsid w:val="00C41666"/>
    <w:rsid w:val="00C41D1C"/>
    <w:rsid w:val="00C41EB9"/>
    <w:rsid w:val="00C43A67"/>
    <w:rsid w:val="00C4413A"/>
    <w:rsid w:val="00C446D5"/>
    <w:rsid w:val="00C447F8"/>
    <w:rsid w:val="00C448AA"/>
    <w:rsid w:val="00C450FD"/>
    <w:rsid w:val="00C45753"/>
    <w:rsid w:val="00C45AAE"/>
    <w:rsid w:val="00C45C26"/>
    <w:rsid w:val="00C4611F"/>
    <w:rsid w:val="00C462EB"/>
    <w:rsid w:val="00C46426"/>
    <w:rsid w:val="00C46AFB"/>
    <w:rsid w:val="00C47058"/>
    <w:rsid w:val="00C474B0"/>
    <w:rsid w:val="00C47D53"/>
    <w:rsid w:val="00C47D74"/>
    <w:rsid w:val="00C50F4E"/>
    <w:rsid w:val="00C511B5"/>
    <w:rsid w:val="00C512B7"/>
    <w:rsid w:val="00C53228"/>
    <w:rsid w:val="00C5336F"/>
    <w:rsid w:val="00C537AF"/>
    <w:rsid w:val="00C54406"/>
    <w:rsid w:val="00C547D0"/>
    <w:rsid w:val="00C54C62"/>
    <w:rsid w:val="00C55441"/>
    <w:rsid w:val="00C56E78"/>
    <w:rsid w:val="00C56ED6"/>
    <w:rsid w:val="00C57386"/>
    <w:rsid w:val="00C57D69"/>
    <w:rsid w:val="00C6188D"/>
    <w:rsid w:val="00C61E3C"/>
    <w:rsid w:val="00C63408"/>
    <w:rsid w:val="00C65477"/>
    <w:rsid w:val="00C65625"/>
    <w:rsid w:val="00C65C8A"/>
    <w:rsid w:val="00C65CFF"/>
    <w:rsid w:val="00C66CD4"/>
    <w:rsid w:val="00C66F78"/>
    <w:rsid w:val="00C671ED"/>
    <w:rsid w:val="00C6722E"/>
    <w:rsid w:val="00C67E2B"/>
    <w:rsid w:val="00C67F6A"/>
    <w:rsid w:val="00C70092"/>
    <w:rsid w:val="00C700D2"/>
    <w:rsid w:val="00C70751"/>
    <w:rsid w:val="00C7253A"/>
    <w:rsid w:val="00C7263F"/>
    <w:rsid w:val="00C72C31"/>
    <w:rsid w:val="00C735BB"/>
    <w:rsid w:val="00C740F7"/>
    <w:rsid w:val="00C750AE"/>
    <w:rsid w:val="00C750F6"/>
    <w:rsid w:val="00C7607A"/>
    <w:rsid w:val="00C7672E"/>
    <w:rsid w:val="00C76D44"/>
    <w:rsid w:val="00C77D13"/>
    <w:rsid w:val="00C77F62"/>
    <w:rsid w:val="00C80843"/>
    <w:rsid w:val="00C80947"/>
    <w:rsid w:val="00C81469"/>
    <w:rsid w:val="00C81637"/>
    <w:rsid w:val="00C81947"/>
    <w:rsid w:val="00C81F3C"/>
    <w:rsid w:val="00C823F2"/>
    <w:rsid w:val="00C8297F"/>
    <w:rsid w:val="00C831F3"/>
    <w:rsid w:val="00C83232"/>
    <w:rsid w:val="00C83639"/>
    <w:rsid w:val="00C84664"/>
    <w:rsid w:val="00C857EF"/>
    <w:rsid w:val="00C8642F"/>
    <w:rsid w:val="00C865E3"/>
    <w:rsid w:val="00C87F24"/>
    <w:rsid w:val="00C90757"/>
    <w:rsid w:val="00C910C6"/>
    <w:rsid w:val="00C918E5"/>
    <w:rsid w:val="00C92B72"/>
    <w:rsid w:val="00C92B85"/>
    <w:rsid w:val="00C9339F"/>
    <w:rsid w:val="00C93959"/>
    <w:rsid w:val="00C93990"/>
    <w:rsid w:val="00C94C44"/>
    <w:rsid w:val="00C950D0"/>
    <w:rsid w:val="00C95BEF"/>
    <w:rsid w:val="00C95D2C"/>
    <w:rsid w:val="00C9698B"/>
    <w:rsid w:val="00C96C08"/>
    <w:rsid w:val="00C96DC1"/>
    <w:rsid w:val="00CA0A0F"/>
    <w:rsid w:val="00CA1068"/>
    <w:rsid w:val="00CA145C"/>
    <w:rsid w:val="00CA2481"/>
    <w:rsid w:val="00CA294E"/>
    <w:rsid w:val="00CA41CF"/>
    <w:rsid w:val="00CA4A58"/>
    <w:rsid w:val="00CA629D"/>
    <w:rsid w:val="00CA6423"/>
    <w:rsid w:val="00CA68CA"/>
    <w:rsid w:val="00CA6A6D"/>
    <w:rsid w:val="00CA73D2"/>
    <w:rsid w:val="00CB116F"/>
    <w:rsid w:val="00CB2405"/>
    <w:rsid w:val="00CB26B2"/>
    <w:rsid w:val="00CB2958"/>
    <w:rsid w:val="00CB3D8E"/>
    <w:rsid w:val="00CB4A8F"/>
    <w:rsid w:val="00CB5A49"/>
    <w:rsid w:val="00CB5ACB"/>
    <w:rsid w:val="00CB5D47"/>
    <w:rsid w:val="00CB68E4"/>
    <w:rsid w:val="00CB6D4F"/>
    <w:rsid w:val="00CB700E"/>
    <w:rsid w:val="00CB7388"/>
    <w:rsid w:val="00CB7586"/>
    <w:rsid w:val="00CC019A"/>
    <w:rsid w:val="00CC05B1"/>
    <w:rsid w:val="00CC0C5E"/>
    <w:rsid w:val="00CC0D71"/>
    <w:rsid w:val="00CC17B5"/>
    <w:rsid w:val="00CC2F27"/>
    <w:rsid w:val="00CC3669"/>
    <w:rsid w:val="00CC372F"/>
    <w:rsid w:val="00CC3A85"/>
    <w:rsid w:val="00CC5AF8"/>
    <w:rsid w:val="00CC6281"/>
    <w:rsid w:val="00CC6A69"/>
    <w:rsid w:val="00CC704F"/>
    <w:rsid w:val="00CC7306"/>
    <w:rsid w:val="00CC7749"/>
    <w:rsid w:val="00CD0668"/>
    <w:rsid w:val="00CD1262"/>
    <w:rsid w:val="00CD156C"/>
    <w:rsid w:val="00CD1674"/>
    <w:rsid w:val="00CD2642"/>
    <w:rsid w:val="00CD2A52"/>
    <w:rsid w:val="00CD2F39"/>
    <w:rsid w:val="00CD33D3"/>
    <w:rsid w:val="00CD3491"/>
    <w:rsid w:val="00CD3801"/>
    <w:rsid w:val="00CD3D6A"/>
    <w:rsid w:val="00CD4D52"/>
    <w:rsid w:val="00CD5C4F"/>
    <w:rsid w:val="00CD5E79"/>
    <w:rsid w:val="00CD7305"/>
    <w:rsid w:val="00CD785F"/>
    <w:rsid w:val="00CE053D"/>
    <w:rsid w:val="00CE0736"/>
    <w:rsid w:val="00CE0F27"/>
    <w:rsid w:val="00CE27F8"/>
    <w:rsid w:val="00CE2DF9"/>
    <w:rsid w:val="00CE3B82"/>
    <w:rsid w:val="00CE4222"/>
    <w:rsid w:val="00CE4A31"/>
    <w:rsid w:val="00CE4B66"/>
    <w:rsid w:val="00CE53A1"/>
    <w:rsid w:val="00CE57BD"/>
    <w:rsid w:val="00CE5DB1"/>
    <w:rsid w:val="00CE5F01"/>
    <w:rsid w:val="00CE71EF"/>
    <w:rsid w:val="00CE7296"/>
    <w:rsid w:val="00CE73FC"/>
    <w:rsid w:val="00CE78B6"/>
    <w:rsid w:val="00CF0044"/>
    <w:rsid w:val="00CF00F8"/>
    <w:rsid w:val="00CF0C97"/>
    <w:rsid w:val="00CF1078"/>
    <w:rsid w:val="00CF1861"/>
    <w:rsid w:val="00CF1A7D"/>
    <w:rsid w:val="00CF1B26"/>
    <w:rsid w:val="00CF1E64"/>
    <w:rsid w:val="00CF237A"/>
    <w:rsid w:val="00CF2B49"/>
    <w:rsid w:val="00CF4DF9"/>
    <w:rsid w:val="00CF5132"/>
    <w:rsid w:val="00CF560B"/>
    <w:rsid w:val="00CF569F"/>
    <w:rsid w:val="00CF7907"/>
    <w:rsid w:val="00D00BFA"/>
    <w:rsid w:val="00D01B51"/>
    <w:rsid w:val="00D0236A"/>
    <w:rsid w:val="00D0243A"/>
    <w:rsid w:val="00D027A4"/>
    <w:rsid w:val="00D03163"/>
    <w:rsid w:val="00D0368D"/>
    <w:rsid w:val="00D0393A"/>
    <w:rsid w:val="00D049AE"/>
    <w:rsid w:val="00D050B9"/>
    <w:rsid w:val="00D054D2"/>
    <w:rsid w:val="00D0588F"/>
    <w:rsid w:val="00D05CD2"/>
    <w:rsid w:val="00D05F03"/>
    <w:rsid w:val="00D07232"/>
    <w:rsid w:val="00D073D8"/>
    <w:rsid w:val="00D07F17"/>
    <w:rsid w:val="00D103A6"/>
    <w:rsid w:val="00D109C2"/>
    <w:rsid w:val="00D11132"/>
    <w:rsid w:val="00D11564"/>
    <w:rsid w:val="00D11A53"/>
    <w:rsid w:val="00D12205"/>
    <w:rsid w:val="00D12BDD"/>
    <w:rsid w:val="00D13074"/>
    <w:rsid w:val="00D130B1"/>
    <w:rsid w:val="00D1346D"/>
    <w:rsid w:val="00D13877"/>
    <w:rsid w:val="00D154F3"/>
    <w:rsid w:val="00D17207"/>
    <w:rsid w:val="00D20475"/>
    <w:rsid w:val="00D2079B"/>
    <w:rsid w:val="00D20B03"/>
    <w:rsid w:val="00D20BE8"/>
    <w:rsid w:val="00D2126D"/>
    <w:rsid w:val="00D22210"/>
    <w:rsid w:val="00D23B13"/>
    <w:rsid w:val="00D24042"/>
    <w:rsid w:val="00D24364"/>
    <w:rsid w:val="00D2610F"/>
    <w:rsid w:val="00D26804"/>
    <w:rsid w:val="00D2759F"/>
    <w:rsid w:val="00D27AC7"/>
    <w:rsid w:val="00D27EB4"/>
    <w:rsid w:val="00D302F6"/>
    <w:rsid w:val="00D312E5"/>
    <w:rsid w:val="00D318E2"/>
    <w:rsid w:val="00D32124"/>
    <w:rsid w:val="00D32376"/>
    <w:rsid w:val="00D32C0B"/>
    <w:rsid w:val="00D34083"/>
    <w:rsid w:val="00D3482D"/>
    <w:rsid w:val="00D34A31"/>
    <w:rsid w:val="00D34A9E"/>
    <w:rsid w:val="00D3535E"/>
    <w:rsid w:val="00D35531"/>
    <w:rsid w:val="00D3566D"/>
    <w:rsid w:val="00D358D0"/>
    <w:rsid w:val="00D3606B"/>
    <w:rsid w:val="00D36A51"/>
    <w:rsid w:val="00D36B95"/>
    <w:rsid w:val="00D3709A"/>
    <w:rsid w:val="00D375B8"/>
    <w:rsid w:val="00D404BC"/>
    <w:rsid w:val="00D40E73"/>
    <w:rsid w:val="00D415C9"/>
    <w:rsid w:val="00D428B5"/>
    <w:rsid w:val="00D43542"/>
    <w:rsid w:val="00D43B93"/>
    <w:rsid w:val="00D43E41"/>
    <w:rsid w:val="00D44849"/>
    <w:rsid w:val="00D44FA7"/>
    <w:rsid w:val="00D4633E"/>
    <w:rsid w:val="00D4666F"/>
    <w:rsid w:val="00D46913"/>
    <w:rsid w:val="00D46987"/>
    <w:rsid w:val="00D46DDD"/>
    <w:rsid w:val="00D502D9"/>
    <w:rsid w:val="00D507CD"/>
    <w:rsid w:val="00D5141A"/>
    <w:rsid w:val="00D514E8"/>
    <w:rsid w:val="00D515BE"/>
    <w:rsid w:val="00D519C0"/>
    <w:rsid w:val="00D51D78"/>
    <w:rsid w:val="00D522C8"/>
    <w:rsid w:val="00D522F8"/>
    <w:rsid w:val="00D5233B"/>
    <w:rsid w:val="00D536B1"/>
    <w:rsid w:val="00D53994"/>
    <w:rsid w:val="00D54485"/>
    <w:rsid w:val="00D545F6"/>
    <w:rsid w:val="00D556DF"/>
    <w:rsid w:val="00D5607F"/>
    <w:rsid w:val="00D56226"/>
    <w:rsid w:val="00D562DC"/>
    <w:rsid w:val="00D569B7"/>
    <w:rsid w:val="00D56AAF"/>
    <w:rsid w:val="00D56B40"/>
    <w:rsid w:val="00D573BE"/>
    <w:rsid w:val="00D602A9"/>
    <w:rsid w:val="00D60415"/>
    <w:rsid w:val="00D606B2"/>
    <w:rsid w:val="00D622EC"/>
    <w:rsid w:val="00D62D97"/>
    <w:rsid w:val="00D62DE7"/>
    <w:rsid w:val="00D636A7"/>
    <w:rsid w:val="00D64329"/>
    <w:rsid w:val="00D64C98"/>
    <w:rsid w:val="00D667B2"/>
    <w:rsid w:val="00D66E28"/>
    <w:rsid w:val="00D67A90"/>
    <w:rsid w:val="00D705C4"/>
    <w:rsid w:val="00D726EF"/>
    <w:rsid w:val="00D73962"/>
    <w:rsid w:val="00D73A3F"/>
    <w:rsid w:val="00D73D57"/>
    <w:rsid w:val="00D74F58"/>
    <w:rsid w:val="00D7656B"/>
    <w:rsid w:val="00D7689E"/>
    <w:rsid w:val="00D7690E"/>
    <w:rsid w:val="00D7721F"/>
    <w:rsid w:val="00D776AF"/>
    <w:rsid w:val="00D7775C"/>
    <w:rsid w:val="00D80BF2"/>
    <w:rsid w:val="00D80EA4"/>
    <w:rsid w:val="00D81004"/>
    <w:rsid w:val="00D8192F"/>
    <w:rsid w:val="00D81BCA"/>
    <w:rsid w:val="00D82149"/>
    <w:rsid w:val="00D827DE"/>
    <w:rsid w:val="00D82EF3"/>
    <w:rsid w:val="00D82F40"/>
    <w:rsid w:val="00D83118"/>
    <w:rsid w:val="00D8332F"/>
    <w:rsid w:val="00D836DD"/>
    <w:rsid w:val="00D841E8"/>
    <w:rsid w:val="00D8692F"/>
    <w:rsid w:val="00D869DA"/>
    <w:rsid w:val="00D86D1D"/>
    <w:rsid w:val="00D86EFB"/>
    <w:rsid w:val="00D8775B"/>
    <w:rsid w:val="00D901D0"/>
    <w:rsid w:val="00D913D6"/>
    <w:rsid w:val="00D91682"/>
    <w:rsid w:val="00D91B5E"/>
    <w:rsid w:val="00D91D40"/>
    <w:rsid w:val="00D9236D"/>
    <w:rsid w:val="00D938B1"/>
    <w:rsid w:val="00D93B8F"/>
    <w:rsid w:val="00D93C6D"/>
    <w:rsid w:val="00D93CAD"/>
    <w:rsid w:val="00D93EC2"/>
    <w:rsid w:val="00D9424B"/>
    <w:rsid w:val="00D94441"/>
    <w:rsid w:val="00D94C18"/>
    <w:rsid w:val="00D95124"/>
    <w:rsid w:val="00D95382"/>
    <w:rsid w:val="00D95DC4"/>
    <w:rsid w:val="00D96437"/>
    <w:rsid w:val="00D96727"/>
    <w:rsid w:val="00D96967"/>
    <w:rsid w:val="00D9784B"/>
    <w:rsid w:val="00DA02FD"/>
    <w:rsid w:val="00DA0D92"/>
    <w:rsid w:val="00DA1F08"/>
    <w:rsid w:val="00DA21D8"/>
    <w:rsid w:val="00DA2667"/>
    <w:rsid w:val="00DA2D8C"/>
    <w:rsid w:val="00DA2E6B"/>
    <w:rsid w:val="00DA32CF"/>
    <w:rsid w:val="00DA366F"/>
    <w:rsid w:val="00DA3FD4"/>
    <w:rsid w:val="00DA460C"/>
    <w:rsid w:val="00DA5014"/>
    <w:rsid w:val="00DA535D"/>
    <w:rsid w:val="00DA5859"/>
    <w:rsid w:val="00DA6298"/>
    <w:rsid w:val="00DA64A1"/>
    <w:rsid w:val="00DA6A20"/>
    <w:rsid w:val="00DA7243"/>
    <w:rsid w:val="00DA7277"/>
    <w:rsid w:val="00DA76A1"/>
    <w:rsid w:val="00DA79DC"/>
    <w:rsid w:val="00DA7F26"/>
    <w:rsid w:val="00DB12C2"/>
    <w:rsid w:val="00DB1679"/>
    <w:rsid w:val="00DB1B93"/>
    <w:rsid w:val="00DB26C5"/>
    <w:rsid w:val="00DB31F7"/>
    <w:rsid w:val="00DB5426"/>
    <w:rsid w:val="00DB6DEB"/>
    <w:rsid w:val="00DB718B"/>
    <w:rsid w:val="00DC0223"/>
    <w:rsid w:val="00DC086D"/>
    <w:rsid w:val="00DC1148"/>
    <w:rsid w:val="00DC24D0"/>
    <w:rsid w:val="00DC2943"/>
    <w:rsid w:val="00DC2DE8"/>
    <w:rsid w:val="00DC3309"/>
    <w:rsid w:val="00DC3577"/>
    <w:rsid w:val="00DC4B82"/>
    <w:rsid w:val="00DC4D23"/>
    <w:rsid w:val="00DC5CFF"/>
    <w:rsid w:val="00DC67B5"/>
    <w:rsid w:val="00DC6874"/>
    <w:rsid w:val="00DC68C2"/>
    <w:rsid w:val="00DC6F86"/>
    <w:rsid w:val="00DC7490"/>
    <w:rsid w:val="00DC772D"/>
    <w:rsid w:val="00DD02B8"/>
    <w:rsid w:val="00DD0A1C"/>
    <w:rsid w:val="00DD0DF6"/>
    <w:rsid w:val="00DD119E"/>
    <w:rsid w:val="00DD199B"/>
    <w:rsid w:val="00DD1BC4"/>
    <w:rsid w:val="00DD2011"/>
    <w:rsid w:val="00DD3B6D"/>
    <w:rsid w:val="00DD5F5D"/>
    <w:rsid w:val="00DD682F"/>
    <w:rsid w:val="00DD73D9"/>
    <w:rsid w:val="00DD752A"/>
    <w:rsid w:val="00DD76AC"/>
    <w:rsid w:val="00DD795E"/>
    <w:rsid w:val="00DE0BD3"/>
    <w:rsid w:val="00DE0D17"/>
    <w:rsid w:val="00DE20CC"/>
    <w:rsid w:val="00DE2A42"/>
    <w:rsid w:val="00DE3501"/>
    <w:rsid w:val="00DE377D"/>
    <w:rsid w:val="00DE3DDC"/>
    <w:rsid w:val="00DE4753"/>
    <w:rsid w:val="00DE49D3"/>
    <w:rsid w:val="00DE62AA"/>
    <w:rsid w:val="00DE649E"/>
    <w:rsid w:val="00DE6832"/>
    <w:rsid w:val="00DE68FF"/>
    <w:rsid w:val="00DE78A8"/>
    <w:rsid w:val="00DF056E"/>
    <w:rsid w:val="00DF0B1C"/>
    <w:rsid w:val="00DF12E9"/>
    <w:rsid w:val="00DF149D"/>
    <w:rsid w:val="00DF1DAA"/>
    <w:rsid w:val="00DF2400"/>
    <w:rsid w:val="00DF297E"/>
    <w:rsid w:val="00DF36C4"/>
    <w:rsid w:val="00DF42B8"/>
    <w:rsid w:val="00DF452B"/>
    <w:rsid w:val="00DF4565"/>
    <w:rsid w:val="00DF4B45"/>
    <w:rsid w:val="00DF5AA3"/>
    <w:rsid w:val="00DF5BFF"/>
    <w:rsid w:val="00DF6098"/>
    <w:rsid w:val="00DF63C1"/>
    <w:rsid w:val="00DF66F2"/>
    <w:rsid w:val="00DF6C27"/>
    <w:rsid w:val="00E00236"/>
    <w:rsid w:val="00E003E2"/>
    <w:rsid w:val="00E010BB"/>
    <w:rsid w:val="00E01F7E"/>
    <w:rsid w:val="00E02128"/>
    <w:rsid w:val="00E02516"/>
    <w:rsid w:val="00E0267F"/>
    <w:rsid w:val="00E02A97"/>
    <w:rsid w:val="00E031BC"/>
    <w:rsid w:val="00E03F7A"/>
    <w:rsid w:val="00E04429"/>
    <w:rsid w:val="00E04F37"/>
    <w:rsid w:val="00E057F9"/>
    <w:rsid w:val="00E061BF"/>
    <w:rsid w:val="00E07B02"/>
    <w:rsid w:val="00E07B2A"/>
    <w:rsid w:val="00E104CE"/>
    <w:rsid w:val="00E10E21"/>
    <w:rsid w:val="00E1109C"/>
    <w:rsid w:val="00E126E6"/>
    <w:rsid w:val="00E12C15"/>
    <w:rsid w:val="00E12DE6"/>
    <w:rsid w:val="00E13297"/>
    <w:rsid w:val="00E14064"/>
    <w:rsid w:val="00E14516"/>
    <w:rsid w:val="00E150B1"/>
    <w:rsid w:val="00E155B6"/>
    <w:rsid w:val="00E15697"/>
    <w:rsid w:val="00E15A12"/>
    <w:rsid w:val="00E15F46"/>
    <w:rsid w:val="00E1638C"/>
    <w:rsid w:val="00E16682"/>
    <w:rsid w:val="00E16817"/>
    <w:rsid w:val="00E16A75"/>
    <w:rsid w:val="00E17A2C"/>
    <w:rsid w:val="00E17A9A"/>
    <w:rsid w:val="00E2260B"/>
    <w:rsid w:val="00E2317C"/>
    <w:rsid w:val="00E241EB"/>
    <w:rsid w:val="00E24798"/>
    <w:rsid w:val="00E24A96"/>
    <w:rsid w:val="00E24AAE"/>
    <w:rsid w:val="00E25CC7"/>
    <w:rsid w:val="00E26A1A"/>
    <w:rsid w:val="00E26AA4"/>
    <w:rsid w:val="00E27531"/>
    <w:rsid w:val="00E27DF7"/>
    <w:rsid w:val="00E3078C"/>
    <w:rsid w:val="00E30DCB"/>
    <w:rsid w:val="00E31A2A"/>
    <w:rsid w:val="00E31E0B"/>
    <w:rsid w:val="00E32927"/>
    <w:rsid w:val="00E3315A"/>
    <w:rsid w:val="00E33C36"/>
    <w:rsid w:val="00E33C70"/>
    <w:rsid w:val="00E34616"/>
    <w:rsid w:val="00E35247"/>
    <w:rsid w:val="00E352C0"/>
    <w:rsid w:val="00E35465"/>
    <w:rsid w:val="00E3588D"/>
    <w:rsid w:val="00E363DB"/>
    <w:rsid w:val="00E36DB5"/>
    <w:rsid w:val="00E376E8"/>
    <w:rsid w:val="00E37BAF"/>
    <w:rsid w:val="00E40138"/>
    <w:rsid w:val="00E407E4"/>
    <w:rsid w:val="00E40851"/>
    <w:rsid w:val="00E410B3"/>
    <w:rsid w:val="00E43019"/>
    <w:rsid w:val="00E43760"/>
    <w:rsid w:val="00E43A4A"/>
    <w:rsid w:val="00E446F7"/>
    <w:rsid w:val="00E4485D"/>
    <w:rsid w:val="00E44FAB"/>
    <w:rsid w:val="00E44FF0"/>
    <w:rsid w:val="00E454E4"/>
    <w:rsid w:val="00E45A2E"/>
    <w:rsid w:val="00E45BE3"/>
    <w:rsid w:val="00E45CA1"/>
    <w:rsid w:val="00E45E17"/>
    <w:rsid w:val="00E461B0"/>
    <w:rsid w:val="00E46C28"/>
    <w:rsid w:val="00E47719"/>
    <w:rsid w:val="00E47801"/>
    <w:rsid w:val="00E50117"/>
    <w:rsid w:val="00E50E65"/>
    <w:rsid w:val="00E51B11"/>
    <w:rsid w:val="00E51F25"/>
    <w:rsid w:val="00E51F27"/>
    <w:rsid w:val="00E53400"/>
    <w:rsid w:val="00E53E3D"/>
    <w:rsid w:val="00E54181"/>
    <w:rsid w:val="00E5457A"/>
    <w:rsid w:val="00E548C5"/>
    <w:rsid w:val="00E54A20"/>
    <w:rsid w:val="00E56FBB"/>
    <w:rsid w:val="00E573DA"/>
    <w:rsid w:val="00E577CF"/>
    <w:rsid w:val="00E57C2C"/>
    <w:rsid w:val="00E6095F"/>
    <w:rsid w:val="00E609ED"/>
    <w:rsid w:val="00E6102F"/>
    <w:rsid w:val="00E6123A"/>
    <w:rsid w:val="00E6190B"/>
    <w:rsid w:val="00E61EA6"/>
    <w:rsid w:val="00E629A9"/>
    <w:rsid w:val="00E63EAC"/>
    <w:rsid w:val="00E64AC3"/>
    <w:rsid w:val="00E64D9B"/>
    <w:rsid w:val="00E65A87"/>
    <w:rsid w:val="00E6616C"/>
    <w:rsid w:val="00E661E2"/>
    <w:rsid w:val="00E70741"/>
    <w:rsid w:val="00E71208"/>
    <w:rsid w:val="00E71AE2"/>
    <w:rsid w:val="00E72DBA"/>
    <w:rsid w:val="00E732F6"/>
    <w:rsid w:val="00E739AB"/>
    <w:rsid w:val="00E73C25"/>
    <w:rsid w:val="00E73C99"/>
    <w:rsid w:val="00E74B52"/>
    <w:rsid w:val="00E74C71"/>
    <w:rsid w:val="00E75159"/>
    <w:rsid w:val="00E760A9"/>
    <w:rsid w:val="00E76B6A"/>
    <w:rsid w:val="00E77528"/>
    <w:rsid w:val="00E77B7A"/>
    <w:rsid w:val="00E77BA0"/>
    <w:rsid w:val="00E77E3C"/>
    <w:rsid w:val="00E80043"/>
    <w:rsid w:val="00E80628"/>
    <w:rsid w:val="00E80A82"/>
    <w:rsid w:val="00E81263"/>
    <w:rsid w:val="00E821E0"/>
    <w:rsid w:val="00E8268F"/>
    <w:rsid w:val="00E829D3"/>
    <w:rsid w:val="00E83E82"/>
    <w:rsid w:val="00E8447E"/>
    <w:rsid w:val="00E84561"/>
    <w:rsid w:val="00E845A3"/>
    <w:rsid w:val="00E853E7"/>
    <w:rsid w:val="00E85BBF"/>
    <w:rsid w:val="00E867AA"/>
    <w:rsid w:val="00E9024B"/>
    <w:rsid w:val="00E91872"/>
    <w:rsid w:val="00E91D02"/>
    <w:rsid w:val="00E91F40"/>
    <w:rsid w:val="00E92005"/>
    <w:rsid w:val="00E928BD"/>
    <w:rsid w:val="00E9339A"/>
    <w:rsid w:val="00E93F21"/>
    <w:rsid w:val="00E94318"/>
    <w:rsid w:val="00E94AF2"/>
    <w:rsid w:val="00E95451"/>
    <w:rsid w:val="00E96174"/>
    <w:rsid w:val="00E965D3"/>
    <w:rsid w:val="00E96D0E"/>
    <w:rsid w:val="00E977D3"/>
    <w:rsid w:val="00EA00A0"/>
    <w:rsid w:val="00EA0DDF"/>
    <w:rsid w:val="00EA162D"/>
    <w:rsid w:val="00EA1833"/>
    <w:rsid w:val="00EA186E"/>
    <w:rsid w:val="00EA314A"/>
    <w:rsid w:val="00EA32C5"/>
    <w:rsid w:val="00EA3E58"/>
    <w:rsid w:val="00EA42AF"/>
    <w:rsid w:val="00EA4C02"/>
    <w:rsid w:val="00EA68F0"/>
    <w:rsid w:val="00EA6D15"/>
    <w:rsid w:val="00EA7403"/>
    <w:rsid w:val="00EA7F2D"/>
    <w:rsid w:val="00EB0EC9"/>
    <w:rsid w:val="00EB0EE7"/>
    <w:rsid w:val="00EB11CF"/>
    <w:rsid w:val="00EB1268"/>
    <w:rsid w:val="00EB15EF"/>
    <w:rsid w:val="00EB25B8"/>
    <w:rsid w:val="00EB2ADD"/>
    <w:rsid w:val="00EB2E3E"/>
    <w:rsid w:val="00EB30CA"/>
    <w:rsid w:val="00EB4480"/>
    <w:rsid w:val="00EB4F9F"/>
    <w:rsid w:val="00EB50E7"/>
    <w:rsid w:val="00EB547E"/>
    <w:rsid w:val="00EB5DB5"/>
    <w:rsid w:val="00EB5FAB"/>
    <w:rsid w:val="00EB6F07"/>
    <w:rsid w:val="00EB7467"/>
    <w:rsid w:val="00EB79D3"/>
    <w:rsid w:val="00EC0780"/>
    <w:rsid w:val="00EC090C"/>
    <w:rsid w:val="00EC1740"/>
    <w:rsid w:val="00EC206D"/>
    <w:rsid w:val="00EC3BC2"/>
    <w:rsid w:val="00EC4311"/>
    <w:rsid w:val="00EC47FF"/>
    <w:rsid w:val="00EC4A66"/>
    <w:rsid w:val="00EC4C17"/>
    <w:rsid w:val="00EC5639"/>
    <w:rsid w:val="00EC5A2A"/>
    <w:rsid w:val="00EC5D23"/>
    <w:rsid w:val="00EC6227"/>
    <w:rsid w:val="00EC64E5"/>
    <w:rsid w:val="00EC6EFB"/>
    <w:rsid w:val="00EC70D2"/>
    <w:rsid w:val="00EC7164"/>
    <w:rsid w:val="00ED18F9"/>
    <w:rsid w:val="00ED29BA"/>
    <w:rsid w:val="00ED2D66"/>
    <w:rsid w:val="00ED405E"/>
    <w:rsid w:val="00ED5BB5"/>
    <w:rsid w:val="00ED603B"/>
    <w:rsid w:val="00ED64F7"/>
    <w:rsid w:val="00ED721D"/>
    <w:rsid w:val="00ED738E"/>
    <w:rsid w:val="00ED78F6"/>
    <w:rsid w:val="00ED7C86"/>
    <w:rsid w:val="00EE18C0"/>
    <w:rsid w:val="00EE1E84"/>
    <w:rsid w:val="00EE1EFE"/>
    <w:rsid w:val="00EE294B"/>
    <w:rsid w:val="00EE3240"/>
    <w:rsid w:val="00EE3636"/>
    <w:rsid w:val="00EE3706"/>
    <w:rsid w:val="00EE3B86"/>
    <w:rsid w:val="00EE4366"/>
    <w:rsid w:val="00EE49CE"/>
    <w:rsid w:val="00EE4C6D"/>
    <w:rsid w:val="00EE5E80"/>
    <w:rsid w:val="00EF0FC6"/>
    <w:rsid w:val="00EF1B8F"/>
    <w:rsid w:val="00EF36E3"/>
    <w:rsid w:val="00EF3E41"/>
    <w:rsid w:val="00EF4464"/>
    <w:rsid w:val="00EF4914"/>
    <w:rsid w:val="00EF5072"/>
    <w:rsid w:val="00EF76C8"/>
    <w:rsid w:val="00EF7BC8"/>
    <w:rsid w:val="00F0012C"/>
    <w:rsid w:val="00F0031F"/>
    <w:rsid w:val="00F00CD9"/>
    <w:rsid w:val="00F00D6E"/>
    <w:rsid w:val="00F0132D"/>
    <w:rsid w:val="00F01861"/>
    <w:rsid w:val="00F018CF"/>
    <w:rsid w:val="00F01FD4"/>
    <w:rsid w:val="00F02E38"/>
    <w:rsid w:val="00F030C8"/>
    <w:rsid w:val="00F04151"/>
    <w:rsid w:val="00F048A3"/>
    <w:rsid w:val="00F04E6D"/>
    <w:rsid w:val="00F068DD"/>
    <w:rsid w:val="00F06DD2"/>
    <w:rsid w:val="00F06EDE"/>
    <w:rsid w:val="00F10700"/>
    <w:rsid w:val="00F1096D"/>
    <w:rsid w:val="00F10AAE"/>
    <w:rsid w:val="00F10CAE"/>
    <w:rsid w:val="00F1169E"/>
    <w:rsid w:val="00F12E6F"/>
    <w:rsid w:val="00F13018"/>
    <w:rsid w:val="00F1381B"/>
    <w:rsid w:val="00F13E41"/>
    <w:rsid w:val="00F1421F"/>
    <w:rsid w:val="00F153FC"/>
    <w:rsid w:val="00F15602"/>
    <w:rsid w:val="00F15EC0"/>
    <w:rsid w:val="00F15FD9"/>
    <w:rsid w:val="00F16592"/>
    <w:rsid w:val="00F16EB1"/>
    <w:rsid w:val="00F173A1"/>
    <w:rsid w:val="00F20BE7"/>
    <w:rsid w:val="00F20C4F"/>
    <w:rsid w:val="00F21008"/>
    <w:rsid w:val="00F2148E"/>
    <w:rsid w:val="00F21566"/>
    <w:rsid w:val="00F22437"/>
    <w:rsid w:val="00F23536"/>
    <w:rsid w:val="00F24E15"/>
    <w:rsid w:val="00F24E22"/>
    <w:rsid w:val="00F25281"/>
    <w:rsid w:val="00F26D25"/>
    <w:rsid w:val="00F26FAB"/>
    <w:rsid w:val="00F27035"/>
    <w:rsid w:val="00F27252"/>
    <w:rsid w:val="00F31486"/>
    <w:rsid w:val="00F32323"/>
    <w:rsid w:val="00F326CF"/>
    <w:rsid w:val="00F335DF"/>
    <w:rsid w:val="00F33667"/>
    <w:rsid w:val="00F342B1"/>
    <w:rsid w:val="00F3485B"/>
    <w:rsid w:val="00F34D9B"/>
    <w:rsid w:val="00F34F16"/>
    <w:rsid w:val="00F35255"/>
    <w:rsid w:val="00F369D1"/>
    <w:rsid w:val="00F36B56"/>
    <w:rsid w:val="00F370E8"/>
    <w:rsid w:val="00F375F3"/>
    <w:rsid w:val="00F37717"/>
    <w:rsid w:val="00F37881"/>
    <w:rsid w:val="00F379EE"/>
    <w:rsid w:val="00F40141"/>
    <w:rsid w:val="00F413A9"/>
    <w:rsid w:val="00F415FC"/>
    <w:rsid w:val="00F42174"/>
    <w:rsid w:val="00F43125"/>
    <w:rsid w:val="00F432B6"/>
    <w:rsid w:val="00F432C0"/>
    <w:rsid w:val="00F438AA"/>
    <w:rsid w:val="00F44147"/>
    <w:rsid w:val="00F446E9"/>
    <w:rsid w:val="00F446F8"/>
    <w:rsid w:val="00F44D2A"/>
    <w:rsid w:val="00F4523E"/>
    <w:rsid w:val="00F45D99"/>
    <w:rsid w:val="00F46C1D"/>
    <w:rsid w:val="00F4740D"/>
    <w:rsid w:val="00F47441"/>
    <w:rsid w:val="00F5094E"/>
    <w:rsid w:val="00F50F6E"/>
    <w:rsid w:val="00F51240"/>
    <w:rsid w:val="00F51426"/>
    <w:rsid w:val="00F51B69"/>
    <w:rsid w:val="00F51FBD"/>
    <w:rsid w:val="00F5218F"/>
    <w:rsid w:val="00F52412"/>
    <w:rsid w:val="00F5252E"/>
    <w:rsid w:val="00F53377"/>
    <w:rsid w:val="00F53B1A"/>
    <w:rsid w:val="00F54C29"/>
    <w:rsid w:val="00F55C8C"/>
    <w:rsid w:val="00F55D0F"/>
    <w:rsid w:val="00F56357"/>
    <w:rsid w:val="00F5695F"/>
    <w:rsid w:val="00F56D19"/>
    <w:rsid w:val="00F57338"/>
    <w:rsid w:val="00F57F86"/>
    <w:rsid w:val="00F60064"/>
    <w:rsid w:val="00F603E6"/>
    <w:rsid w:val="00F60D28"/>
    <w:rsid w:val="00F60EFD"/>
    <w:rsid w:val="00F61306"/>
    <w:rsid w:val="00F6152F"/>
    <w:rsid w:val="00F61D76"/>
    <w:rsid w:val="00F622A6"/>
    <w:rsid w:val="00F62FAE"/>
    <w:rsid w:val="00F63CB9"/>
    <w:rsid w:val="00F64068"/>
    <w:rsid w:val="00F65052"/>
    <w:rsid w:val="00F659DF"/>
    <w:rsid w:val="00F65FD3"/>
    <w:rsid w:val="00F66253"/>
    <w:rsid w:val="00F662D5"/>
    <w:rsid w:val="00F663E6"/>
    <w:rsid w:val="00F67149"/>
    <w:rsid w:val="00F674D2"/>
    <w:rsid w:val="00F67D9E"/>
    <w:rsid w:val="00F703B2"/>
    <w:rsid w:val="00F709E5"/>
    <w:rsid w:val="00F70B37"/>
    <w:rsid w:val="00F71898"/>
    <w:rsid w:val="00F743FA"/>
    <w:rsid w:val="00F74872"/>
    <w:rsid w:val="00F75513"/>
    <w:rsid w:val="00F7585C"/>
    <w:rsid w:val="00F759BE"/>
    <w:rsid w:val="00F764D4"/>
    <w:rsid w:val="00F77191"/>
    <w:rsid w:val="00F77C0F"/>
    <w:rsid w:val="00F77C26"/>
    <w:rsid w:val="00F80B49"/>
    <w:rsid w:val="00F80C58"/>
    <w:rsid w:val="00F80F9C"/>
    <w:rsid w:val="00F82408"/>
    <w:rsid w:val="00F8292D"/>
    <w:rsid w:val="00F82FA5"/>
    <w:rsid w:val="00F83103"/>
    <w:rsid w:val="00F835EF"/>
    <w:rsid w:val="00F83927"/>
    <w:rsid w:val="00F845DB"/>
    <w:rsid w:val="00F84C21"/>
    <w:rsid w:val="00F85198"/>
    <w:rsid w:val="00F85F67"/>
    <w:rsid w:val="00F87A33"/>
    <w:rsid w:val="00F87B74"/>
    <w:rsid w:val="00F900AD"/>
    <w:rsid w:val="00F9074B"/>
    <w:rsid w:val="00F9084E"/>
    <w:rsid w:val="00F92A4A"/>
    <w:rsid w:val="00F93327"/>
    <w:rsid w:val="00F936CA"/>
    <w:rsid w:val="00F93C09"/>
    <w:rsid w:val="00F944C1"/>
    <w:rsid w:val="00F952A0"/>
    <w:rsid w:val="00F9787A"/>
    <w:rsid w:val="00FA0063"/>
    <w:rsid w:val="00FA0528"/>
    <w:rsid w:val="00FA0A68"/>
    <w:rsid w:val="00FA109C"/>
    <w:rsid w:val="00FA1CF1"/>
    <w:rsid w:val="00FA3553"/>
    <w:rsid w:val="00FA39B6"/>
    <w:rsid w:val="00FA3A25"/>
    <w:rsid w:val="00FA3B62"/>
    <w:rsid w:val="00FA3D1B"/>
    <w:rsid w:val="00FA3DEF"/>
    <w:rsid w:val="00FA4E05"/>
    <w:rsid w:val="00FA59DC"/>
    <w:rsid w:val="00FA5A21"/>
    <w:rsid w:val="00FA6107"/>
    <w:rsid w:val="00FA6730"/>
    <w:rsid w:val="00FA7C6C"/>
    <w:rsid w:val="00FB0171"/>
    <w:rsid w:val="00FB0E6A"/>
    <w:rsid w:val="00FB1A63"/>
    <w:rsid w:val="00FB255F"/>
    <w:rsid w:val="00FB26DA"/>
    <w:rsid w:val="00FB29B8"/>
    <w:rsid w:val="00FB3270"/>
    <w:rsid w:val="00FB39F8"/>
    <w:rsid w:val="00FB4881"/>
    <w:rsid w:val="00FB4BFD"/>
    <w:rsid w:val="00FB4F3D"/>
    <w:rsid w:val="00FB502E"/>
    <w:rsid w:val="00FB58D7"/>
    <w:rsid w:val="00FB59F2"/>
    <w:rsid w:val="00FB6E5B"/>
    <w:rsid w:val="00FB7029"/>
    <w:rsid w:val="00FB70EC"/>
    <w:rsid w:val="00FB78CB"/>
    <w:rsid w:val="00FC0532"/>
    <w:rsid w:val="00FC083F"/>
    <w:rsid w:val="00FC13F6"/>
    <w:rsid w:val="00FC1A35"/>
    <w:rsid w:val="00FC20A1"/>
    <w:rsid w:val="00FC2202"/>
    <w:rsid w:val="00FC23CD"/>
    <w:rsid w:val="00FC2FD4"/>
    <w:rsid w:val="00FC302D"/>
    <w:rsid w:val="00FC322E"/>
    <w:rsid w:val="00FC3E9E"/>
    <w:rsid w:val="00FC496F"/>
    <w:rsid w:val="00FC4CC9"/>
    <w:rsid w:val="00FC4DAA"/>
    <w:rsid w:val="00FC6892"/>
    <w:rsid w:val="00FC70D7"/>
    <w:rsid w:val="00FC7460"/>
    <w:rsid w:val="00FD00D5"/>
    <w:rsid w:val="00FD021C"/>
    <w:rsid w:val="00FD0246"/>
    <w:rsid w:val="00FD078A"/>
    <w:rsid w:val="00FD0E79"/>
    <w:rsid w:val="00FD134D"/>
    <w:rsid w:val="00FD13B4"/>
    <w:rsid w:val="00FD1D50"/>
    <w:rsid w:val="00FD31EE"/>
    <w:rsid w:val="00FD41AD"/>
    <w:rsid w:val="00FD5177"/>
    <w:rsid w:val="00FD531F"/>
    <w:rsid w:val="00FD55FA"/>
    <w:rsid w:val="00FD5800"/>
    <w:rsid w:val="00FD5B8A"/>
    <w:rsid w:val="00FD6302"/>
    <w:rsid w:val="00FD63EE"/>
    <w:rsid w:val="00FD6A97"/>
    <w:rsid w:val="00FE17B8"/>
    <w:rsid w:val="00FE1AF2"/>
    <w:rsid w:val="00FE1C6E"/>
    <w:rsid w:val="00FE21D7"/>
    <w:rsid w:val="00FE26D0"/>
    <w:rsid w:val="00FE2D3D"/>
    <w:rsid w:val="00FE382B"/>
    <w:rsid w:val="00FE3D70"/>
    <w:rsid w:val="00FE3DCC"/>
    <w:rsid w:val="00FE664B"/>
    <w:rsid w:val="00FE6BD1"/>
    <w:rsid w:val="00FE6C8E"/>
    <w:rsid w:val="00FE6E67"/>
    <w:rsid w:val="00FE6F98"/>
    <w:rsid w:val="00FE7D93"/>
    <w:rsid w:val="00FF0F41"/>
    <w:rsid w:val="00FF1077"/>
    <w:rsid w:val="00FF20D0"/>
    <w:rsid w:val="00FF22A5"/>
    <w:rsid w:val="00FF2724"/>
    <w:rsid w:val="00FF3321"/>
    <w:rsid w:val="00FF3BC6"/>
    <w:rsid w:val="00FF3F01"/>
    <w:rsid w:val="00FF46C3"/>
    <w:rsid w:val="00FF528D"/>
    <w:rsid w:val="00FF541B"/>
    <w:rsid w:val="00FF54B3"/>
    <w:rsid w:val="00FF5929"/>
    <w:rsid w:val="00FF693F"/>
    <w:rsid w:val="00FF6AD1"/>
    <w:rsid w:val="00FF6B95"/>
    <w:rsid w:val="00FF6C83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D54962"/>
  <w15:docId w15:val="{50FD7DF8-635A-46E4-90B8-97DBBB3A5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2C20"/>
  </w:style>
  <w:style w:type="paragraph" w:styleId="Heading1">
    <w:name w:val="heading 1"/>
    <w:basedOn w:val="Normal"/>
    <w:next w:val="Normal"/>
    <w:link w:val="Heading1Char"/>
    <w:uiPriority w:val="9"/>
    <w:qFormat/>
    <w:rsid w:val="00697E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E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E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7E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7E7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7E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E7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7E7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697E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7E71"/>
  </w:style>
  <w:style w:type="paragraph" w:styleId="Footer">
    <w:name w:val="footer"/>
    <w:basedOn w:val="Normal"/>
    <w:link w:val="FooterChar"/>
    <w:uiPriority w:val="99"/>
    <w:unhideWhenUsed/>
    <w:rsid w:val="00697E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E71"/>
  </w:style>
  <w:style w:type="paragraph" w:styleId="TOCHeading">
    <w:name w:val="TOC Heading"/>
    <w:basedOn w:val="Heading1"/>
    <w:next w:val="Normal"/>
    <w:uiPriority w:val="39"/>
    <w:unhideWhenUsed/>
    <w:qFormat/>
    <w:rsid w:val="00697E71"/>
    <w:pPr>
      <w:spacing w:before="240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7E71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7E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97E7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97E71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697E71"/>
  </w:style>
  <w:style w:type="paragraph" w:styleId="ListParagraph">
    <w:name w:val="List Paragraph"/>
    <w:basedOn w:val="Normal"/>
    <w:uiPriority w:val="34"/>
    <w:qFormat/>
    <w:rsid w:val="00697E71"/>
    <w:pPr>
      <w:ind w:left="720"/>
      <w:contextualSpacing/>
    </w:pPr>
  </w:style>
  <w:style w:type="character" w:customStyle="1" w:styleId="st">
    <w:name w:val="st"/>
    <w:basedOn w:val="DefaultParagraphFont"/>
    <w:rsid w:val="00697E71"/>
  </w:style>
  <w:style w:type="character" w:styleId="Emphasis">
    <w:name w:val="Emphasis"/>
    <w:basedOn w:val="DefaultParagraphFont"/>
    <w:uiPriority w:val="20"/>
    <w:qFormat/>
    <w:rsid w:val="00697E71"/>
    <w:rPr>
      <w:i/>
      <w:iCs/>
    </w:rPr>
  </w:style>
  <w:style w:type="character" w:customStyle="1" w:styleId="currenthithighlight">
    <w:name w:val="currenthithighlight"/>
    <w:basedOn w:val="DefaultParagraphFont"/>
    <w:rsid w:val="00697E71"/>
  </w:style>
  <w:style w:type="paragraph" w:styleId="Caption">
    <w:name w:val="caption"/>
    <w:basedOn w:val="Normal"/>
    <w:next w:val="Normal"/>
    <w:uiPriority w:val="35"/>
    <w:unhideWhenUsed/>
    <w:qFormat/>
    <w:rsid w:val="00697E71"/>
    <w:pPr>
      <w:spacing w:after="200" w:line="240" w:lineRule="auto"/>
    </w:pPr>
    <w:rPr>
      <w:rFonts w:eastAsiaTheme="minorEastAsia"/>
      <w:b/>
      <w:bCs/>
      <w:color w:val="4472C4" w:themeColor="accent1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697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rsid w:val="00697E71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7E71"/>
    <w:rPr>
      <w:sz w:val="20"/>
      <w:szCs w:val="20"/>
    </w:rPr>
  </w:style>
  <w:style w:type="character" w:customStyle="1" w:styleId="apple-style-span">
    <w:name w:val="apple-style-span"/>
    <w:basedOn w:val="DefaultParagraphFont"/>
    <w:rsid w:val="00697E71"/>
  </w:style>
  <w:style w:type="character" w:customStyle="1" w:styleId="slug-ahead-of-print-date">
    <w:name w:val="slug-ahead-of-print-date"/>
    <w:basedOn w:val="DefaultParagraphFont"/>
    <w:rsid w:val="00697E71"/>
  </w:style>
  <w:style w:type="character" w:customStyle="1" w:styleId="name">
    <w:name w:val="name"/>
    <w:basedOn w:val="DefaultParagraphFont"/>
    <w:rsid w:val="00697E71"/>
  </w:style>
  <w:style w:type="character" w:styleId="Strong">
    <w:name w:val="Strong"/>
    <w:basedOn w:val="DefaultParagraphFont"/>
    <w:uiPriority w:val="22"/>
    <w:qFormat/>
    <w:rsid w:val="00697E71"/>
    <w:rPr>
      <w:b/>
      <w:bCs/>
    </w:rPr>
  </w:style>
  <w:style w:type="character" w:customStyle="1" w:styleId="slug-vol">
    <w:name w:val="slug-vol"/>
    <w:basedOn w:val="DefaultParagraphFont"/>
    <w:rsid w:val="00697E71"/>
  </w:style>
  <w:style w:type="character" w:customStyle="1" w:styleId="slug-issue">
    <w:name w:val="slug-issue"/>
    <w:basedOn w:val="DefaultParagraphFont"/>
    <w:rsid w:val="00697E71"/>
  </w:style>
  <w:style w:type="character" w:customStyle="1" w:styleId="highlight">
    <w:name w:val="highlight"/>
    <w:basedOn w:val="DefaultParagraphFont"/>
    <w:rsid w:val="00697E71"/>
  </w:style>
  <w:style w:type="character" w:customStyle="1" w:styleId="citation-abbreviation">
    <w:name w:val="citation-abbreviation"/>
    <w:basedOn w:val="DefaultParagraphFont"/>
    <w:rsid w:val="00697E71"/>
  </w:style>
  <w:style w:type="character" w:customStyle="1" w:styleId="citation-publication-date">
    <w:name w:val="citation-publication-date"/>
    <w:basedOn w:val="DefaultParagraphFont"/>
    <w:rsid w:val="00697E71"/>
  </w:style>
  <w:style w:type="character" w:customStyle="1" w:styleId="citation-volume">
    <w:name w:val="citation-volume"/>
    <w:basedOn w:val="DefaultParagraphFont"/>
    <w:rsid w:val="00697E71"/>
  </w:style>
  <w:style w:type="character" w:customStyle="1" w:styleId="citation-issue">
    <w:name w:val="citation-issue"/>
    <w:basedOn w:val="DefaultParagraphFont"/>
    <w:rsid w:val="00697E71"/>
  </w:style>
  <w:style w:type="character" w:customStyle="1" w:styleId="citation-flpages">
    <w:name w:val="citation-flpages"/>
    <w:basedOn w:val="DefaultParagraphFont"/>
    <w:rsid w:val="00697E71"/>
  </w:style>
  <w:style w:type="character" w:customStyle="1" w:styleId="element-citation">
    <w:name w:val="element-citation"/>
    <w:basedOn w:val="DefaultParagraphFont"/>
    <w:rsid w:val="00697E71"/>
  </w:style>
  <w:style w:type="character" w:customStyle="1" w:styleId="ref-journal">
    <w:name w:val="ref-journal"/>
    <w:basedOn w:val="DefaultParagraphFont"/>
    <w:rsid w:val="00697E71"/>
  </w:style>
  <w:style w:type="character" w:customStyle="1" w:styleId="ref-vol">
    <w:name w:val="ref-vol"/>
    <w:basedOn w:val="DefaultParagraphFont"/>
    <w:rsid w:val="00697E71"/>
  </w:style>
  <w:style w:type="character" w:customStyle="1" w:styleId="slug-pub-date3">
    <w:name w:val="slug-pub-date3"/>
    <w:basedOn w:val="DefaultParagraphFont"/>
    <w:rsid w:val="00697E71"/>
    <w:rPr>
      <w:b/>
      <w:bCs/>
    </w:rPr>
  </w:style>
  <w:style w:type="character" w:customStyle="1" w:styleId="slug-pages3">
    <w:name w:val="slug-pages3"/>
    <w:basedOn w:val="DefaultParagraphFont"/>
    <w:rsid w:val="00697E71"/>
    <w:rPr>
      <w:b/>
      <w:bCs/>
    </w:rPr>
  </w:style>
  <w:style w:type="character" w:customStyle="1" w:styleId="named-content">
    <w:name w:val="named-content"/>
    <w:basedOn w:val="DefaultParagraphFont"/>
    <w:rsid w:val="00697E71"/>
  </w:style>
  <w:style w:type="character" w:customStyle="1" w:styleId="slug-metadata-note3">
    <w:name w:val="slug-metadata-note3"/>
    <w:basedOn w:val="DefaultParagraphFont"/>
    <w:rsid w:val="00697E71"/>
    <w:rPr>
      <w:vanish w:val="0"/>
      <w:webHidden w:val="0"/>
      <w:specVanish w:val="0"/>
    </w:rPr>
  </w:style>
  <w:style w:type="character" w:customStyle="1" w:styleId="jrnl">
    <w:name w:val="jrnl"/>
    <w:basedOn w:val="DefaultParagraphFont"/>
    <w:rsid w:val="00697E71"/>
  </w:style>
  <w:style w:type="character" w:customStyle="1" w:styleId="doi">
    <w:name w:val="doi"/>
    <w:basedOn w:val="DefaultParagraphFont"/>
    <w:rsid w:val="00697E71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E71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E71"/>
    <w:pPr>
      <w:spacing w:after="160"/>
    </w:pPr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E71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E71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697E71"/>
    <w:pPr>
      <w:spacing w:after="100"/>
      <w:ind w:left="660"/>
    </w:pPr>
  </w:style>
  <w:style w:type="character" w:customStyle="1" w:styleId="gn">
    <w:name w:val="gn"/>
    <w:basedOn w:val="DefaultParagraphFont"/>
    <w:rsid w:val="00697E71"/>
  </w:style>
  <w:style w:type="character" w:customStyle="1" w:styleId="tgc">
    <w:name w:val="_tgc"/>
    <w:basedOn w:val="DefaultParagraphFont"/>
    <w:rsid w:val="00697E71"/>
  </w:style>
  <w:style w:type="table" w:styleId="TableGrid">
    <w:name w:val="Table Grid"/>
    <w:basedOn w:val="TableNormal"/>
    <w:uiPriority w:val="39"/>
    <w:rsid w:val="00697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97E7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97E7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97E71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97E71"/>
    <w:rPr>
      <w:rFonts w:ascii="Calibri" w:hAnsi="Calibri" w:cs="Calibri"/>
      <w:noProof/>
      <w:lang w:val="en-US"/>
    </w:rPr>
  </w:style>
  <w:style w:type="paragraph" w:customStyle="1" w:styleId="Default">
    <w:name w:val="Default"/>
    <w:rsid w:val="00697E7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">
    <w:name w:val="p"/>
    <w:basedOn w:val="Normal"/>
    <w:rsid w:val="00697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xref">
    <w:name w:val="xref"/>
    <w:basedOn w:val="DefaultParagraphFont"/>
    <w:rsid w:val="00697E71"/>
  </w:style>
  <w:style w:type="character" w:customStyle="1" w:styleId="jp-italic">
    <w:name w:val="jp-italic"/>
    <w:basedOn w:val="DefaultParagraphFont"/>
    <w:rsid w:val="00697E71"/>
  </w:style>
  <w:style w:type="character" w:customStyle="1" w:styleId="small-caps">
    <w:name w:val="small-caps"/>
    <w:basedOn w:val="DefaultParagraphFont"/>
    <w:rsid w:val="00697E71"/>
  </w:style>
  <w:style w:type="character" w:customStyle="1" w:styleId="slug-pub-date-pop">
    <w:name w:val="slug-pub-date-pop"/>
    <w:basedOn w:val="DefaultParagraphFont"/>
    <w:rsid w:val="00697E71"/>
  </w:style>
  <w:style w:type="character" w:customStyle="1" w:styleId="capture-id">
    <w:name w:val="capture-id"/>
    <w:basedOn w:val="DefaultParagraphFont"/>
    <w:rsid w:val="00697E71"/>
  </w:style>
  <w:style w:type="character" w:customStyle="1" w:styleId="underline">
    <w:name w:val="underline"/>
    <w:basedOn w:val="DefaultParagraphFont"/>
    <w:rsid w:val="00697E71"/>
  </w:style>
  <w:style w:type="paragraph" w:styleId="HTMLPreformatted">
    <w:name w:val="HTML Preformatted"/>
    <w:basedOn w:val="Normal"/>
    <w:link w:val="HTMLPreformattedChar"/>
    <w:uiPriority w:val="99"/>
    <w:unhideWhenUsed/>
    <w:rsid w:val="00697E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7E71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feature">
    <w:name w:val="feature"/>
    <w:basedOn w:val="DefaultParagraphFont"/>
    <w:rsid w:val="00697E71"/>
  </w:style>
  <w:style w:type="paragraph" w:customStyle="1" w:styleId="itemid">
    <w:name w:val="itemid"/>
    <w:basedOn w:val="Normal"/>
    <w:rsid w:val="00697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iguretitle1">
    <w:name w:val="figuretitle1"/>
    <w:basedOn w:val="DefaultParagraphFont"/>
    <w:rsid w:val="00697E71"/>
    <w:rPr>
      <w:rFonts w:ascii="Times New Roman" w:hAnsi="Times New Roman" w:cs="Times New Roman" w:hint="default"/>
      <w:b/>
      <w:bCs/>
      <w:sz w:val="24"/>
      <w:szCs w:val="24"/>
    </w:rPr>
  </w:style>
  <w:style w:type="character" w:customStyle="1" w:styleId="hit">
    <w:name w:val="hit"/>
    <w:basedOn w:val="DefaultParagraphFont"/>
    <w:rsid w:val="00697E71"/>
  </w:style>
  <w:style w:type="character" w:customStyle="1" w:styleId="fig-label">
    <w:name w:val="fig-label"/>
    <w:basedOn w:val="DefaultParagraphFont"/>
    <w:rsid w:val="00697E71"/>
  </w:style>
  <w:style w:type="character" w:customStyle="1" w:styleId="graphictitle">
    <w:name w:val="graphic_title"/>
    <w:basedOn w:val="DefaultParagraphFont"/>
    <w:rsid w:val="00697E71"/>
  </w:style>
  <w:style w:type="character" w:customStyle="1" w:styleId="ch">
    <w:name w:val="ch"/>
    <w:basedOn w:val="DefaultParagraphFont"/>
    <w:rsid w:val="00697E71"/>
  </w:style>
  <w:style w:type="character" w:customStyle="1" w:styleId="tc">
    <w:name w:val="tc"/>
    <w:basedOn w:val="DefaultParagraphFont"/>
    <w:rsid w:val="00697E71"/>
  </w:style>
  <w:style w:type="paragraph" w:styleId="NoSpacing">
    <w:name w:val="No Spacing"/>
    <w:uiPriority w:val="1"/>
    <w:qFormat/>
    <w:rsid w:val="00697E71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697E7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97E71"/>
    <w:rPr>
      <w:rFonts w:ascii="Times New Roman" w:eastAsia="Times New Roman" w:hAnsi="Times New Roman" w:cs="Times New Roman"/>
      <w:sz w:val="23"/>
      <w:szCs w:val="23"/>
      <w:lang w:val="en-US"/>
    </w:rPr>
  </w:style>
  <w:style w:type="paragraph" w:customStyle="1" w:styleId="svarticle">
    <w:name w:val="svarticle"/>
    <w:basedOn w:val="Normal"/>
    <w:link w:val="svarticleChar"/>
    <w:rsid w:val="00697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varticleChar">
    <w:name w:val="svarticle Char"/>
    <w:basedOn w:val="DefaultParagraphFont"/>
    <w:link w:val="svarticle"/>
    <w:rsid w:val="00697E71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v-form-control-static">
    <w:name w:val="sv-form-control-static"/>
    <w:basedOn w:val="Normal"/>
    <w:rsid w:val="00697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8316AD"/>
  </w:style>
  <w:style w:type="character" w:styleId="CommentReference">
    <w:name w:val="annotation reference"/>
    <w:basedOn w:val="DefaultParagraphFont"/>
    <w:uiPriority w:val="99"/>
    <w:semiHidden/>
    <w:unhideWhenUsed/>
    <w:rsid w:val="0051147F"/>
    <w:rPr>
      <w:sz w:val="16"/>
      <w:szCs w:val="16"/>
    </w:rPr>
  </w:style>
  <w:style w:type="character" w:customStyle="1" w:styleId="citationref">
    <w:name w:val="citationref"/>
    <w:basedOn w:val="DefaultParagraphFont"/>
    <w:rsid w:val="00D86D1D"/>
  </w:style>
  <w:style w:type="character" w:customStyle="1" w:styleId="ms-font-s">
    <w:name w:val="ms-font-s"/>
    <w:basedOn w:val="DefaultParagraphFont"/>
    <w:rsid w:val="000313C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13C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387A2C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820F8"/>
    <w:rPr>
      <w:color w:val="808080"/>
      <w:shd w:val="clear" w:color="auto" w:fill="E6E6E6"/>
    </w:rPr>
  </w:style>
  <w:style w:type="character" w:customStyle="1" w:styleId="jn">
    <w:name w:val="jn"/>
    <w:basedOn w:val="DefaultParagraphFont"/>
    <w:rsid w:val="00CF569F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962C5"/>
    <w:rPr>
      <w:color w:val="605E5C"/>
      <w:shd w:val="clear" w:color="auto" w:fill="E1DFDD"/>
    </w:rPr>
  </w:style>
  <w:style w:type="character" w:customStyle="1" w:styleId="contentline-54">
    <w:name w:val="contentline-54"/>
    <w:basedOn w:val="DefaultParagraphFont"/>
    <w:rsid w:val="008962C5"/>
  </w:style>
  <w:style w:type="character" w:customStyle="1" w:styleId="frontelement">
    <w:name w:val="frontelement"/>
    <w:basedOn w:val="DefaultParagraphFont"/>
    <w:rsid w:val="00016104"/>
  </w:style>
  <w:style w:type="character" w:customStyle="1" w:styleId="CommentSubjectChar1">
    <w:name w:val="Comment Subject Char1"/>
    <w:basedOn w:val="CommentTextChar"/>
    <w:uiPriority w:val="99"/>
    <w:semiHidden/>
    <w:rsid w:val="0085259A"/>
    <w:rPr>
      <w:b/>
      <w:bCs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85259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C7F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2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9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2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3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22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5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9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3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6015">
      <w:bodyDiv w:val="1"/>
      <w:marLeft w:val="15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97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60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4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3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99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80233">
          <w:marLeft w:val="0"/>
          <w:marRight w:val="0"/>
          <w:marTop w:val="332"/>
          <w:marBottom w:val="332"/>
          <w:divBdr>
            <w:top w:val="single" w:sz="6" w:space="17" w:color="EAC3AF"/>
            <w:left w:val="single" w:sz="6" w:space="17" w:color="EAC3AF"/>
            <w:bottom w:val="single" w:sz="6" w:space="17" w:color="EAC3AF"/>
            <w:right w:val="single" w:sz="6" w:space="17" w:color="EAC3AF"/>
          </w:divBdr>
          <w:divsChild>
            <w:div w:id="1007437232">
              <w:marLeft w:val="0"/>
              <w:marRight w:val="0"/>
              <w:marTop w:val="332"/>
              <w:marBottom w:val="33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yperlink" Target="https://www.ncbi.nlm.nih.gov/nucleotide/667713100?report=genbank&amp;log$=nuclalign&amp;blast_rank=18&amp;RID=P6PVYKC5015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10.png"/><Relationship Id="rId34" Type="http://schemas.openxmlformats.org/officeDocument/2006/relationships/image" Target="media/image20.png"/><Relationship Id="rId42" Type="http://schemas.openxmlformats.org/officeDocument/2006/relationships/image" Target="media/image27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ncbi.nlm.nih.gov/nucleotide/937297641?report=genbank&amp;log$=nuclalign&amp;blast_rank=17&amp;RID=P6PVYKC5015" TargetMode="External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ncbi.nlm.nih.gov/nucleotide/1120823956?report=genbank&amp;log$=nuclalign&amp;blast_rank=6&amp;RID=PTB95N0Y01R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7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ncbi.nlm.nih.gov/nucleotide/1057968381?report=genbank&amp;log$=nuclalign&amp;blast_rank=16&amp;RID=P6PVYKC5015" TargetMode="External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20" Type="http://schemas.openxmlformats.org/officeDocument/2006/relationships/image" Target="media/image9.png"/><Relationship Id="rId41" Type="http://schemas.openxmlformats.org/officeDocument/2006/relationships/hyperlink" Target="https://crispr.i2bc.paris-saclay.fr/cgi-bin/crispr/advRunCRISPRFinder.cg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9B8F1E5D9B644A3CF5BA6C9EC43ED" ma:contentTypeVersion="7" ma:contentTypeDescription="Create a new document." ma:contentTypeScope="" ma:versionID="c13fbdc53ec958905516bd28e253c60b">
  <xsd:schema xmlns:xsd="http://www.w3.org/2001/XMLSchema" xmlns:xs="http://www.w3.org/2001/XMLSchema" xmlns:p="http://schemas.microsoft.com/office/2006/metadata/properties" xmlns:ns3="199e2e09-e828-4f1a-911e-3c5e6c20c988" xmlns:ns4="c492ed30-d72a-4880-bc3a-3659e0f18422" targetNamespace="http://schemas.microsoft.com/office/2006/metadata/properties" ma:root="true" ma:fieldsID="7c68d5be9bfa4f81481f9eeae34faad2" ns3:_="" ns4:_="">
    <xsd:import namespace="199e2e09-e828-4f1a-911e-3c5e6c20c988"/>
    <xsd:import namespace="c492ed30-d72a-4880-bc3a-3659e0f1842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e2e09-e828-4f1a-911e-3c5e6c20c9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2ed30-d72a-4880-bc3a-3659e0f1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2E1BC-E66C-4DB7-BE1E-528A9939AC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E105B6-F312-436C-A7C2-4AA109537C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F01061-55AD-4CB1-91D5-53C141F7D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9e2e09-e828-4f1a-911e-3c5e6c20c988"/>
    <ds:schemaRef ds:uri="c492ed30-d72a-4880-bc3a-3659e0f1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49A52-7F34-4814-8EF9-2945C4397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7</Pages>
  <Words>1205</Words>
  <Characters>687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as Newire</dc:creator>
  <cp:keywords/>
  <dc:description/>
  <cp:lastModifiedBy>Newire, Enas</cp:lastModifiedBy>
  <cp:revision>4</cp:revision>
  <cp:lastPrinted>2018-01-16T07:20:00Z</cp:lastPrinted>
  <dcterms:created xsi:type="dcterms:W3CDTF">2020-06-28T16:44:00Z</dcterms:created>
  <dcterms:modified xsi:type="dcterms:W3CDTF">2020-08-04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9B8F1E5D9B644A3CF5BA6C9EC43ED</vt:lpwstr>
  </property>
</Properties>
</file>